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03D5C" w14:textId="66B1FF28" w:rsidR="001A7FAD" w:rsidRPr="00A54A9D" w:rsidRDefault="001A7FAD" w:rsidP="00A54A9D">
      <w:pPr>
        <w:pStyle w:val="BodyText2"/>
        <w:jc w:val="center"/>
        <w:rPr>
          <w:rFonts w:ascii="Open Sans" w:hAnsi="Open Sans" w:cs="Open Sans"/>
          <w:b/>
          <w:sz w:val="40"/>
          <w:szCs w:val="40"/>
        </w:rPr>
      </w:pPr>
    </w:p>
    <w:p w14:paraId="557EE4E9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020AD78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0AB7A83" w14:textId="5402A003" w:rsidR="002E5C5D" w:rsidRPr="00A54A9D" w:rsidRDefault="00AC0016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>
        <w:rPr>
          <w:rFonts w:ascii="Open Sans" w:hAnsi="Open Sans" w:cs="Open Sans"/>
          <w:noProof/>
        </w:rPr>
        <w:drawing>
          <wp:inline distT="0" distB="0" distL="0" distR="0" wp14:anchorId="45D8AD16" wp14:editId="7E27B2C8">
            <wp:extent cx="6004560" cy="1859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7A39F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679CDD2B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07DDA7F2" w14:textId="77777777" w:rsidR="002E5C5D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 xml:space="preserve">Fellow of the </w:t>
      </w:r>
    </w:p>
    <w:p w14:paraId="5D80A2EA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 xml:space="preserve">Academy of Managed Care Pharmacy </w:t>
      </w:r>
    </w:p>
    <w:p w14:paraId="2AF6C719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>(FAMCP)</w:t>
      </w:r>
    </w:p>
    <w:p w14:paraId="5840C69F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4810B8F9" w14:textId="77777777" w:rsidR="002E5C5D" w:rsidRPr="00A54A9D" w:rsidRDefault="002E5C5D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449501EC" w14:textId="77777777" w:rsidR="002A1D9E" w:rsidRPr="00A54A9D" w:rsidRDefault="002A1D9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  <w:r w:rsidRPr="00A54A9D">
        <w:rPr>
          <w:rFonts w:ascii="Open Sans" w:hAnsi="Open Sans" w:cs="Open Sans"/>
          <w:b/>
          <w:sz w:val="44"/>
          <w:szCs w:val="44"/>
        </w:rPr>
        <w:t>Application Packet</w:t>
      </w:r>
    </w:p>
    <w:p w14:paraId="6C067CBF" w14:textId="77777777" w:rsidR="003E488E" w:rsidRPr="00A54A9D" w:rsidRDefault="003E488E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3CD96518" w14:textId="77777777" w:rsidR="00617A00" w:rsidRPr="00A54A9D" w:rsidRDefault="00617A00" w:rsidP="00A54A9D">
      <w:pPr>
        <w:pStyle w:val="BodyText2"/>
        <w:jc w:val="center"/>
        <w:rPr>
          <w:rFonts w:ascii="Open Sans" w:hAnsi="Open Sans" w:cs="Open Sans"/>
          <w:b/>
          <w:sz w:val="44"/>
          <w:szCs w:val="44"/>
        </w:rPr>
      </w:pPr>
    </w:p>
    <w:p w14:paraId="7B081611" w14:textId="07C9E917" w:rsidR="00142045" w:rsidRPr="00A54A9D" w:rsidRDefault="00FF12AF" w:rsidP="00A54A9D">
      <w:pPr>
        <w:pStyle w:val="BodyText2"/>
        <w:jc w:val="center"/>
        <w:rPr>
          <w:rFonts w:ascii="Open Sans" w:hAnsi="Open Sans" w:cs="Open Sans"/>
          <w:b/>
          <w:sz w:val="36"/>
          <w:szCs w:val="36"/>
        </w:rPr>
      </w:pPr>
      <w:r w:rsidRPr="00A54A9D">
        <w:rPr>
          <w:rFonts w:ascii="Open Sans" w:hAnsi="Open Sans" w:cs="Open Sans"/>
          <w:b/>
          <w:sz w:val="36"/>
          <w:szCs w:val="36"/>
        </w:rPr>
        <w:t>Application Packets Due:</w:t>
      </w:r>
      <w:r w:rsidR="00142045" w:rsidRPr="00A54A9D">
        <w:rPr>
          <w:rFonts w:ascii="Open Sans" w:hAnsi="Open Sans" w:cs="Open Sans"/>
          <w:b/>
          <w:sz w:val="36"/>
          <w:szCs w:val="36"/>
        </w:rPr>
        <w:t xml:space="preserve">  </w:t>
      </w:r>
      <w:r w:rsidR="00DC4CE1">
        <w:rPr>
          <w:rFonts w:ascii="Open Sans" w:hAnsi="Open Sans" w:cs="Open Sans"/>
          <w:b/>
          <w:sz w:val="36"/>
          <w:szCs w:val="36"/>
        </w:rPr>
        <w:t xml:space="preserve">Dec </w:t>
      </w:r>
      <w:r w:rsidR="00AC0016">
        <w:rPr>
          <w:rFonts w:ascii="Open Sans" w:hAnsi="Open Sans" w:cs="Open Sans"/>
          <w:b/>
          <w:sz w:val="36"/>
          <w:szCs w:val="36"/>
        </w:rPr>
        <w:t>6, 2022</w:t>
      </w:r>
    </w:p>
    <w:p w14:paraId="00438DE7" w14:textId="77777777" w:rsidR="00A80F5C" w:rsidRPr="00A54A9D" w:rsidRDefault="00A80F5C" w:rsidP="00A54A9D">
      <w:pPr>
        <w:pStyle w:val="BodyText2"/>
        <w:jc w:val="center"/>
        <w:rPr>
          <w:rFonts w:ascii="Open Sans" w:hAnsi="Open Sans" w:cs="Open Sans"/>
          <w:b/>
          <w:bCs/>
          <w:sz w:val="36"/>
          <w:szCs w:val="36"/>
        </w:rPr>
      </w:pPr>
    </w:p>
    <w:p w14:paraId="3AA796FB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Return to:</w:t>
      </w:r>
    </w:p>
    <w:p w14:paraId="4A5800A3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Betty Whitaker</w:t>
      </w:r>
    </w:p>
    <w:p w14:paraId="2D1D5332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AMCP</w:t>
      </w:r>
    </w:p>
    <w:p w14:paraId="590D60CE" w14:textId="77777777" w:rsidR="00142045" w:rsidRPr="00A54A9D" w:rsidRDefault="004A6B3D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675 N. Washington Street, Suite 220</w:t>
      </w:r>
    </w:p>
    <w:p w14:paraId="7147AF27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t>Alexandria, VA 22314</w:t>
      </w:r>
    </w:p>
    <w:p w14:paraId="66174FB8" w14:textId="77777777" w:rsidR="00142045" w:rsidRPr="00A54A9D" w:rsidRDefault="00000000" w:rsidP="00A54A9D">
      <w:pPr>
        <w:jc w:val="center"/>
        <w:rPr>
          <w:rFonts w:ascii="Open Sans" w:hAnsi="Open Sans" w:cs="Open Sans"/>
          <w:sz w:val="28"/>
          <w:szCs w:val="28"/>
        </w:rPr>
      </w:pPr>
      <w:hyperlink r:id="rId12" w:history="1">
        <w:r w:rsidR="00142045" w:rsidRPr="00A54A9D">
          <w:rPr>
            <w:rStyle w:val="Hyperlink"/>
            <w:rFonts w:ascii="Open Sans" w:hAnsi="Open Sans" w:cs="Open Sans"/>
            <w:b/>
            <w:sz w:val="32"/>
            <w:szCs w:val="32"/>
          </w:rPr>
          <w:t>bwhitaker@amcp.org</w:t>
        </w:r>
      </w:hyperlink>
      <w:r w:rsidR="00142045" w:rsidRPr="00A54A9D">
        <w:rPr>
          <w:rFonts w:ascii="Open Sans" w:hAnsi="Open Sans" w:cs="Open Sans"/>
        </w:rPr>
        <w:t xml:space="preserve"> </w:t>
      </w:r>
      <w:r w:rsidR="002E5C5D" w:rsidRPr="00A54A9D">
        <w:rPr>
          <w:rFonts w:ascii="Open Sans" w:hAnsi="Open Sans" w:cs="Open Sans"/>
        </w:rPr>
        <w:br w:type="page"/>
      </w:r>
    </w:p>
    <w:p w14:paraId="275A3D0E" w14:textId="77777777" w:rsidR="00142045" w:rsidRPr="00A54A9D" w:rsidRDefault="00142045" w:rsidP="00A54A9D">
      <w:pPr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b/>
          <w:sz w:val="32"/>
          <w:szCs w:val="32"/>
        </w:rPr>
        <w:lastRenderedPageBreak/>
        <w:t>Overview of the Fellow of the Academy of Managed Care Pharmacy (FAMCP)</w:t>
      </w:r>
    </w:p>
    <w:p w14:paraId="4BE51B8D" w14:textId="77777777" w:rsidR="00142045" w:rsidRPr="00A54A9D" w:rsidRDefault="00142045" w:rsidP="00A54A9D">
      <w:pPr>
        <w:rPr>
          <w:rFonts w:ascii="Open Sans" w:hAnsi="Open Sans" w:cs="Open Sans"/>
          <w:sz w:val="32"/>
          <w:szCs w:val="32"/>
        </w:rPr>
      </w:pPr>
    </w:p>
    <w:p w14:paraId="2F5EC56B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DESCRIPTION:</w:t>
      </w:r>
    </w:p>
    <w:p w14:paraId="61C86180" w14:textId="66E2F1DB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AMCP Fellow Program is established for the benefit of all AMCP members and is intended to serve the following purposes: </w:t>
      </w:r>
      <w:r w:rsidR="00EB3707" w:rsidRPr="00A54A9D">
        <w:rPr>
          <w:rFonts w:ascii="Open Sans" w:eastAsia="Calibri" w:hAnsi="Open Sans" w:cs="Open Sans"/>
          <w:sz w:val="24"/>
        </w:rPr>
        <w:t>1</w:t>
      </w:r>
      <w:r w:rsidRPr="00A54A9D">
        <w:rPr>
          <w:rFonts w:ascii="Open Sans" w:eastAsia="Calibri" w:hAnsi="Open Sans" w:cs="Open Sans"/>
          <w:sz w:val="24"/>
        </w:rPr>
        <w:t>) To grant recognition for exceptional contributions to the Academy of Managed Care Pharmacy, long-term commitment, and active participation; 2) To recog</w:t>
      </w:r>
      <w:r w:rsidR="00C57BE9" w:rsidRPr="00A54A9D">
        <w:rPr>
          <w:rFonts w:ascii="Open Sans" w:eastAsia="Calibri" w:hAnsi="Open Sans" w:cs="Open Sans"/>
          <w:sz w:val="24"/>
        </w:rPr>
        <w:t>nize sustained excellence in managed care pharmacy</w:t>
      </w:r>
      <w:r w:rsidR="00EB3707" w:rsidRPr="00A54A9D">
        <w:rPr>
          <w:rFonts w:ascii="Open Sans" w:eastAsia="Calibri" w:hAnsi="Open Sans" w:cs="Open Sans"/>
          <w:sz w:val="24"/>
        </w:rPr>
        <w:t>;</w:t>
      </w:r>
      <w:r w:rsidRPr="00A54A9D">
        <w:rPr>
          <w:rFonts w:ascii="Open Sans" w:eastAsia="Calibri" w:hAnsi="Open Sans" w:cs="Open Sans"/>
          <w:sz w:val="24"/>
        </w:rPr>
        <w:t xml:space="preserve"> </w:t>
      </w:r>
      <w:proofErr w:type="gramStart"/>
      <w:r w:rsidRPr="00A54A9D">
        <w:rPr>
          <w:rFonts w:ascii="Open Sans" w:eastAsia="Calibri" w:hAnsi="Open Sans" w:cs="Open Sans"/>
          <w:sz w:val="24"/>
        </w:rPr>
        <w:t>and</w:t>
      </w:r>
      <w:r w:rsidR="003E488E" w:rsidRPr="00A54A9D">
        <w:rPr>
          <w:rFonts w:ascii="Open Sans" w:eastAsia="Calibri" w:hAnsi="Open Sans" w:cs="Open Sans"/>
          <w:sz w:val="24"/>
        </w:rPr>
        <w:t>,</w:t>
      </w:r>
      <w:proofErr w:type="gramEnd"/>
      <w:r w:rsidRPr="00A54A9D">
        <w:rPr>
          <w:rFonts w:ascii="Open Sans" w:eastAsia="Calibri" w:hAnsi="Open Sans" w:cs="Open Sans"/>
          <w:sz w:val="24"/>
        </w:rPr>
        <w:t xml:space="preserve"> 3) To promote awareness throughout the medical community of pharmacists who have distinguished themselves in the profession of managed care pharmacy. </w:t>
      </w:r>
    </w:p>
    <w:p w14:paraId="5F515E3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4F98415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 xml:space="preserve">CRITERIA: </w:t>
      </w:r>
    </w:p>
    <w:p w14:paraId="1F0F8CE3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candidate must have </w:t>
      </w:r>
    </w:p>
    <w:p w14:paraId="329C919E" w14:textId="09C2E19A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Been an Active (formerly Pharmacist or Health Care Practitioner Member) member of AMCP for eight years and demonstrated sustained service to the organization.  </w:t>
      </w:r>
    </w:p>
    <w:p w14:paraId="3B8B3A3B" w14:textId="77777777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Be a member in good standing.</w:t>
      </w:r>
    </w:p>
    <w:p w14:paraId="6745CF7C" w14:textId="5AB0EA08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Served as a Committee Chair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AMCP Elected officer </w:t>
      </w:r>
      <w:r w:rsidR="002E6C1A" w:rsidRPr="00A54A9D">
        <w:rPr>
          <w:rFonts w:ascii="Open Sans" w:eastAsia="Calibri" w:hAnsi="Open Sans" w:cs="Open Sans"/>
          <w:sz w:val="24"/>
        </w:rPr>
        <w:t xml:space="preserve">for </w:t>
      </w:r>
      <w:r w:rsidRPr="00A54A9D">
        <w:rPr>
          <w:rFonts w:ascii="Open Sans" w:eastAsia="Calibri" w:hAnsi="Open Sans" w:cs="Open Sans"/>
          <w:sz w:val="24"/>
        </w:rPr>
        <w:t xml:space="preserve">one </w:t>
      </w:r>
      <w:r w:rsidRPr="00DC4CE1">
        <w:rPr>
          <w:rFonts w:ascii="Open Sans" w:eastAsia="Calibri" w:hAnsi="Open Sans" w:cs="Open Sans"/>
          <w:sz w:val="24"/>
        </w:rPr>
        <w:t>completed term</w:t>
      </w:r>
      <w:r w:rsidR="002E6C1A" w:rsidRPr="00DC4CE1">
        <w:rPr>
          <w:rFonts w:ascii="Open Sans" w:eastAsia="Calibri" w:hAnsi="Open Sans" w:cs="Open Sans"/>
          <w:sz w:val="24"/>
        </w:rPr>
        <w:t xml:space="preserve">, or as a committee member on two or more committees for </w:t>
      </w:r>
      <w:r w:rsidR="003E488E" w:rsidRPr="00DC4CE1">
        <w:rPr>
          <w:rFonts w:ascii="Open Sans" w:eastAsia="Calibri" w:hAnsi="Open Sans" w:cs="Open Sans"/>
          <w:sz w:val="24"/>
        </w:rPr>
        <w:t xml:space="preserve">a </w:t>
      </w:r>
      <w:r w:rsidR="002E6C1A" w:rsidRPr="00DC4CE1">
        <w:rPr>
          <w:rFonts w:ascii="Open Sans" w:eastAsia="Calibri" w:hAnsi="Open Sans" w:cs="Open Sans"/>
          <w:sz w:val="24"/>
        </w:rPr>
        <w:t>minimum of five years.</w:t>
      </w:r>
    </w:p>
    <w:p w14:paraId="7C35B105" w14:textId="56AD1092" w:rsidR="00175BE7" w:rsidRPr="00A54A9D" w:rsidRDefault="00175BE7" w:rsidP="00A54A9D">
      <w:pPr>
        <w:widowControl/>
        <w:numPr>
          <w:ilvl w:val="0"/>
          <w:numId w:val="12"/>
        </w:numPr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Presented at an AMCP program</w:t>
      </w:r>
      <w:r w:rsidR="002E6C1A" w:rsidRPr="00DC4CE1">
        <w:rPr>
          <w:rFonts w:ascii="Open Sans" w:eastAsia="Calibri" w:hAnsi="Open Sans" w:cs="Open Sans"/>
          <w:sz w:val="24"/>
        </w:rPr>
        <w:t>/webinar</w:t>
      </w:r>
      <w:r w:rsidRPr="00DC4CE1">
        <w:rPr>
          <w:rFonts w:ascii="Open Sans" w:eastAsia="Calibri" w:hAnsi="Open Sans" w:cs="Open Sans"/>
          <w:sz w:val="24"/>
        </w:rPr>
        <w:t xml:space="preserve"> or</w:t>
      </w:r>
      <w:r w:rsidRPr="00A54A9D">
        <w:rPr>
          <w:rFonts w:ascii="Open Sans" w:eastAsia="Calibri" w:hAnsi="Open Sans" w:cs="Open Sans"/>
          <w:sz w:val="24"/>
        </w:rPr>
        <w:t xml:space="preserve"> an AMCP national conference </w:t>
      </w:r>
      <w:r w:rsidRPr="00A54A9D">
        <w:rPr>
          <w:rFonts w:ascii="Open Sans" w:eastAsia="Calibri" w:hAnsi="Open Sans" w:cs="Open Sans"/>
          <w:bCs/>
          <w:sz w:val="24"/>
        </w:rPr>
        <w:t xml:space="preserve">as an invited or accepted speaker in a platform presentation, round table discussion, poster presentation, or partnership briefing. Note: </w:t>
      </w:r>
      <w:r w:rsidRPr="00A54A9D">
        <w:rPr>
          <w:rFonts w:ascii="Open Sans" w:eastAsia="Calibri" w:hAnsi="Open Sans" w:cs="Open Sans"/>
          <w:sz w:val="24"/>
        </w:rPr>
        <w:t>Speaking at a Satellite Symposium will not be considered.</w:t>
      </w:r>
    </w:p>
    <w:p w14:paraId="32D4F904" w14:textId="7BB35BA4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2F61CD05" w14:textId="419A4DD6" w:rsidR="00175BE7" w:rsidRPr="00A54A9D" w:rsidRDefault="003E488E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During their term in office, members of the FAMCP Selection Committee or the Board of Directors</w:t>
      </w:r>
      <w:r w:rsidR="00175BE7" w:rsidRPr="00A54A9D">
        <w:rPr>
          <w:rFonts w:ascii="Open Sans" w:eastAsia="Calibri" w:hAnsi="Open Sans" w:cs="Open Sans"/>
          <w:sz w:val="24"/>
        </w:rPr>
        <w:t xml:space="preserve"> are not eligible to apply for Fellow status. </w:t>
      </w:r>
    </w:p>
    <w:p w14:paraId="560305FE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4D09BE8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NOMINATION PROCESS:</w:t>
      </w:r>
    </w:p>
    <w:p w14:paraId="09E05343" w14:textId="2F268E9C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Candidates must </w:t>
      </w:r>
      <w:r w:rsidR="003E488E" w:rsidRPr="00A54A9D">
        <w:rPr>
          <w:rFonts w:ascii="Open Sans" w:eastAsia="Calibri" w:hAnsi="Open Sans" w:cs="Open Sans"/>
          <w:sz w:val="24"/>
        </w:rPr>
        <w:t xml:space="preserve">submit their CV and </w:t>
      </w:r>
      <w:r w:rsidRPr="00A54A9D">
        <w:rPr>
          <w:rFonts w:ascii="Open Sans" w:eastAsia="Calibri" w:hAnsi="Open Sans" w:cs="Open Sans"/>
          <w:sz w:val="24"/>
        </w:rPr>
        <w:t>complete the Fellow application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which </w:t>
      </w:r>
      <w:r w:rsidR="003E488E" w:rsidRPr="00A54A9D">
        <w:rPr>
          <w:rFonts w:ascii="Open Sans" w:eastAsia="Calibri" w:hAnsi="Open Sans" w:cs="Open Sans"/>
          <w:sz w:val="24"/>
        </w:rPr>
        <w:t>demonstrates</w:t>
      </w:r>
      <w:r w:rsidRPr="00A54A9D">
        <w:rPr>
          <w:rFonts w:ascii="Open Sans" w:eastAsia="Calibri" w:hAnsi="Open Sans" w:cs="Open Sans"/>
          <w:sz w:val="24"/>
        </w:rPr>
        <w:t xml:space="preserve"> their service to the profession and AMCP. Three references that attest to the candidate</w:t>
      </w:r>
      <w:r w:rsidR="003E488E" w:rsidRPr="00A54A9D">
        <w:rPr>
          <w:rFonts w:ascii="Open Sans" w:eastAsia="Calibri" w:hAnsi="Open Sans" w:cs="Open Sans"/>
          <w:sz w:val="24"/>
        </w:rPr>
        <w:t>'</w:t>
      </w:r>
      <w:r w:rsidRPr="00A54A9D">
        <w:rPr>
          <w:rFonts w:ascii="Open Sans" w:eastAsia="Calibri" w:hAnsi="Open Sans" w:cs="Open Sans"/>
          <w:sz w:val="24"/>
        </w:rPr>
        <w:t>s contributions to AMCP and the practice of the managed care pharmacy profession are required. Candidates also have the option of submitting a 500</w:t>
      </w:r>
      <w:r w:rsidR="003E488E" w:rsidRPr="00A54A9D">
        <w:rPr>
          <w:rFonts w:ascii="Open Sans" w:eastAsia="Calibri" w:hAnsi="Open Sans" w:cs="Open Sans"/>
          <w:sz w:val="24"/>
        </w:rPr>
        <w:t>-</w:t>
      </w:r>
      <w:r w:rsidRPr="00A54A9D">
        <w:rPr>
          <w:rFonts w:ascii="Open Sans" w:eastAsia="Calibri" w:hAnsi="Open Sans" w:cs="Open Sans"/>
          <w:sz w:val="24"/>
        </w:rPr>
        <w:t xml:space="preserve">word essay.   </w:t>
      </w:r>
    </w:p>
    <w:p w14:paraId="7DE6E69C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1E29F47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It is permissible for an individual to </w:t>
      </w:r>
      <w:proofErr w:type="gramStart"/>
      <w:r w:rsidRPr="00A54A9D">
        <w:rPr>
          <w:rFonts w:ascii="Open Sans" w:eastAsia="Calibri" w:hAnsi="Open Sans" w:cs="Open Sans"/>
          <w:sz w:val="24"/>
        </w:rPr>
        <w:t>submit an application</w:t>
      </w:r>
      <w:proofErr w:type="gramEnd"/>
      <w:r w:rsidRPr="00A54A9D">
        <w:rPr>
          <w:rFonts w:ascii="Open Sans" w:eastAsia="Calibri" w:hAnsi="Open Sans" w:cs="Open Sans"/>
          <w:sz w:val="24"/>
        </w:rPr>
        <w:t xml:space="preserve"> on behalf of a colleague.</w:t>
      </w:r>
    </w:p>
    <w:p w14:paraId="4A956F7F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</w:p>
    <w:p w14:paraId="61E3404A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SELECTION PROCESS:</w:t>
      </w:r>
    </w:p>
    <w:p w14:paraId="662638F6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 xml:space="preserve">The recipient(s) are selected by the FAMCP Selection Committee comprised of one AMCP Board member and six AMCP Fellow recipients. </w:t>
      </w:r>
    </w:p>
    <w:p w14:paraId="63642CA7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</w:p>
    <w:p w14:paraId="1511E31B" w14:textId="6689B0E2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4"/>
        </w:rPr>
      </w:pPr>
      <w:r w:rsidRPr="00A54A9D">
        <w:rPr>
          <w:rFonts w:ascii="Open Sans" w:eastAsia="Calibri" w:hAnsi="Open Sans" w:cs="Open Sans"/>
          <w:sz w:val="24"/>
        </w:rPr>
        <w:t>In the event the FAMCP Selection Committee fails to grant Fellow status to a candidate, the individual may appeal the decision of the Committee to an Appeal Board on the grounds that the decision of the Committee was arbitrary, prejudiced, biased</w:t>
      </w:r>
      <w:r w:rsidR="002E6C1A" w:rsidRPr="00A54A9D">
        <w:rPr>
          <w:rFonts w:ascii="Open Sans" w:eastAsia="Calibri" w:hAnsi="Open Sans" w:cs="Open Sans"/>
          <w:sz w:val="24"/>
        </w:rPr>
        <w:t>,</w:t>
      </w:r>
      <w:r w:rsidRPr="00A54A9D">
        <w:rPr>
          <w:rFonts w:ascii="Open Sans" w:eastAsia="Calibri" w:hAnsi="Open Sans" w:cs="Open Sans"/>
          <w:sz w:val="24"/>
        </w:rPr>
        <w:t xml:space="preserve"> or capricious. Candidates must notify the</w:t>
      </w:r>
      <w:r w:rsidR="003B75F4" w:rsidRPr="00A54A9D">
        <w:rPr>
          <w:rFonts w:ascii="Open Sans" w:eastAsia="Calibri" w:hAnsi="Open Sans" w:cs="Open Sans"/>
          <w:sz w:val="24"/>
        </w:rPr>
        <w:t xml:space="preserve"> </w:t>
      </w:r>
      <w:r w:rsidR="002E6C1A" w:rsidRPr="00A54A9D">
        <w:rPr>
          <w:rFonts w:ascii="Open Sans" w:eastAsia="Calibri" w:hAnsi="Open Sans" w:cs="Open Sans"/>
          <w:sz w:val="24"/>
        </w:rPr>
        <w:t xml:space="preserve">Vice President, Membership &amp; Meetings </w:t>
      </w:r>
      <w:r w:rsidRPr="00A54A9D">
        <w:rPr>
          <w:rFonts w:ascii="Open Sans" w:eastAsia="Calibri" w:hAnsi="Open Sans" w:cs="Open Sans"/>
          <w:sz w:val="24"/>
        </w:rPr>
        <w:t>in writing and clearly state on what grounds the appeal is being made based on the data in the application.</w:t>
      </w:r>
      <w:r w:rsidR="00EB3707" w:rsidRPr="00A54A9D">
        <w:rPr>
          <w:rFonts w:ascii="Open Sans" w:eastAsia="Calibri" w:hAnsi="Open Sans" w:cs="Open Sans"/>
          <w:sz w:val="24"/>
        </w:rPr>
        <w:t xml:space="preserve"> </w:t>
      </w:r>
      <w:r w:rsidRPr="00A54A9D">
        <w:rPr>
          <w:rFonts w:ascii="Open Sans" w:eastAsia="Calibri" w:hAnsi="Open Sans" w:cs="Open Sans"/>
          <w:sz w:val="24"/>
        </w:rPr>
        <w:t>The applicant may not introduce new facts or expand the application before the Appeal Board hearing.</w:t>
      </w:r>
    </w:p>
    <w:p w14:paraId="6A422D84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</w:p>
    <w:p w14:paraId="07D90F54" w14:textId="497FD2B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  <w:r w:rsidRPr="00A54A9D">
        <w:rPr>
          <w:rFonts w:ascii="Open Sans" w:eastAsia="Calibri" w:hAnsi="Open Sans" w:cs="Open Sans"/>
          <w:sz w:val="22"/>
          <w:szCs w:val="22"/>
        </w:rPr>
        <w:t xml:space="preserve">Upon </w:t>
      </w:r>
      <w:r w:rsidR="002E6C1A" w:rsidRPr="00DC4CE1">
        <w:rPr>
          <w:rFonts w:ascii="Open Sans" w:eastAsia="Calibri" w:hAnsi="Open Sans" w:cs="Open Sans"/>
          <w:sz w:val="22"/>
          <w:szCs w:val="22"/>
        </w:rPr>
        <w:t>receiving and acknowledging</w:t>
      </w:r>
      <w:r w:rsidRPr="00DC4CE1">
        <w:rPr>
          <w:rFonts w:ascii="Open Sans" w:eastAsia="Calibri" w:hAnsi="Open Sans" w:cs="Open Sans"/>
          <w:sz w:val="22"/>
          <w:szCs w:val="22"/>
        </w:rPr>
        <w:t xml:space="preserve"> an appeal</w:t>
      </w:r>
      <w:r w:rsidRPr="00A54A9D">
        <w:rPr>
          <w:rFonts w:ascii="Open Sans" w:eastAsia="Calibri" w:hAnsi="Open Sans" w:cs="Open Sans"/>
          <w:sz w:val="22"/>
          <w:szCs w:val="22"/>
        </w:rPr>
        <w:t>, an Appeal Board will be formed with the approval of the Officers of the AMCP Board of Directors.</w:t>
      </w:r>
      <w:r w:rsidR="00EB3707" w:rsidRPr="00A54A9D">
        <w:rPr>
          <w:rFonts w:ascii="Open Sans" w:eastAsia="Calibri" w:hAnsi="Open Sans" w:cs="Open Sans"/>
          <w:sz w:val="22"/>
          <w:szCs w:val="22"/>
        </w:rPr>
        <w:t xml:space="preserve"> </w:t>
      </w:r>
      <w:r w:rsidRPr="00A54A9D">
        <w:rPr>
          <w:rFonts w:ascii="Open Sans" w:eastAsia="Calibri" w:hAnsi="Open Sans" w:cs="Open Sans"/>
          <w:sz w:val="22"/>
          <w:szCs w:val="22"/>
        </w:rPr>
        <w:t xml:space="preserve">The Appeal Board shall consist of one member of the AMCP Board of Directors and two current Fellows, neither </w:t>
      </w:r>
      <w:r w:rsidR="002E6C1A" w:rsidRPr="00A54A9D">
        <w:rPr>
          <w:rFonts w:ascii="Open Sans" w:eastAsia="Calibri" w:hAnsi="Open Sans" w:cs="Open Sans"/>
          <w:sz w:val="22"/>
          <w:szCs w:val="22"/>
        </w:rPr>
        <w:t xml:space="preserve">of </w:t>
      </w:r>
      <w:r w:rsidRPr="00A54A9D">
        <w:rPr>
          <w:rFonts w:ascii="Open Sans" w:eastAsia="Calibri" w:hAnsi="Open Sans" w:cs="Open Sans"/>
          <w:sz w:val="22"/>
          <w:szCs w:val="22"/>
        </w:rPr>
        <w:t>who were on the original FAMCP Selection Committee. One Fellow shall be named by the applicant and one by the AMCP President.</w:t>
      </w:r>
      <w:r w:rsidR="00EB3707" w:rsidRPr="00A54A9D">
        <w:rPr>
          <w:rFonts w:ascii="Open Sans" w:eastAsia="Calibri" w:hAnsi="Open Sans" w:cs="Open Sans"/>
          <w:sz w:val="22"/>
          <w:szCs w:val="22"/>
        </w:rPr>
        <w:t xml:space="preserve"> </w:t>
      </w:r>
      <w:r w:rsidRPr="00A54A9D">
        <w:rPr>
          <w:rFonts w:ascii="Open Sans" w:eastAsia="Calibri" w:hAnsi="Open Sans" w:cs="Open Sans"/>
          <w:sz w:val="22"/>
          <w:szCs w:val="22"/>
        </w:rPr>
        <w:t xml:space="preserve">Members of the Appeal board will </w:t>
      </w:r>
      <w:r w:rsidR="002E6C1A" w:rsidRPr="00A54A9D">
        <w:rPr>
          <w:rFonts w:ascii="Open Sans" w:eastAsia="Calibri" w:hAnsi="Open Sans" w:cs="Open Sans"/>
          <w:sz w:val="22"/>
          <w:szCs w:val="22"/>
        </w:rPr>
        <w:t>decide</w:t>
      </w:r>
      <w:r w:rsidRPr="00A54A9D">
        <w:rPr>
          <w:rFonts w:ascii="Open Sans" w:eastAsia="Calibri" w:hAnsi="Open Sans" w:cs="Open Sans"/>
          <w:sz w:val="22"/>
          <w:szCs w:val="22"/>
        </w:rPr>
        <w:t xml:space="preserve"> on the appeal within 90 days of the appeal.</w:t>
      </w:r>
      <w:r w:rsidR="00EB3707" w:rsidRPr="00A54A9D">
        <w:rPr>
          <w:rFonts w:ascii="Open Sans" w:eastAsia="Calibri" w:hAnsi="Open Sans" w:cs="Open Sans"/>
          <w:sz w:val="22"/>
          <w:szCs w:val="22"/>
        </w:rPr>
        <w:t xml:space="preserve"> </w:t>
      </w:r>
      <w:r w:rsidRPr="00A54A9D">
        <w:rPr>
          <w:rFonts w:ascii="Open Sans" w:eastAsia="Calibri" w:hAnsi="Open Sans" w:cs="Open Sans"/>
          <w:sz w:val="22"/>
          <w:szCs w:val="22"/>
        </w:rPr>
        <w:t>The decision of the Appeal Board shall be final and binding on both the appellant and AMCP.</w:t>
      </w:r>
    </w:p>
    <w:p w14:paraId="2D2DABFC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</w:p>
    <w:p w14:paraId="4C2BAB4D" w14:textId="77777777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b/>
          <w:sz w:val="24"/>
        </w:rPr>
      </w:pPr>
      <w:r w:rsidRPr="00A54A9D">
        <w:rPr>
          <w:rFonts w:ascii="Open Sans" w:eastAsia="Calibri" w:hAnsi="Open Sans" w:cs="Open Sans"/>
          <w:b/>
          <w:sz w:val="24"/>
        </w:rPr>
        <w:t>NATURE OF AWARD:</w:t>
      </w:r>
    </w:p>
    <w:p w14:paraId="42579120" w14:textId="0342CF7E" w:rsidR="00175BE7" w:rsidRPr="00A54A9D" w:rsidRDefault="00175BE7" w:rsidP="00A54A9D">
      <w:pPr>
        <w:widowControl/>
        <w:autoSpaceDE/>
        <w:autoSpaceDN/>
        <w:adjustRightInd/>
        <w:rPr>
          <w:rFonts w:ascii="Open Sans" w:eastAsia="Calibri" w:hAnsi="Open Sans" w:cs="Open Sans"/>
          <w:sz w:val="22"/>
          <w:szCs w:val="22"/>
        </w:rPr>
      </w:pPr>
      <w:r w:rsidRPr="00A54A9D">
        <w:rPr>
          <w:rFonts w:ascii="Open Sans" w:eastAsia="Calibri" w:hAnsi="Open Sans" w:cs="Open Sans"/>
          <w:sz w:val="22"/>
          <w:szCs w:val="22"/>
        </w:rPr>
        <w:t xml:space="preserve">The Fellow of the Academy of Managed Care Pharmacy (FAMCP) will be conferred on approved candidates at the AMCP Annual Meeting. Fellows receive a plaque, a FAMCP pin and can use FAMCP as a credential </w:t>
      </w:r>
      <w:proofErr w:type="gramStart"/>
      <w:r w:rsidRPr="00A54A9D">
        <w:rPr>
          <w:rFonts w:ascii="Open Sans" w:eastAsia="Calibri" w:hAnsi="Open Sans" w:cs="Open Sans"/>
          <w:sz w:val="22"/>
          <w:szCs w:val="22"/>
        </w:rPr>
        <w:t>as long as</w:t>
      </w:r>
      <w:proofErr w:type="gramEnd"/>
      <w:r w:rsidRPr="00A54A9D">
        <w:rPr>
          <w:rFonts w:ascii="Open Sans" w:eastAsia="Calibri" w:hAnsi="Open Sans" w:cs="Open Sans"/>
          <w:sz w:val="22"/>
          <w:szCs w:val="22"/>
        </w:rPr>
        <w:t xml:space="preserve"> they are an AMCP member in good standing.</w:t>
      </w:r>
    </w:p>
    <w:p w14:paraId="34673E89" w14:textId="77777777" w:rsidR="00C14EB1" w:rsidRPr="00A54A9D" w:rsidRDefault="00034862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page"/>
      </w:r>
      <w:r w:rsidR="00C14EB1" w:rsidRPr="00A54A9D">
        <w:rPr>
          <w:rFonts w:ascii="Open Sans" w:hAnsi="Open Sans" w:cs="Open Sans"/>
          <w:b/>
          <w:bCs/>
          <w:sz w:val="32"/>
          <w:szCs w:val="32"/>
        </w:rPr>
        <w:t xml:space="preserve">FAMCP Application Points </w:t>
      </w:r>
      <w:r w:rsidR="00440FE9" w:rsidRPr="00A54A9D">
        <w:rPr>
          <w:rFonts w:ascii="Open Sans" w:hAnsi="Open Sans" w:cs="Open Sans"/>
          <w:b/>
          <w:bCs/>
          <w:sz w:val="32"/>
          <w:szCs w:val="32"/>
        </w:rPr>
        <w:t>Requirements/Distribution</w:t>
      </w:r>
    </w:p>
    <w:p w14:paraId="77D6D34D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07752065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Category I – Service and Commitment to AMCP</w:t>
      </w:r>
    </w:p>
    <w:p w14:paraId="33687A11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4A1F9A91" w14:textId="57A8D020" w:rsidR="00C14EB1" w:rsidRPr="00A54A9D" w:rsidRDefault="0012112B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JMCP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ab/>
      </w:r>
      <w:r w:rsidR="003E488E"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>15 points</w:t>
      </w:r>
    </w:p>
    <w:p w14:paraId="397995F3" w14:textId="77777777" w:rsidR="00C14EB1" w:rsidRPr="00A54A9D" w:rsidRDefault="00C14EB1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Educational Program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  <w:t>15 points</w:t>
      </w:r>
    </w:p>
    <w:p w14:paraId="087A6CFD" w14:textId="77777777" w:rsidR="00C14EB1" w:rsidRPr="00A54A9D" w:rsidRDefault="00C14EB1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Membership Activitie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  <w:t>10 points</w:t>
      </w:r>
    </w:p>
    <w:p w14:paraId="5BB3D3FD" w14:textId="77777777" w:rsidR="00C14EB1" w:rsidRPr="00A54A9D" w:rsidRDefault="00B72786" w:rsidP="00A54A9D">
      <w:pPr>
        <w:widowControl/>
        <w:numPr>
          <w:ilvl w:val="0"/>
          <w:numId w:val="1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AMCP Leadership Activities</w:t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Pr="00A54A9D">
        <w:rPr>
          <w:rFonts w:ascii="Open Sans" w:hAnsi="Open Sans" w:cs="Open Sans"/>
          <w:bCs/>
          <w:sz w:val="24"/>
        </w:rPr>
        <w:tab/>
      </w:r>
      <w:r w:rsidR="00C14EB1" w:rsidRPr="00A54A9D">
        <w:rPr>
          <w:rFonts w:ascii="Open Sans" w:hAnsi="Open Sans" w:cs="Open Sans"/>
          <w:bCs/>
          <w:sz w:val="24"/>
        </w:rPr>
        <w:t>15 points</w:t>
      </w:r>
    </w:p>
    <w:p w14:paraId="1CD885F3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39978A7A" w14:textId="21E2FD90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ab/>
        <w:t>Maximum Points Allowed:</w:t>
      </w:r>
      <w:r w:rsidR="00EB3707" w:rsidRPr="00A54A9D">
        <w:rPr>
          <w:rFonts w:ascii="Open Sans" w:hAnsi="Open Sans" w:cs="Open Sans"/>
          <w:bCs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>35 points</w:t>
      </w:r>
    </w:p>
    <w:p w14:paraId="05A843F0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23430AF5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Category II – Service to Pharmacy Profession</w:t>
      </w:r>
    </w:p>
    <w:p w14:paraId="5E081864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779CA7CA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ublications</w:t>
      </w:r>
    </w:p>
    <w:p w14:paraId="4FDDED10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Educational Programs</w:t>
      </w:r>
    </w:p>
    <w:p w14:paraId="0FDC623F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at National or State Pharmacy Programs</w:t>
      </w:r>
    </w:p>
    <w:p w14:paraId="14B1BFCA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 xml:space="preserve">Presentations to the public on Managed Care Pharmacy Issues (limited to 5 </w:t>
      </w:r>
      <w:r w:rsidRPr="00A54A9D">
        <w:rPr>
          <w:rFonts w:ascii="Open Sans" w:hAnsi="Open Sans" w:cs="Open Sans"/>
          <w:bCs/>
          <w:sz w:val="24"/>
        </w:rPr>
        <w:tab/>
        <w:t>points max)</w:t>
      </w:r>
    </w:p>
    <w:p w14:paraId="02176501" w14:textId="77777777" w:rsidR="00C14EB1" w:rsidRPr="00A54A9D" w:rsidRDefault="00C14EB1" w:rsidP="00A54A9D">
      <w:pPr>
        <w:widowControl/>
        <w:numPr>
          <w:ilvl w:val="1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Presentations to schools/student groups (limited to 5 points max)</w:t>
      </w:r>
    </w:p>
    <w:p w14:paraId="568A88D1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Teaching Appointments</w:t>
      </w:r>
    </w:p>
    <w:p w14:paraId="1BAF8F46" w14:textId="77777777" w:rsidR="00C14EB1" w:rsidRPr="00A54A9D" w:rsidRDefault="00C14EB1" w:rsidP="00A54A9D">
      <w:pPr>
        <w:widowControl/>
        <w:numPr>
          <w:ilvl w:val="0"/>
          <w:numId w:val="1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>Leadership &amp; Recognition Activities</w:t>
      </w:r>
    </w:p>
    <w:p w14:paraId="391836A3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</w:p>
    <w:p w14:paraId="70F4EC9E" w14:textId="3AC4C0DE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Cs/>
          <w:sz w:val="24"/>
        </w:rPr>
        <w:tab/>
        <w:t>Maximum Points Allowed:</w:t>
      </w:r>
      <w:r w:rsidR="00EB3707" w:rsidRPr="00A54A9D">
        <w:rPr>
          <w:rFonts w:ascii="Open Sans" w:hAnsi="Open Sans" w:cs="Open Sans"/>
          <w:bCs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>35 points</w:t>
      </w:r>
    </w:p>
    <w:p w14:paraId="7F266EB1" w14:textId="77777777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/>
        <w:rPr>
          <w:rFonts w:ascii="Open Sans" w:hAnsi="Open Sans" w:cs="Open Sans"/>
          <w:b/>
          <w:bCs/>
          <w:sz w:val="24"/>
        </w:rPr>
      </w:pPr>
    </w:p>
    <w:p w14:paraId="007181E7" w14:textId="6D362B23" w:rsidR="00C14EB1" w:rsidRPr="00A54A9D" w:rsidRDefault="00C14EB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Total Points Need to Qualify:</w:t>
      </w:r>
      <w:r w:rsidR="00EB3707" w:rsidRPr="00A54A9D">
        <w:rPr>
          <w:rFonts w:ascii="Open Sans" w:hAnsi="Open Sans" w:cs="Open Sans"/>
          <w:b/>
          <w:bCs/>
          <w:sz w:val="24"/>
        </w:rPr>
        <w:t xml:space="preserve"> </w:t>
      </w:r>
      <w:r w:rsidRPr="00A54A9D">
        <w:rPr>
          <w:rFonts w:ascii="Open Sans" w:hAnsi="Open Sans" w:cs="Open Sans"/>
          <w:b/>
          <w:bCs/>
          <w:sz w:val="24"/>
        </w:rPr>
        <w:t>60 points</w:t>
      </w:r>
    </w:p>
    <w:p w14:paraId="1D91294D" w14:textId="77777777" w:rsidR="00034862" w:rsidRPr="00A54A9D" w:rsidRDefault="00034862" w:rsidP="00A54A9D">
      <w:pPr>
        <w:pStyle w:val="BodyText2"/>
        <w:jc w:val="center"/>
        <w:rPr>
          <w:rFonts w:ascii="Open Sans" w:hAnsi="Open Sans" w:cs="Open Sans"/>
          <w:sz w:val="32"/>
          <w:szCs w:val="32"/>
        </w:rPr>
      </w:pPr>
    </w:p>
    <w:p w14:paraId="64EA3328" w14:textId="77777777" w:rsidR="00C56A2B" w:rsidRPr="00A54A9D" w:rsidRDefault="00B5374A" w:rsidP="00A54A9D">
      <w:pPr>
        <w:pStyle w:val="BodyText2"/>
        <w:jc w:val="center"/>
        <w:rPr>
          <w:rFonts w:ascii="Open Sans" w:hAnsi="Open Sans" w:cs="Open Sans"/>
          <w:b/>
          <w:sz w:val="32"/>
          <w:szCs w:val="32"/>
        </w:rPr>
      </w:pPr>
      <w:r w:rsidRPr="00A54A9D">
        <w:rPr>
          <w:rFonts w:ascii="Open Sans" w:hAnsi="Open Sans" w:cs="Open Sans"/>
          <w:sz w:val="32"/>
          <w:szCs w:val="32"/>
        </w:rPr>
        <w:br w:type="page"/>
      </w:r>
      <w:r w:rsidR="0024218F" w:rsidRPr="00A54A9D">
        <w:rPr>
          <w:rFonts w:ascii="Open Sans" w:hAnsi="Open Sans" w:cs="Open Sans"/>
          <w:sz w:val="32"/>
          <w:szCs w:val="32"/>
        </w:rPr>
        <w:t xml:space="preserve"> </w:t>
      </w:r>
      <w:r w:rsidR="00C56A2B" w:rsidRPr="00A54A9D">
        <w:rPr>
          <w:rFonts w:ascii="Open Sans" w:hAnsi="Open Sans" w:cs="Open Sans"/>
          <w:b/>
          <w:sz w:val="32"/>
          <w:szCs w:val="32"/>
        </w:rPr>
        <w:t>AMCP FELLOW APPLICATION</w:t>
      </w:r>
    </w:p>
    <w:p w14:paraId="07B9761D" w14:textId="77777777" w:rsidR="00C56A2B" w:rsidRPr="00A54A9D" w:rsidRDefault="00C56A2B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10"/>
        </w:rPr>
      </w:pPr>
    </w:p>
    <w:p w14:paraId="70F4F9F8" w14:textId="77777777" w:rsidR="00C56A2B" w:rsidRPr="00A54A9D" w:rsidRDefault="00C56A2B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>(Please type or print all information.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42"/>
        <w:gridCol w:w="621"/>
        <w:gridCol w:w="1153"/>
        <w:gridCol w:w="3284"/>
      </w:tblGrid>
      <w:tr w:rsidR="00F56684" w:rsidRPr="00A54A9D" w14:paraId="5E683719" w14:textId="77777777" w:rsidTr="00574EC9">
        <w:trPr>
          <w:trHeight w:val="432"/>
        </w:trPr>
        <w:tc>
          <w:tcPr>
            <w:tcW w:w="649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79B04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Name:</w:t>
            </w:r>
          </w:p>
        </w:tc>
        <w:tc>
          <w:tcPr>
            <w:tcW w:w="45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2C0B9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 xml:space="preserve">AMCP Member ID#: </w:t>
            </w:r>
          </w:p>
        </w:tc>
      </w:tr>
      <w:tr w:rsidR="00F56684" w:rsidRPr="00A54A9D" w14:paraId="00695415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169545" w14:textId="77777777" w:rsidR="00F56684" w:rsidRPr="00A54A9D" w:rsidRDefault="00F56684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Address:</w:t>
            </w:r>
          </w:p>
        </w:tc>
      </w:tr>
      <w:tr w:rsidR="00F56684" w:rsidRPr="00A54A9D" w14:paraId="09A4D1FA" w14:textId="77777777" w:rsidTr="00574EC9">
        <w:trPr>
          <w:trHeight w:val="432"/>
        </w:trPr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CB5F33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City: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1022DD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State:</w:t>
            </w:r>
          </w:p>
        </w:tc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163965" w14:textId="77777777" w:rsidR="00F56684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 xml:space="preserve">Zip:  </w:t>
            </w:r>
          </w:p>
        </w:tc>
      </w:tr>
      <w:tr w:rsidR="007474FF" w:rsidRPr="00A54A9D" w14:paraId="20C67350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82815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Home Phone:</w:t>
            </w:r>
          </w:p>
        </w:tc>
      </w:tr>
      <w:tr w:rsidR="007474FF" w:rsidRPr="00A54A9D" w14:paraId="2E433D81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29B0D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Address:</w:t>
            </w:r>
          </w:p>
        </w:tc>
      </w:tr>
      <w:tr w:rsidR="007474FF" w:rsidRPr="00A54A9D" w14:paraId="59D1D96A" w14:textId="77777777" w:rsidTr="00574EC9">
        <w:trPr>
          <w:trHeight w:val="432"/>
        </w:trPr>
        <w:tc>
          <w:tcPr>
            <w:tcW w:w="58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9B5A66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City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E7E168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State:</w:t>
            </w:r>
          </w:p>
        </w:tc>
        <w:tc>
          <w:tcPr>
            <w:tcW w:w="33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BF3143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Zip:</w:t>
            </w:r>
          </w:p>
        </w:tc>
      </w:tr>
      <w:tr w:rsidR="007474FF" w:rsidRPr="00A54A9D" w14:paraId="144DBF48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8E9DEF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usiness Phone:</w:t>
            </w:r>
          </w:p>
        </w:tc>
      </w:tr>
      <w:tr w:rsidR="007474FF" w:rsidRPr="00A54A9D" w14:paraId="46F33C67" w14:textId="77777777" w:rsidTr="00574EC9">
        <w:trPr>
          <w:trHeight w:val="432"/>
        </w:trPr>
        <w:tc>
          <w:tcPr>
            <w:tcW w:w="1101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AFDE63" w14:textId="77777777" w:rsidR="007474FF" w:rsidRPr="00A54A9D" w:rsidRDefault="007474FF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ferred Email:</w:t>
            </w:r>
          </w:p>
        </w:tc>
      </w:tr>
    </w:tbl>
    <w:p w14:paraId="7C611D59" w14:textId="77777777" w:rsidR="007474FF" w:rsidRPr="00A54A9D" w:rsidRDefault="007474FF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34AFC8AF" w14:textId="77777777" w:rsidR="007474FF" w:rsidRPr="00A54A9D" w:rsidRDefault="007474FF" w:rsidP="00A54A9D">
      <w:pPr>
        <w:pStyle w:val="BodyText"/>
        <w:widowControl/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>Please send fellow correspondence to my:     ____ Home</w:t>
      </w:r>
      <w:r w:rsidRPr="00A54A9D">
        <w:rPr>
          <w:rFonts w:ascii="Open Sans" w:hAnsi="Open Sans" w:cs="Open Sans"/>
          <w:sz w:val="24"/>
          <w:szCs w:val="24"/>
        </w:rPr>
        <w:tab/>
        <w:t>____ Business</w:t>
      </w:r>
    </w:p>
    <w:p w14:paraId="56B2A409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1E4BCB88" w14:textId="77777777" w:rsidR="00F27ECF" w:rsidRPr="00A54A9D" w:rsidRDefault="00F27EC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>AMCP Member Since:  ___________________</w:t>
      </w:r>
    </w:p>
    <w:p w14:paraId="5CCBE736" w14:textId="77777777" w:rsidR="00F27ECF" w:rsidRPr="00A54A9D" w:rsidRDefault="00F27EC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12" w:space="0" w:color="000000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1571F569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4FE07B1C" w14:textId="77777777" w:rsidR="00C56A2B" w:rsidRPr="00A54A9D" w:rsidRDefault="00034862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Enclosed are</w:t>
      </w:r>
      <w:r w:rsidR="00C56A2B" w:rsidRPr="00A54A9D">
        <w:rPr>
          <w:rFonts w:ascii="Open Sans" w:hAnsi="Open Sans" w:cs="Open Sans"/>
          <w:b/>
          <w:bCs/>
          <w:sz w:val="24"/>
        </w:rPr>
        <w:t>:</w:t>
      </w:r>
    </w:p>
    <w:p w14:paraId="71DFC353" w14:textId="77777777" w:rsidR="00C56A2B" w:rsidRPr="00A54A9D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sz w:val="24"/>
        </w:rPr>
        <w:t xml:space="preserve">Application Form </w:t>
      </w:r>
    </w:p>
    <w:p w14:paraId="30554568" w14:textId="44ABD034" w:rsidR="00C56A2B" w:rsidRPr="00DC4CE1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 xml:space="preserve">Copy of the </w:t>
      </w:r>
      <w:r w:rsidRPr="00DC4CE1">
        <w:rPr>
          <w:rFonts w:ascii="Open Sans" w:hAnsi="Open Sans" w:cs="Open Sans"/>
          <w:sz w:val="24"/>
        </w:rPr>
        <w:t>Candidate</w:t>
      </w:r>
      <w:r w:rsidR="003E488E" w:rsidRPr="00DC4CE1">
        <w:rPr>
          <w:rFonts w:ascii="Open Sans" w:hAnsi="Open Sans" w:cs="Open Sans"/>
          <w:sz w:val="24"/>
        </w:rPr>
        <w:t>'</w:t>
      </w:r>
      <w:r w:rsidRPr="00DC4CE1">
        <w:rPr>
          <w:rFonts w:ascii="Open Sans" w:hAnsi="Open Sans" w:cs="Open Sans"/>
          <w:sz w:val="24"/>
        </w:rPr>
        <w:t>s CV</w:t>
      </w:r>
      <w:r w:rsidR="002E6C1A" w:rsidRPr="00DC4CE1">
        <w:rPr>
          <w:rFonts w:ascii="Open Sans" w:hAnsi="Open Sans" w:cs="Open Sans"/>
          <w:sz w:val="24"/>
        </w:rPr>
        <w:t xml:space="preserve"> that includes education and professional experience background</w:t>
      </w:r>
    </w:p>
    <w:p w14:paraId="5254832B" w14:textId="30BBA99F" w:rsidR="00C56A2B" w:rsidRPr="00DC4CE1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DC4CE1">
        <w:rPr>
          <w:rFonts w:ascii="Open Sans" w:hAnsi="Open Sans" w:cs="Open Sans"/>
          <w:sz w:val="24"/>
        </w:rPr>
        <w:t>A list of three references</w:t>
      </w:r>
      <w:r w:rsidR="002E6C1A" w:rsidRPr="00DC4CE1">
        <w:rPr>
          <w:rFonts w:ascii="Open Sans" w:hAnsi="Open Sans" w:cs="Open Sans"/>
          <w:sz w:val="24"/>
        </w:rPr>
        <w:t>,</w:t>
      </w:r>
      <w:r w:rsidRPr="00DC4CE1">
        <w:rPr>
          <w:rFonts w:ascii="Open Sans" w:hAnsi="Open Sans" w:cs="Open Sans"/>
          <w:sz w:val="24"/>
        </w:rPr>
        <w:t xml:space="preserve"> including name and contact information </w:t>
      </w:r>
    </w:p>
    <w:p w14:paraId="0F38E10A" w14:textId="2D4AFC3E" w:rsidR="00C56A2B" w:rsidRPr="00A54A9D" w:rsidRDefault="00C56A2B" w:rsidP="00A54A9D">
      <w:pPr>
        <w:pStyle w:val="Level1"/>
        <w:widowControl/>
        <w:numPr>
          <w:ilvl w:val="0"/>
          <w:numId w:val="8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 xml:space="preserve">A </w:t>
      </w:r>
      <w:proofErr w:type="gramStart"/>
      <w:r w:rsidRPr="00A54A9D">
        <w:rPr>
          <w:rFonts w:ascii="Open Sans" w:hAnsi="Open Sans" w:cs="Open Sans"/>
          <w:sz w:val="24"/>
        </w:rPr>
        <w:t>500 word</w:t>
      </w:r>
      <w:proofErr w:type="gramEnd"/>
      <w:r w:rsidRPr="00A54A9D">
        <w:rPr>
          <w:rFonts w:ascii="Open Sans" w:hAnsi="Open Sans" w:cs="Open Sans"/>
          <w:sz w:val="24"/>
        </w:rPr>
        <w:t xml:space="preserve"> written statement of accomplishments and/or other information that you were not able to reflect in any other part of this application (Optional).</w:t>
      </w:r>
    </w:p>
    <w:p w14:paraId="141DFD00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5D7F9D99" w14:textId="647B234C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Note: Incomplete applications, applications that do not include the above materials, applications that are not clearly outlined </w:t>
      </w:r>
      <w:r w:rsidR="002E6C1A" w:rsidRPr="00A54A9D">
        <w:rPr>
          <w:rFonts w:ascii="Open Sans" w:hAnsi="Open Sans" w:cs="Open Sans"/>
          <w:b/>
          <w:bCs/>
          <w:sz w:val="24"/>
        </w:rPr>
        <w:t>per</w:t>
      </w:r>
      <w:r w:rsidRPr="00A54A9D">
        <w:rPr>
          <w:rFonts w:ascii="Open Sans" w:hAnsi="Open Sans" w:cs="Open Sans"/>
          <w:b/>
          <w:bCs/>
          <w:sz w:val="24"/>
        </w:rPr>
        <w:t xml:space="preserve"> the instructions will not be considered beyond the grace period of </w:t>
      </w:r>
      <w:r w:rsidR="002E6C1A" w:rsidRPr="00A54A9D">
        <w:rPr>
          <w:rFonts w:ascii="Open Sans" w:hAnsi="Open Sans" w:cs="Open Sans"/>
          <w:b/>
          <w:bCs/>
          <w:sz w:val="24"/>
        </w:rPr>
        <w:t xml:space="preserve">a </w:t>
      </w:r>
      <w:r w:rsidR="00496E35" w:rsidRPr="00A54A9D">
        <w:rPr>
          <w:rFonts w:ascii="Open Sans" w:hAnsi="Open Sans" w:cs="Open Sans"/>
          <w:b/>
          <w:bCs/>
          <w:sz w:val="24"/>
        </w:rPr>
        <w:t>1</w:t>
      </w:r>
      <w:r w:rsidR="002E6C1A" w:rsidRPr="00A54A9D">
        <w:rPr>
          <w:rFonts w:ascii="Open Sans" w:hAnsi="Open Sans" w:cs="Open Sans"/>
          <w:b/>
          <w:bCs/>
          <w:sz w:val="24"/>
        </w:rPr>
        <w:t>-</w:t>
      </w:r>
      <w:r w:rsidR="00496E35" w:rsidRPr="00A54A9D">
        <w:rPr>
          <w:rFonts w:ascii="Open Sans" w:hAnsi="Open Sans" w:cs="Open Sans"/>
          <w:b/>
          <w:bCs/>
          <w:sz w:val="24"/>
        </w:rPr>
        <w:t xml:space="preserve">week </w:t>
      </w:r>
      <w:r w:rsidRPr="00A54A9D">
        <w:rPr>
          <w:rFonts w:ascii="Open Sans" w:hAnsi="Open Sans" w:cs="Open Sans"/>
          <w:b/>
          <w:bCs/>
          <w:sz w:val="24"/>
        </w:rPr>
        <w:t xml:space="preserve">adjustment allowed to the candidate. </w:t>
      </w:r>
    </w:p>
    <w:p w14:paraId="03CDE40E" w14:textId="77777777" w:rsidR="00004B3F" w:rsidRPr="00A54A9D" w:rsidRDefault="00004B3F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0CB2AF07" w14:textId="7753E622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I understand the </w:t>
      </w:r>
      <w:r w:rsidR="00142045" w:rsidRPr="00A54A9D">
        <w:rPr>
          <w:rFonts w:ascii="Open Sans" w:hAnsi="Open Sans" w:cs="Open Sans"/>
          <w:b/>
          <w:bCs/>
          <w:sz w:val="24"/>
        </w:rPr>
        <w:t>Nomination Process</w:t>
      </w:r>
      <w:r w:rsidRPr="00A54A9D">
        <w:rPr>
          <w:rFonts w:ascii="Open Sans" w:hAnsi="Open Sans" w:cs="Open Sans"/>
          <w:b/>
          <w:bCs/>
          <w:sz w:val="24"/>
        </w:rPr>
        <w:t xml:space="preserve"> and submit this application to AMCP</w:t>
      </w:r>
      <w:r w:rsidR="003E488E" w:rsidRPr="00A54A9D">
        <w:rPr>
          <w:rFonts w:ascii="Open Sans" w:hAnsi="Open Sans" w:cs="Open Sans"/>
          <w:b/>
          <w:bCs/>
          <w:sz w:val="24"/>
        </w:rPr>
        <w:t>'</w:t>
      </w:r>
      <w:r w:rsidRPr="00A54A9D">
        <w:rPr>
          <w:rFonts w:ascii="Open Sans" w:hAnsi="Open Sans" w:cs="Open Sans"/>
          <w:b/>
          <w:bCs/>
          <w:sz w:val="24"/>
        </w:rPr>
        <w:t>s Fellow</w:t>
      </w:r>
      <w:r w:rsidR="00644768" w:rsidRPr="00A54A9D">
        <w:rPr>
          <w:rFonts w:ascii="Open Sans" w:hAnsi="Open Sans" w:cs="Open Sans"/>
          <w:b/>
          <w:bCs/>
          <w:sz w:val="24"/>
        </w:rPr>
        <w:t xml:space="preserve"> Selection Committee</w:t>
      </w:r>
      <w:r w:rsidRPr="00A54A9D">
        <w:rPr>
          <w:rFonts w:ascii="Open Sans" w:hAnsi="Open Sans" w:cs="Open Sans"/>
          <w:b/>
          <w:bCs/>
          <w:sz w:val="24"/>
        </w:rPr>
        <w:t xml:space="preserve"> for consideration for Fellow of the Academy of Managed Care Pharmacy </w:t>
      </w:r>
    </w:p>
    <w:p w14:paraId="3DF14D06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6D24C2D5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>Signature: __________________________________________ Date: _________________________</w:t>
      </w:r>
    </w:p>
    <w:p w14:paraId="3653558C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3605B28D" w14:textId="682D9205" w:rsidR="00D020B5" w:rsidRPr="00A54A9D" w:rsidRDefault="002E5C5D" w:rsidP="00A54A9D">
      <w:pPr>
        <w:pStyle w:val="BodyText2"/>
        <w:jc w:val="center"/>
        <w:rPr>
          <w:rFonts w:ascii="Open Sans" w:hAnsi="Open Sans" w:cs="Open Sans"/>
          <w:b/>
          <w:bCs/>
        </w:rPr>
      </w:pPr>
      <w:r w:rsidRPr="00A54A9D">
        <w:rPr>
          <w:rFonts w:ascii="Open Sans" w:hAnsi="Open Sans" w:cs="Open Sans"/>
        </w:rPr>
        <w:t xml:space="preserve">Submit </w:t>
      </w:r>
      <w:r w:rsidR="00C56A2B" w:rsidRPr="00A54A9D">
        <w:rPr>
          <w:rFonts w:ascii="Open Sans" w:hAnsi="Open Sans" w:cs="Open Sans"/>
        </w:rPr>
        <w:t>application materials</w:t>
      </w:r>
      <w:r w:rsidRPr="00A54A9D">
        <w:rPr>
          <w:rFonts w:ascii="Open Sans" w:hAnsi="Open Sans" w:cs="Open Sans"/>
        </w:rPr>
        <w:t xml:space="preserve"> to AMCP by </w:t>
      </w:r>
      <w:r w:rsidR="00DC4CE1">
        <w:rPr>
          <w:rFonts w:ascii="Open Sans" w:hAnsi="Open Sans" w:cs="Open Sans"/>
          <w:b/>
          <w:bCs/>
        </w:rPr>
        <w:t xml:space="preserve">Dec </w:t>
      </w:r>
      <w:r w:rsidR="00AC0016">
        <w:rPr>
          <w:rFonts w:ascii="Open Sans" w:hAnsi="Open Sans" w:cs="Open Sans"/>
          <w:b/>
          <w:bCs/>
        </w:rPr>
        <w:t>6, 2022</w:t>
      </w:r>
    </w:p>
    <w:p w14:paraId="139FAB22" w14:textId="77777777" w:rsidR="00C532EB" w:rsidRPr="00A54A9D" w:rsidRDefault="00C532EB" w:rsidP="00A54A9D">
      <w:pPr>
        <w:pStyle w:val="BodyText2"/>
        <w:jc w:val="center"/>
        <w:rPr>
          <w:rFonts w:ascii="Open Sans" w:hAnsi="Open Sans" w:cs="Open Sans"/>
          <w:b/>
        </w:rPr>
      </w:pPr>
    </w:p>
    <w:p w14:paraId="6F74FE02" w14:textId="58E50199" w:rsidR="00FF3DF6" w:rsidRPr="00A54A9D" w:rsidRDefault="00D020B5" w:rsidP="00A54A9D">
      <w:pPr>
        <w:pStyle w:val="PlainText"/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noProof/>
          <w:sz w:val="24"/>
          <w:szCs w:val="24"/>
        </w:rPr>
        <w:t xml:space="preserve">Betty Whitaker, </w:t>
      </w:r>
      <w:r w:rsidR="004A6B3D" w:rsidRPr="00A54A9D">
        <w:rPr>
          <w:rFonts w:ascii="Open Sans" w:hAnsi="Open Sans" w:cs="Open Sans"/>
          <w:b/>
          <w:noProof/>
          <w:sz w:val="24"/>
          <w:szCs w:val="24"/>
        </w:rPr>
        <w:t>VP Membership &amp; Meetings</w:t>
      </w:r>
      <w:r w:rsidR="00FF3DF6" w:rsidRPr="00A54A9D">
        <w:rPr>
          <w:rFonts w:ascii="Open Sans" w:hAnsi="Open Sans" w:cs="Open Sans"/>
          <w:b/>
          <w:noProof/>
          <w:sz w:val="24"/>
          <w:szCs w:val="24"/>
        </w:rPr>
        <w:t xml:space="preserve">; AMCP </w:t>
      </w:r>
      <w:r w:rsidR="00FF3DF6" w:rsidRPr="00A54A9D">
        <w:rPr>
          <w:rFonts w:ascii="Open Sans" w:hAnsi="Open Sans" w:cs="Open Sans"/>
          <w:b/>
          <w:sz w:val="24"/>
          <w:szCs w:val="24"/>
        </w:rPr>
        <w:t>Fellow Program</w:t>
      </w:r>
    </w:p>
    <w:p w14:paraId="76417794" w14:textId="77777777" w:rsidR="00FF3DF6" w:rsidRPr="00A54A9D" w:rsidRDefault="00FF3DF6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 xml:space="preserve">Academy of Managed Care Pharmacy; </w:t>
      </w:r>
      <w:r w:rsidR="004A6B3D" w:rsidRPr="00A54A9D">
        <w:rPr>
          <w:rFonts w:ascii="Open Sans" w:hAnsi="Open Sans" w:cs="Open Sans"/>
          <w:b/>
          <w:sz w:val="24"/>
          <w:szCs w:val="24"/>
        </w:rPr>
        <w:t>675 N. Washington Street, Suite 220</w:t>
      </w:r>
    </w:p>
    <w:p w14:paraId="4895557D" w14:textId="77777777" w:rsidR="00FF3DF6" w:rsidRPr="00A54A9D" w:rsidRDefault="00FF3DF6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sz w:val="24"/>
          <w:szCs w:val="24"/>
        </w:rPr>
      </w:pPr>
      <w:r w:rsidRPr="00A54A9D">
        <w:rPr>
          <w:rFonts w:ascii="Open Sans" w:hAnsi="Open Sans" w:cs="Open Sans"/>
          <w:b/>
          <w:sz w:val="24"/>
          <w:szCs w:val="24"/>
        </w:rPr>
        <w:t>Alexandria, VA 22314</w:t>
      </w:r>
    </w:p>
    <w:p w14:paraId="23FD6578" w14:textId="77777777" w:rsidR="002E5C5D" w:rsidRPr="00A54A9D" w:rsidRDefault="00D020B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iCs/>
          <w:sz w:val="24"/>
          <w:szCs w:val="24"/>
        </w:rPr>
      </w:pPr>
      <w:r w:rsidRPr="00A54A9D">
        <w:rPr>
          <w:rFonts w:ascii="Open Sans" w:hAnsi="Open Sans" w:cs="Open Sans"/>
          <w:b/>
          <w:sz w:val="24"/>
          <w:szCs w:val="24"/>
        </w:rPr>
        <w:t>bwhitaker</w:t>
      </w:r>
      <w:r w:rsidR="00FF3DF6" w:rsidRPr="00A54A9D">
        <w:rPr>
          <w:rFonts w:ascii="Open Sans" w:hAnsi="Open Sans" w:cs="Open Sans"/>
          <w:b/>
          <w:sz w:val="24"/>
          <w:szCs w:val="24"/>
        </w:rPr>
        <w:t>@amcp.org</w:t>
      </w:r>
    </w:p>
    <w:p w14:paraId="2BE08433" w14:textId="4527FB4F" w:rsidR="00DC4CE1" w:rsidRPr="00A54A9D" w:rsidRDefault="00DC4CE1" w:rsidP="00DC4CE1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1080" w:hanging="1080"/>
        <w:rPr>
          <w:rFonts w:ascii="Open Sans" w:hAnsi="Open Sans" w:cs="Open Sans"/>
          <w:b/>
          <w:bCs/>
          <w:sz w:val="32"/>
          <w:szCs w:val="32"/>
        </w:rPr>
      </w:pPr>
    </w:p>
    <w:p w14:paraId="0979CD84" w14:textId="7D4FA43F" w:rsidR="00090C9D" w:rsidRPr="00A54A9D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t>Category I:</w:t>
      </w:r>
      <w:r w:rsidR="00496E35" w:rsidRPr="00A54A9D">
        <w:rPr>
          <w:rFonts w:ascii="Open Sans" w:hAnsi="Open Sans" w:cs="Open Sans"/>
          <w:b/>
          <w:bCs/>
          <w:sz w:val="32"/>
          <w:szCs w:val="32"/>
        </w:rPr>
        <w:t xml:space="preserve"> Service and Commitment to AMCP</w:t>
      </w:r>
    </w:p>
    <w:p w14:paraId="20CDED03" w14:textId="77777777" w:rsidR="00090C9D" w:rsidRPr="00A54A9D" w:rsidRDefault="00090C9D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bCs/>
          <w:sz w:val="32"/>
          <w:szCs w:val="32"/>
        </w:rPr>
      </w:pPr>
    </w:p>
    <w:p w14:paraId="170A5E70" w14:textId="6168641C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</w:rPr>
      </w:pPr>
      <w:r w:rsidRPr="00A54A9D">
        <w:rPr>
          <w:rFonts w:ascii="Open Sans" w:hAnsi="Open Sans" w:cs="Open Sans"/>
          <w:i/>
          <w:sz w:val="24"/>
        </w:rPr>
        <w:t xml:space="preserve">Candidate must have sustained service to AMCP demonstrated through leadership activities, </w:t>
      </w:r>
      <w:r w:rsidRPr="00A54A9D">
        <w:rPr>
          <w:rFonts w:ascii="Open Sans" w:hAnsi="Open Sans" w:cs="Open Sans"/>
          <w:i/>
          <w:iCs/>
          <w:sz w:val="24"/>
        </w:rPr>
        <w:t>JMCP</w:t>
      </w:r>
      <w:r w:rsidRPr="00A54A9D">
        <w:rPr>
          <w:rFonts w:ascii="Open Sans" w:hAnsi="Open Sans" w:cs="Open Sans"/>
          <w:i/>
          <w:sz w:val="24"/>
        </w:rPr>
        <w:t xml:space="preserve"> or textbook publications, presentations at AMCP national meetings, and membership development activities.  </w:t>
      </w:r>
    </w:p>
    <w:p w14:paraId="03D5BA12" w14:textId="77777777" w:rsidR="00FF3DF6" w:rsidRPr="00A54A9D" w:rsidRDefault="00FF3DF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394FEDAD" w14:textId="21AFAFCE" w:rsidR="00C56A2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A.</w:t>
      </w:r>
      <w:r w:rsidR="00BB2B4A" w:rsidRPr="00A54A9D">
        <w:rPr>
          <w:rFonts w:ascii="Open Sans" w:hAnsi="Open Sans" w:cs="Open Sans"/>
          <w:b/>
          <w:bCs/>
          <w:sz w:val="24"/>
          <w:u w:val="single"/>
        </w:rPr>
        <w:t xml:space="preserve"> </w:t>
      </w:r>
      <w:r w:rsidR="00B72786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Journal of Managed Care </w:t>
      </w:r>
      <w:r w:rsidR="003B75F4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&amp; </w:t>
      </w:r>
      <w:r w:rsidR="0041405B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>Specialty</w:t>
      </w:r>
      <w:r w:rsidR="003B75F4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 xml:space="preserve"> </w:t>
      </w:r>
      <w:r w:rsidR="00B72786" w:rsidRPr="00A54A9D">
        <w:rPr>
          <w:rFonts w:ascii="Open Sans" w:hAnsi="Open Sans" w:cs="Open Sans"/>
          <w:b/>
          <w:bCs/>
          <w:i/>
          <w:iCs/>
          <w:sz w:val="24"/>
          <w:u w:val="single"/>
        </w:rPr>
        <w:t>Pharmacy (JMCP)</w:t>
      </w:r>
      <w:r w:rsidRPr="00A54A9D">
        <w:rPr>
          <w:rFonts w:ascii="Open Sans" w:hAnsi="Open Sans" w:cs="Open Sans"/>
          <w:b/>
          <w:bCs/>
          <w:sz w:val="24"/>
          <w:u w:val="single"/>
        </w:rPr>
        <w:t xml:space="preserve"> </w:t>
      </w:r>
    </w:p>
    <w:p w14:paraId="5C3CB9D4" w14:textId="2DEFF273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53654B72" w14:textId="156AAB18" w:rsidR="002E6C1A" w:rsidRPr="00A54A9D" w:rsidRDefault="002E6C1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  <w:r w:rsidRPr="00A54A9D">
        <w:rPr>
          <w:rFonts w:ascii="Open Sans" w:hAnsi="Open Sans" w:cs="Open Sans"/>
          <w:b/>
          <w:i/>
          <w:sz w:val="24"/>
          <w:szCs w:val="24"/>
        </w:rPr>
        <w:t>Instructions:</w:t>
      </w:r>
      <w:r w:rsidRPr="00A54A9D">
        <w:rPr>
          <w:rFonts w:ascii="Open Sans" w:hAnsi="Open Sans" w:cs="Open Sans"/>
          <w:i/>
          <w:sz w:val="24"/>
          <w:szCs w:val="24"/>
        </w:rPr>
        <w:t xml:space="preserve"> 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Do not attach actual articles, links or </w:t>
      </w:r>
      <w:proofErr w:type="gramStart"/>
      <w:r w:rsidRPr="00A54A9D">
        <w:rPr>
          <w:rFonts w:ascii="Open Sans" w:hAnsi="Open Sans" w:cs="Open Sans"/>
          <w:bCs/>
          <w:i/>
          <w:sz w:val="24"/>
          <w:szCs w:val="24"/>
        </w:rPr>
        <w:t>make reference</w:t>
      </w:r>
      <w:proofErr w:type="gramEnd"/>
      <w:r w:rsidRPr="00A54A9D">
        <w:rPr>
          <w:rFonts w:ascii="Open Sans" w:hAnsi="Open Sans" w:cs="Open Sans"/>
          <w:bCs/>
          <w:i/>
          <w:sz w:val="24"/>
          <w:szCs w:val="24"/>
        </w:rPr>
        <w:t xml:space="preserve"> to your CV</w:t>
      </w:r>
      <w:r w:rsidR="00BB2B4A" w:rsidRPr="00A54A9D">
        <w:rPr>
          <w:rFonts w:ascii="Open Sans" w:hAnsi="Open Sans" w:cs="Open Sans"/>
          <w:bCs/>
          <w:i/>
          <w:sz w:val="24"/>
          <w:szCs w:val="24"/>
        </w:rPr>
        <w:t xml:space="preserve">. 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Information is subject to verification by AMCP; therefore, </w:t>
      </w:r>
      <w:r w:rsidR="003E488E" w:rsidRPr="00A54A9D">
        <w:rPr>
          <w:rFonts w:ascii="Open Sans" w:hAnsi="Open Sans" w:cs="Open Sans"/>
          <w:bCs/>
          <w:i/>
          <w:sz w:val="24"/>
          <w:szCs w:val="24"/>
        </w:rPr>
        <w:t>you must</w:t>
      </w:r>
      <w:r w:rsidRPr="00A54A9D">
        <w:rPr>
          <w:rFonts w:ascii="Open Sans" w:hAnsi="Open Sans" w:cs="Open Sans"/>
          <w:bCs/>
          <w:i/>
          <w:sz w:val="24"/>
          <w:szCs w:val="24"/>
        </w:rPr>
        <w:t xml:space="preserve"> include complete citations.</w:t>
      </w:r>
      <w:bookmarkStart w:id="0" w:name="_Hlk83390333"/>
      <w:r w:rsidR="00BB2B4A" w:rsidRPr="00A54A9D">
        <w:rPr>
          <w:rFonts w:ascii="Open Sans" w:hAnsi="Open Sans" w:cs="Open Sans"/>
          <w:bCs/>
          <w:i/>
          <w:sz w:val="24"/>
          <w:szCs w:val="24"/>
        </w:rPr>
        <w:t xml:space="preserve"> </w:t>
      </w:r>
      <w:r w:rsidRPr="00A54A9D">
        <w:rPr>
          <w:rFonts w:ascii="Open Sans" w:hAnsi="Open Sans" w:cs="Open Sans"/>
          <w:i/>
          <w:sz w:val="24"/>
          <w:szCs w:val="24"/>
        </w:rPr>
        <w:t xml:space="preserve">To add additional lines to each table, please place your cursor in the </w:t>
      </w:r>
      <w:r w:rsidR="003E488E" w:rsidRPr="00A54A9D">
        <w:rPr>
          <w:rFonts w:ascii="Open Sans" w:hAnsi="Open Sans" w:cs="Open Sans"/>
          <w:i/>
          <w:sz w:val="24"/>
          <w:szCs w:val="24"/>
        </w:rPr>
        <w:t>table's last cell</w:t>
      </w:r>
      <w:r w:rsidRPr="00A54A9D">
        <w:rPr>
          <w:rFonts w:ascii="Open Sans" w:hAnsi="Open Sans" w:cs="Open Sans"/>
          <w:i/>
          <w:sz w:val="24"/>
          <w:szCs w:val="24"/>
        </w:rPr>
        <w:t xml:space="preserve"> and press the tab key.</w:t>
      </w:r>
      <w:bookmarkEnd w:id="0"/>
    </w:p>
    <w:p w14:paraId="10C05FAF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  <w:u w:val="single"/>
        </w:rPr>
      </w:pPr>
    </w:p>
    <w:p w14:paraId="7CBB4B20" w14:textId="28914D53" w:rsidR="002E6C1A" w:rsidRPr="00A54A9D" w:rsidRDefault="002E6C1A" w:rsidP="00A54A9D">
      <w:pPr>
        <w:pStyle w:val="Level1"/>
        <w:numPr>
          <w:ilvl w:val="0"/>
          <w:numId w:val="1"/>
        </w:numPr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Research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b/>
          <w:bCs/>
          <w:sz w:val="24"/>
          <w:u w:val="single"/>
        </w:rPr>
        <w:t>Articles</w:t>
      </w:r>
      <w:r w:rsidRPr="00A54A9D">
        <w:rPr>
          <w:rFonts w:ascii="Open Sans" w:hAnsi="Open Sans" w:cs="Open Sans"/>
          <w:b/>
          <w:bCs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you have authored and published in the </w:t>
      </w:r>
      <w:r w:rsidRPr="00A54A9D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Pr="00A54A9D">
        <w:rPr>
          <w:rFonts w:ascii="Open Sans" w:hAnsi="Open Sans" w:cs="Open Sans"/>
          <w:b/>
          <w:sz w:val="24"/>
        </w:rPr>
        <w:t>.</w:t>
      </w:r>
      <w:r w:rsidR="00BB2B4A" w:rsidRPr="00A54A9D">
        <w:rPr>
          <w:rFonts w:ascii="Open Sans" w:hAnsi="Open Sans" w:cs="Open Sans"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These include original research, research briefs, and systematic reviews. </w:t>
      </w:r>
      <w:r w:rsidRPr="00A54A9D">
        <w:rPr>
          <w:rFonts w:ascii="Open Sans" w:hAnsi="Open Sans" w:cs="Open Sans"/>
          <w:i/>
          <w:sz w:val="24"/>
        </w:rPr>
        <w:t xml:space="preserve">(Scoring: 3 points per JMCP Research Article)  </w:t>
      </w:r>
    </w:p>
    <w:p w14:paraId="383E079B" w14:textId="77777777" w:rsidR="002E6C1A" w:rsidRPr="00A54A9D" w:rsidRDefault="002E6C1A" w:rsidP="00A54A9D">
      <w:pPr>
        <w:ind w:left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8"/>
        <w:gridCol w:w="2205"/>
        <w:gridCol w:w="2237"/>
      </w:tblGrid>
      <w:tr w:rsidR="002E6C1A" w:rsidRPr="00A54A9D" w14:paraId="08D244FD" w14:textId="77777777" w:rsidTr="000A478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3EB69E4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omparative Research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7EE1C80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36C3990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2E6C1A" w:rsidRPr="00A54A9D" w14:paraId="04ECB1D2" w14:textId="77777777" w:rsidTr="000A4789">
        <w:trPr>
          <w:trHeight w:val="432"/>
        </w:trPr>
        <w:tc>
          <w:tcPr>
            <w:tcW w:w="6498" w:type="dxa"/>
          </w:tcPr>
          <w:p w14:paraId="05AD4E2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49C7A3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6208C14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3E235BD5" w14:textId="77777777" w:rsidTr="000A4789">
        <w:trPr>
          <w:trHeight w:val="432"/>
        </w:trPr>
        <w:tc>
          <w:tcPr>
            <w:tcW w:w="6498" w:type="dxa"/>
          </w:tcPr>
          <w:p w14:paraId="076E68A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31B1C4A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0BD3244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491D36E3" w14:textId="77777777" w:rsidTr="000A4789">
        <w:trPr>
          <w:trHeight w:val="432"/>
        </w:trPr>
        <w:tc>
          <w:tcPr>
            <w:tcW w:w="6498" w:type="dxa"/>
          </w:tcPr>
          <w:p w14:paraId="6D86E26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AA7819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722B2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3875D6E0" w14:textId="77777777" w:rsidTr="000A4789">
        <w:trPr>
          <w:trHeight w:val="432"/>
        </w:trPr>
        <w:tc>
          <w:tcPr>
            <w:tcW w:w="6498" w:type="dxa"/>
          </w:tcPr>
          <w:p w14:paraId="00CF830D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33E3425F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075F6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B6894F9" w14:textId="77777777" w:rsidTr="000A4789">
        <w:trPr>
          <w:trHeight w:val="432"/>
        </w:trPr>
        <w:tc>
          <w:tcPr>
            <w:tcW w:w="6498" w:type="dxa"/>
          </w:tcPr>
          <w:p w14:paraId="1BC11FBD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5AEB550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112AA0D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6627D186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5ED5E7B7" w14:textId="2923CDC0" w:rsidR="0033656A" w:rsidRPr="00A54A9D" w:rsidRDefault="002E6C1A" w:rsidP="00A54A9D">
      <w:pPr>
        <w:pStyle w:val="Level1"/>
        <w:widowControl/>
        <w:numPr>
          <w:ilvl w:val="0"/>
          <w:numId w:val="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 xml:space="preserve">Non-Research </w:t>
      </w:r>
      <w:r w:rsidR="00C56A2B" w:rsidRPr="00A54A9D">
        <w:rPr>
          <w:rFonts w:ascii="Open Sans" w:hAnsi="Open Sans" w:cs="Open Sans"/>
          <w:b/>
          <w:bCs/>
          <w:sz w:val="24"/>
          <w:u w:val="single"/>
        </w:rPr>
        <w:t>Articles</w:t>
      </w:r>
      <w:r w:rsidR="00C56A2B" w:rsidRPr="00A54A9D">
        <w:rPr>
          <w:rFonts w:ascii="Open Sans" w:hAnsi="Open Sans" w:cs="Open Sans"/>
          <w:b/>
          <w:bCs/>
          <w:sz w:val="24"/>
        </w:rPr>
        <w:t xml:space="preserve"> </w:t>
      </w:r>
      <w:r w:rsidR="00C56A2B" w:rsidRPr="00A54A9D">
        <w:rPr>
          <w:rFonts w:ascii="Open Sans" w:hAnsi="Open Sans" w:cs="Open Sans"/>
          <w:sz w:val="24"/>
        </w:rPr>
        <w:t xml:space="preserve">you have authored and published in the </w:t>
      </w:r>
      <w:r w:rsidR="00C56A2B" w:rsidRPr="00A54A9D">
        <w:rPr>
          <w:rFonts w:ascii="Open Sans" w:hAnsi="Open Sans" w:cs="Open Sans"/>
          <w:i/>
          <w:iCs/>
          <w:sz w:val="24"/>
        </w:rPr>
        <w:t xml:space="preserve">Journal of Managed Care </w:t>
      </w:r>
      <w:r w:rsidR="003B75F4" w:rsidRPr="00A54A9D">
        <w:rPr>
          <w:rFonts w:ascii="Open Sans" w:hAnsi="Open Sans" w:cs="Open Sans"/>
          <w:i/>
          <w:iCs/>
          <w:sz w:val="24"/>
        </w:rPr>
        <w:t xml:space="preserve">&amp; Specialty </w:t>
      </w:r>
      <w:r w:rsidR="00C56A2B" w:rsidRPr="00A54A9D">
        <w:rPr>
          <w:rFonts w:ascii="Open Sans" w:hAnsi="Open Sans" w:cs="Open Sans"/>
          <w:i/>
          <w:iCs/>
          <w:sz w:val="24"/>
        </w:rPr>
        <w:t>Pharmacy (JMCP)</w:t>
      </w:r>
      <w:r w:rsidR="00C56A2B" w:rsidRPr="00A54A9D">
        <w:rPr>
          <w:rFonts w:ascii="Open Sans" w:hAnsi="Open Sans" w:cs="Open Sans"/>
          <w:sz w:val="24"/>
        </w:rPr>
        <w:t>.</w:t>
      </w:r>
      <w:r w:rsidR="00BB2B4A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Cs/>
          <w:sz w:val="24"/>
        </w:rPr>
        <w:t xml:space="preserve">These include viewpoints, letters to the editor, best practices, supplements, and AMCP meeting proceedings. </w:t>
      </w:r>
      <w:r w:rsidR="0033656A" w:rsidRPr="00A54A9D">
        <w:rPr>
          <w:rFonts w:ascii="Open Sans" w:hAnsi="Open Sans" w:cs="Open Sans"/>
          <w:i/>
          <w:sz w:val="24"/>
        </w:rPr>
        <w:t xml:space="preserve">(Scoring: 2 points per JMCP Feature Article)  </w:t>
      </w:r>
    </w:p>
    <w:p w14:paraId="4F273BA9" w14:textId="77777777" w:rsidR="0033656A" w:rsidRPr="00A54A9D" w:rsidRDefault="0033656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3"/>
        <w:gridCol w:w="2208"/>
        <w:gridCol w:w="2239"/>
      </w:tblGrid>
      <w:tr w:rsidR="0033656A" w:rsidRPr="00A54A9D" w14:paraId="1A1FA991" w14:textId="77777777" w:rsidTr="00574EC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2F28969E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Feature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4326E52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46327E2F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33656A" w:rsidRPr="00A54A9D" w14:paraId="7CE3D917" w14:textId="77777777" w:rsidTr="00574EC9">
        <w:trPr>
          <w:trHeight w:val="432"/>
        </w:trPr>
        <w:tc>
          <w:tcPr>
            <w:tcW w:w="6498" w:type="dxa"/>
          </w:tcPr>
          <w:p w14:paraId="4BB8E70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830E9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1D2BE86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EFC893B" w14:textId="77777777" w:rsidTr="00574EC9">
        <w:trPr>
          <w:trHeight w:val="432"/>
        </w:trPr>
        <w:tc>
          <w:tcPr>
            <w:tcW w:w="6498" w:type="dxa"/>
          </w:tcPr>
          <w:p w14:paraId="4C0C535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E55652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6C2D3FFC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B708A45" w14:textId="77777777" w:rsidTr="00574EC9">
        <w:trPr>
          <w:trHeight w:val="432"/>
        </w:trPr>
        <w:tc>
          <w:tcPr>
            <w:tcW w:w="6498" w:type="dxa"/>
          </w:tcPr>
          <w:p w14:paraId="59295873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22332093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1E75775A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33656A" w:rsidRPr="00A54A9D" w14:paraId="1C77A3D5" w14:textId="77777777" w:rsidTr="00574EC9">
        <w:trPr>
          <w:trHeight w:val="432"/>
        </w:trPr>
        <w:tc>
          <w:tcPr>
            <w:tcW w:w="6498" w:type="dxa"/>
          </w:tcPr>
          <w:p w14:paraId="477532FC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7631D70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7113B79B" w14:textId="77777777" w:rsidR="0033656A" w:rsidRPr="00A54A9D" w:rsidRDefault="0033656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B72786" w:rsidRPr="00A54A9D" w14:paraId="28FCF8C5" w14:textId="77777777" w:rsidTr="00574EC9">
        <w:trPr>
          <w:trHeight w:val="432"/>
        </w:trPr>
        <w:tc>
          <w:tcPr>
            <w:tcW w:w="6498" w:type="dxa"/>
          </w:tcPr>
          <w:p w14:paraId="34D4D2DC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3AA0967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0D379933" w14:textId="77777777" w:rsidR="00B72786" w:rsidRPr="00A54A9D" w:rsidRDefault="00B7278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0BE05CBC" w14:textId="13DA56B4" w:rsidR="00DC4CE1" w:rsidRDefault="00DC4CE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</w:p>
    <w:p w14:paraId="45100D48" w14:textId="77777777" w:rsidR="00475CA0" w:rsidRPr="00A54A9D" w:rsidRDefault="00DC4CE1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  <w:r>
        <w:rPr>
          <w:rFonts w:ascii="Open Sans" w:hAnsi="Open Sans" w:cs="Open Sans"/>
          <w:sz w:val="24"/>
        </w:rPr>
        <w:br w:type="page"/>
      </w:r>
    </w:p>
    <w:p w14:paraId="2C8BBEB1" w14:textId="573AF38C" w:rsidR="002E6C1A" w:rsidRPr="00DC4CE1" w:rsidRDefault="002E6C1A" w:rsidP="00A54A9D">
      <w:pPr>
        <w:pStyle w:val="Level1"/>
        <w:widowControl/>
        <w:numPr>
          <w:ilvl w:val="0"/>
          <w:numId w:val="1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Continuing Education Article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you have authored and have published in the </w:t>
      </w:r>
      <w:r w:rsidRPr="00A54A9D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Pr="00A54A9D">
        <w:rPr>
          <w:rFonts w:ascii="Open Sans" w:hAnsi="Open Sans" w:cs="Open Sans"/>
          <w:sz w:val="24"/>
        </w:rPr>
        <w:t xml:space="preserve">. </w:t>
      </w:r>
      <w:r w:rsidRPr="00A54A9D">
        <w:rPr>
          <w:rFonts w:ascii="Open Sans" w:hAnsi="Open Sans" w:cs="Open Sans"/>
          <w:i/>
          <w:sz w:val="24"/>
        </w:rPr>
        <w:t>(Scoring: 2 points per JMCP CE article)</w:t>
      </w:r>
      <w:r w:rsidRPr="00A54A9D">
        <w:rPr>
          <w:rFonts w:ascii="Open Sans" w:hAnsi="Open Sans" w:cs="Open Sans"/>
          <w:sz w:val="24"/>
        </w:rPr>
        <w:t xml:space="preserve"> </w:t>
      </w:r>
    </w:p>
    <w:p w14:paraId="0B9E28E4" w14:textId="77777777" w:rsidR="00DC4CE1" w:rsidRPr="00A54A9D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46"/>
        <w:gridCol w:w="2206"/>
        <w:gridCol w:w="2238"/>
      </w:tblGrid>
      <w:tr w:rsidR="002E6C1A" w:rsidRPr="00A54A9D" w14:paraId="3D9F71E7" w14:textId="77777777" w:rsidTr="000A4789">
        <w:trPr>
          <w:trHeight w:val="432"/>
        </w:trPr>
        <w:tc>
          <w:tcPr>
            <w:tcW w:w="6498" w:type="dxa"/>
            <w:shd w:val="clear" w:color="auto" w:fill="D9D9D9"/>
            <w:vAlign w:val="bottom"/>
          </w:tcPr>
          <w:p w14:paraId="33FDCE8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ontinuing Education Article Title</w:t>
            </w:r>
          </w:p>
        </w:tc>
        <w:tc>
          <w:tcPr>
            <w:tcW w:w="2250" w:type="dxa"/>
            <w:shd w:val="clear" w:color="auto" w:fill="D9D9D9"/>
            <w:vAlign w:val="bottom"/>
          </w:tcPr>
          <w:p w14:paraId="2AE8B87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Issue Date</w:t>
            </w:r>
          </w:p>
        </w:tc>
        <w:tc>
          <w:tcPr>
            <w:tcW w:w="2268" w:type="dxa"/>
            <w:shd w:val="clear" w:color="auto" w:fill="D9D9D9"/>
            <w:vAlign w:val="bottom"/>
          </w:tcPr>
          <w:p w14:paraId="3CF928CF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ge Numbers</w:t>
            </w:r>
          </w:p>
        </w:tc>
      </w:tr>
      <w:tr w:rsidR="002E6C1A" w:rsidRPr="00A54A9D" w14:paraId="29467071" w14:textId="77777777" w:rsidTr="000A4789">
        <w:trPr>
          <w:trHeight w:val="432"/>
        </w:trPr>
        <w:tc>
          <w:tcPr>
            <w:tcW w:w="6498" w:type="dxa"/>
          </w:tcPr>
          <w:p w14:paraId="28E1898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6F66CFDE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56417C3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09F401C5" w14:textId="77777777" w:rsidTr="000A4789">
        <w:trPr>
          <w:trHeight w:val="432"/>
        </w:trPr>
        <w:tc>
          <w:tcPr>
            <w:tcW w:w="6498" w:type="dxa"/>
          </w:tcPr>
          <w:p w14:paraId="0E54769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5955788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EFCF9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7749636F" w14:textId="77777777" w:rsidTr="000A4789">
        <w:trPr>
          <w:trHeight w:val="432"/>
        </w:trPr>
        <w:tc>
          <w:tcPr>
            <w:tcW w:w="6498" w:type="dxa"/>
          </w:tcPr>
          <w:p w14:paraId="70F4A86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74ED35F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4B3CD1C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2624D86" w14:textId="77777777" w:rsidTr="000A4789">
        <w:trPr>
          <w:trHeight w:val="432"/>
        </w:trPr>
        <w:tc>
          <w:tcPr>
            <w:tcW w:w="6498" w:type="dxa"/>
          </w:tcPr>
          <w:p w14:paraId="5578A1D8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0FE5B383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7A246C7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7BF73974" w14:textId="77777777" w:rsidTr="000A4789">
        <w:trPr>
          <w:trHeight w:val="432"/>
        </w:trPr>
        <w:tc>
          <w:tcPr>
            <w:tcW w:w="6498" w:type="dxa"/>
          </w:tcPr>
          <w:p w14:paraId="7044F95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50" w:type="dxa"/>
          </w:tcPr>
          <w:p w14:paraId="211ECC36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2268" w:type="dxa"/>
          </w:tcPr>
          <w:p w14:paraId="358CF74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1EFADB25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sz w:val="24"/>
        </w:rPr>
      </w:pPr>
    </w:p>
    <w:p w14:paraId="074CD8C0" w14:textId="70D6596C" w:rsidR="00C56A2B" w:rsidRPr="00A54A9D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NOTE: Do not attach actual publications or </w:t>
      </w:r>
      <w:proofErr w:type="gramStart"/>
      <w:r w:rsidRPr="00A54A9D">
        <w:rPr>
          <w:rFonts w:ascii="Open Sans" w:hAnsi="Open Sans" w:cs="Open Sans"/>
          <w:b/>
          <w:bCs/>
          <w:sz w:val="24"/>
        </w:rPr>
        <w:t>make reference</w:t>
      </w:r>
      <w:proofErr w:type="gramEnd"/>
      <w:r w:rsidRPr="00A54A9D">
        <w:rPr>
          <w:rFonts w:ascii="Open Sans" w:hAnsi="Open Sans" w:cs="Open Sans"/>
          <w:b/>
          <w:bCs/>
          <w:sz w:val="24"/>
        </w:rPr>
        <w:t xml:space="preserve"> to your CV. You must complete the information </w:t>
      </w:r>
      <w:r w:rsidR="0033656A" w:rsidRPr="00A54A9D">
        <w:rPr>
          <w:rFonts w:ascii="Open Sans" w:hAnsi="Open Sans" w:cs="Open Sans"/>
          <w:b/>
          <w:bCs/>
          <w:sz w:val="24"/>
        </w:rPr>
        <w:t>above and add additional rows as needed.</w:t>
      </w:r>
    </w:p>
    <w:p w14:paraId="2A24023C" w14:textId="77777777" w:rsidR="00C56A2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24"/>
        </w:rPr>
      </w:pPr>
    </w:p>
    <w:p w14:paraId="42769263" w14:textId="77777777" w:rsidR="00F87A54" w:rsidRPr="00A54A9D" w:rsidRDefault="00F87A5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24"/>
        </w:rPr>
      </w:pPr>
    </w:p>
    <w:p w14:paraId="59DAAA98" w14:textId="77777777" w:rsidR="00B72786" w:rsidRPr="00A54A9D" w:rsidRDefault="00B7278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36"/>
        </w:rPr>
      </w:pPr>
    </w:p>
    <w:p w14:paraId="34CF5FC3" w14:textId="77777777" w:rsidR="0017054B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iCs/>
          <w:sz w:val="36"/>
        </w:rPr>
      </w:pPr>
      <w:r w:rsidRPr="00A54A9D">
        <w:rPr>
          <w:rFonts w:ascii="Open Sans" w:hAnsi="Open Sans" w:cs="Open Sans"/>
          <w:b/>
          <w:bCs/>
          <w:sz w:val="36"/>
        </w:rPr>
        <w:t>Maximum Points Allowed</w:t>
      </w:r>
      <w:r w:rsidRPr="00A54A9D">
        <w:rPr>
          <w:rFonts w:ascii="Open Sans" w:hAnsi="Open Sans" w:cs="Open Sans"/>
          <w:b/>
          <w:bCs/>
          <w:iCs/>
          <w:sz w:val="36"/>
        </w:rPr>
        <w:t xml:space="preserve"> for</w:t>
      </w:r>
    </w:p>
    <w:p w14:paraId="12998DD1" w14:textId="77777777" w:rsidR="006F2692" w:rsidRPr="00A54A9D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center"/>
        <w:rPr>
          <w:rFonts w:ascii="Open Sans" w:hAnsi="Open Sans" w:cs="Open Sans"/>
          <w:b/>
          <w:bCs/>
          <w:sz w:val="36"/>
        </w:rPr>
      </w:pPr>
      <w:r w:rsidRPr="00A54A9D">
        <w:rPr>
          <w:rFonts w:ascii="Open Sans" w:hAnsi="Open Sans" w:cs="Open Sans"/>
          <w:b/>
          <w:bCs/>
          <w:i/>
          <w:iCs/>
          <w:sz w:val="36"/>
        </w:rPr>
        <w:t>JMCP</w:t>
      </w:r>
      <w:r w:rsidRPr="00A54A9D">
        <w:rPr>
          <w:rFonts w:ascii="Open Sans" w:hAnsi="Open Sans" w:cs="Open Sans"/>
          <w:b/>
          <w:bCs/>
          <w:sz w:val="36"/>
        </w:rPr>
        <w:t xml:space="preserve"> = </w:t>
      </w:r>
      <w:r w:rsidR="00160C96" w:rsidRPr="00A54A9D">
        <w:rPr>
          <w:rFonts w:ascii="Open Sans" w:hAnsi="Open Sans" w:cs="Open Sans"/>
          <w:b/>
          <w:bCs/>
          <w:sz w:val="36"/>
        </w:rPr>
        <w:t>15</w:t>
      </w:r>
    </w:p>
    <w:p w14:paraId="27E23377" w14:textId="5F6F726C" w:rsidR="00C56A2B" w:rsidRPr="00A54A9D" w:rsidRDefault="00004B3F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4"/>
          <w:u w:val="single"/>
        </w:rPr>
        <w:t>B. AMCP Educational Programs</w:t>
      </w:r>
    </w:p>
    <w:p w14:paraId="2BDD19F9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</w:p>
    <w:p w14:paraId="0ED2820D" w14:textId="51857AA4" w:rsidR="003E488E" w:rsidRPr="00A54A9D" w:rsidRDefault="00C56A2B" w:rsidP="00A54A9D">
      <w:pPr>
        <w:rPr>
          <w:rFonts w:ascii="Open Sans" w:eastAsia="Calibri" w:hAnsi="Open Sans" w:cs="Open Sans"/>
          <w:i/>
          <w:sz w:val="24"/>
        </w:rPr>
      </w:pPr>
      <w:r w:rsidRPr="00A54A9D">
        <w:rPr>
          <w:rFonts w:ascii="Open Sans" w:hAnsi="Open Sans" w:cs="Open Sans"/>
          <w:b/>
          <w:i/>
          <w:sz w:val="24"/>
        </w:rPr>
        <w:t>Instructions:</w:t>
      </w:r>
      <w:r w:rsidRPr="00A54A9D">
        <w:rPr>
          <w:rFonts w:ascii="Open Sans" w:hAnsi="Open Sans" w:cs="Open Sans"/>
          <w:i/>
          <w:sz w:val="24"/>
        </w:rPr>
        <w:t xml:space="preserve"> </w:t>
      </w:r>
      <w:r w:rsidR="00496E35" w:rsidRPr="00A54A9D">
        <w:rPr>
          <w:rFonts w:ascii="Open Sans" w:hAnsi="Open Sans" w:cs="Open Sans"/>
          <w:bCs/>
          <w:i/>
          <w:sz w:val="24"/>
        </w:rPr>
        <w:t xml:space="preserve">Do not attach actual presentation materials or abstracts or </w:t>
      </w:r>
      <w:proofErr w:type="gramStart"/>
      <w:r w:rsidR="00496E35" w:rsidRPr="00A54A9D">
        <w:rPr>
          <w:rFonts w:ascii="Open Sans" w:hAnsi="Open Sans" w:cs="Open Sans"/>
          <w:bCs/>
          <w:i/>
          <w:sz w:val="24"/>
        </w:rPr>
        <w:t>make reference</w:t>
      </w:r>
      <w:proofErr w:type="gramEnd"/>
      <w:r w:rsidR="00496E35" w:rsidRPr="00A54A9D">
        <w:rPr>
          <w:rFonts w:ascii="Open Sans" w:hAnsi="Open Sans" w:cs="Open Sans"/>
          <w:bCs/>
          <w:i/>
          <w:sz w:val="24"/>
        </w:rPr>
        <w:t xml:space="preserve"> to your CV.  Information is subject to verification by AMCP; therefore, </w:t>
      </w:r>
      <w:r w:rsidR="003E488E" w:rsidRPr="00A54A9D">
        <w:rPr>
          <w:rFonts w:ascii="Open Sans" w:hAnsi="Open Sans" w:cs="Open Sans"/>
          <w:bCs/>
          <w:i/>
          <w:sz w:val="24"/>
        </w:rPr>
        <w:t>you must</w:t>
      </w:r>
      <w:r w:rsidR="00496E35" w:rsidRPr="00A54A9D">
        <w:rPr>
          <w:rFonts w:ascii="Open Sans" w:hAnsi="Open Sans" w:cs="Open Sans"/>
          <w:bCs/>
          <w:i/>
          <w:sz w:val="24"/>
        </w:rPr>
        <w:t xml:space="preserve"> include complete citations. </w:t>
      </w:r>
      <w:r w:rsidR="00496E35" w:rsidRPr="00A54A9D">
        <w:rPr>
          <w:rFonts w:ascii="Open Sans" w:hAnsi="Open Sans" w:cs="Open Sans"/>
          <w:i/>
          <w:sz w:val="24"/>
        </w:rPr>
        <w:t>L</w:t>
      </w:r>
      <w:r w:rsidRPr="00A54A9D">
        <w:rPr>
          <w:rFonts w:ascii="Open Sans" w:hAnsi="Open Sans" w:cs="Open Sans"/>
          <w:i/>
          <w:sz w:val="24"/>
        </w:rPr>
        <w:t xml:space="preserve">ist your presentations in reverse chronological order. </w:t>
      </w:r>
      <w:r w:rsidR="003E488E" w:rsidRPr="00A54A9D">
        <w:rPr>
          <w:rFonts w:ascii="Open Sans" w:eastAsia="Calibri" w:hAnsi="Open Sans" w:cs="Open Sans"/>
          <w:i/>
          <w:sz w:val="24"/>
        </w:rPr>
        <w:t>To add additional lines to each table, please place your cursor in the table's last cell and press the tab key.</w:t>
      </w:r>
    </w:p>
    <w:p w14:paraId="5C3A32B5" w14:textId="3CD3F375" w:rsidR="00496E35" w:rsidRPr="00A54A9D" w:rsidRDefault="00496E3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17C9DDEB" w14:textId="3FD6E0EB" w:rsidR="00C56A2B" w:rsidRPr="00A54A9D" w:rsidRDefault="00496E35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  <w:r w:rsidRPr="00A54A9D">
        <w:rPr>
          <w:rFonts w:ascii="Open Sans" w:hAnsi="Open Sans" w:cs="Open Sans"/>
          <w:iCs/>
          <w:sz w:val="24"/>
          <w:szCs w:val="24"/>
        </w:rPr>
        <w:t>Please note, presentations to AMCP Affiliates and Associates are recognized in Section II – Service to the Pharmacy Profession.</w:t>
      </w:r>
      <w:r w:rsidR="00EB3707" w:rsidRPr="00A54A9D">
        <w:rPr>
          <w:rFonts w:ascii="Open Sans" w:hAnsi="Open Sans" w:cs="Open Sans"/>
          <w:iCs/>
          <w:sz w:val="24"/>
          <w:szCs w:val="24"/>
        </w:rPr>
        <w:t xml:space="preserve"> </w:t>
      </w:r>
      <w:r w:rsidRPr="00A54A9D">
        <w:rPr>
          <w:rFonts w:ascii="Open Sans" w:hAnsi="Open Sans" w:cs="Open Sans"/>
          <w:iCs/>
          <w:sz w:val="24"/>
          <w:szCs w:val="24"/>
        </w:rPr>
        <w:t xml:space="preserve">This section is </w:t>
      </w:r>
      <w:r w:rsidR="0046266C" w:rsidRPr="00A54A9D">
        <w:rPr>
          <w:rFonts w:ascii="Open Sans" w:hAnsi="Open Sans" w:cs="Open Sans"/>
          <w:iCs/>
          <w:sz w:val="24"/>
          <w:szCs w:val="24"/>
        </w:rPr>
        <w:t xml:space="preserve">only the AMCP Annual Meeting, </w:t>
      </w:r>
      <w:r w:rsidRPr="00A54A9D">
        <w:rPr>
          <w:rFonts w:ascii="Open Sans" w:hAnsi="Open Sans" w:cs="Open Sans"/>
          <w:iCs/>
          <w:sz w:val="24"/>
          <w:szCs w:val="24"/>
        </w:rPr>
        <w:t>Educational Conference</w:t>
      </w:r>
      <w:r w:rsidR="003B75F4" w:rsidRPr="00A54A9D">
        <w:rPr>
          <w:rFonts w:ascii="Open Sans" w:hAnsi="Open Sans" w:cs="Open Sans"/>
          <w:iCs/>
          <w:sz w:val="24"/>
          <w:szCs w:val="24"/>
        </w:rPr>
        <w:t>/AMCP Nexus</w:t>
      </w:r>
      <w:r w:rsidR="002E6C1A" w:rsidRPr="00DC4CE1">
        <w:rPr>
          <w:rFonts w:ascii="Open Sans" w:hAnsi="Open Sans" w:cs="Open Sans"/>
          <w:iCs/>
          <w:sz w:val="24"/>
          <w:szCs w:val="24"/>
        </w:rPr>
        <w:t>, webinars,</w:t>
      </w:r>
      <w:r w:rsidR="0046266C" w:rsidRPr="00DC4CE1">
        <w:rPr>
          <w:rFonts w:ascii="Open Sans" w:hAnsi="Open Sans" w:cs="Open Sans"/>
          <w:iCs/>
          <w:sz w:val="24"/>
          <w:szCs w:val="24"/>
        </w:rPr>
        <w:t xml:space="preserve"> or</w:t>
      </w:r>
      <w:r w:rsidR="0046266C" w:rsidRPr="00A54A9D">
        <w:rPr>
          <w:rFonts w:ascii="Open Sans" w:hAnsi="Open Sans" w:cs="Open Sans"/>
          <w:iCs/>
          <w:sz w:val="24"/>
          <w:szCs w:val="24"/>
        </w:rPr>
        <w:t xml:space="preserve"> other programs developed by AMCP.</w:t>
      </w:r>
    </w:p>
    <w:p w14:paraId="32F44DA3" w14:textId="77777777" w:rsidR="002E6C1A" w:rsidRPr="00A54A9D" w:rsidRDefault="002E6C1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1D37A9BB" w14:textId="57E7183C" w:rsidR="002E6C1A" w:rsidRPr="00A54A9D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latform Presentat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>that you have given as an invited speaker of AMCP at the AMCP Annual Meeting or Educational Conference/Nexus.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>(Scoring: 2 points per AMCP Platform Presentation)</w:t>
      </w:r>
    </w:p>
    <w:p w14:paraId="7B7734F6" w14:textId="77777777" w:rsidR="002E6C1A" w:rsidRPr="00A54A9D" w:rsidRDefault="002E6C1A" w:rsidP="00A54A9D">
      <w:pPr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8"/>
        <w:gridCol w:w="3812"/>
      </w:tblGrid>
      <w:tr w:rsidR="002E6C1A" w:rsidRPr="00A54A9D" w14:paraId="2C8B088E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737ACE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resentat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1DF0737B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2E6C1A" w:rsidRPr="00A54A9D" w14:paraId="39BE165C" w14:textId="77777777" w:rsidTr="000A4789">
        <w:trPr>
          <w:trHeight w:val="432"/>
        </w:trPr>
        <w:tc>
          <w:tcPr>
            <w:tcW w:w="7128" w:type="dxa"/>
          </w:tcPr>
          <w:p w14:paraId="6CD40560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1CDF33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4189DF8" w14:textId="77777777" w:rsidTr="000A4789">
        <w:trPr>
          <w:trHeight w:val="432"/>
        </w:trPr>
        <w:tc>
          <w:tcPr>
            <w:tcW w:w="7128" w:type="dxa"/>
          </w:tcPr>
          <w:p w14:paraId="4C6CA7C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F6D6DC2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1DA530E5" w14:textId="77777777" w:rsidTr="000A4789">
        <w:trPr>
          <w:trHeight w:val="432"/>
        </w:trPr>
        <w:tc>
          <w:tcPr>
            <w:tcW w:w="7128" w:type="dxa"/>
          </w:tcPr>
          <w:p w14:paraId="5F70FB8C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C6F1C8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1B49CFFA" w14:textId="77777777" w:rsidTr="000A4789">
        <w:trPr>
          <w:trHeight w:val="432"/>
        </w:trPr>
        <w:tc>
          <w:tcPr>
            <w:tcW w:w="7128" w:type="dxa"/>
          </w:tcPr>
          <w:p w14:paraId="6551853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370D937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79BC57C0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2F2ABFF5" w14:textId="53CA6F78" w:rsidR="002E6C1A" w:rsidRPr="00A54A9D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oster Presentat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sz w:val="24"/>
        </w:rPr>
        <w:t>that you have given at the AMCP Annual Meeting or Educational Conference/AMCP Nexus.</w:t>
      </w:r>
      <w:r w:rsidR="00BB2B4A" w:rsidRPr="00A54A9D">
        <w:rPr>
          <w:rFonts w:ascii="Open Sans" w:hAnsi="Open Sans" w:cs="Open Sans"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 xml:space="preserve">(Scoring: 1 point per AMCP Poster Presentation)  </w:t>
      </w:r>
    </w:p>
    <w:p w14:paraId="1612DE57" w14:textId="77777777" w:rsidR="002E6C1A" w:rsidRPr="00A54A9D" w:rsidRDefault="002E6C1A" w:rsidP="00A54A9D">
      <w:pPr>
        <w:rPr>
          <w:rFonts w:ascii="Open Sans" w:hAnsi="Open Sans" w:cs="Open Sans"/>
          <w:b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8"/>
        <w:gridCol w:w="3812"/>
      </w:tblGrid>
      <w:tr w:rsidR="002E6C1A" w:rsidRPr="00A54A9D" w14:paraId="7B86D4C5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6CE87C4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oster Presentat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2DF3C2D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2E6C1A" w:rsidRPr="00A54A9D" w14:paraId="135F4C3C" w14:textId="77777777" w:rsidTr="000A4789">
        <w:trPr>
          <w:trHeight w:val="432"/>
        </w:trPr>
        <w:tc>
          <w:tcPr>
            <w:tcW w:w="7128" w:type="dxa"/>
          </w:tcPr>
          <w:p w14:paraId="7E9D96E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EB225C1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C0351D7" w14:textId="77777777" w:rsidTr="000A4789">
        <w:trPr>
          <w:trHeight w:val="432"/>
        </w:trPr>
        <w:tc>
          <w:tcPr>
            <w:tcW w:w="7128" w:type="dxa"/>
          </w:tcPr>
          <w:p w14:paraId="49FC5BA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1552F4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2B3E5E9C" w14:textId="77777777" w:rsidTr="000A4789">
        <w:trPr>
          <w:trHeight w:val="432"/>
        </w:trPr>
        <w:tc>
          <w:tcPr>
            <w:tcW w:w="7128" w:type="dxa"/>
          </w:tcPr>
          <w:p w14:paraId="566794F9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5ECAF5A3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42F3E0E8" w14:textId="77777777" w:rsidTr="000A4789">
        <w:trPr>
          <w:trHeight w:val="432"/>
        </w:trPr>
        <w:tc>
          <w:tcPr>
            <w:tcW w:w="7128" w:type="dxa"/>
          </w:tcPr>
          <w:p w14:paraId="12C04BD5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629F6F4" w14:textId="77777777" w:rsidR="002E6C1A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2107FE46" w14:textId="77777777" w:rsidR="002E6C1A" w:rsidRPr="00A54A9D" w:rsidRDefault="002E6C1A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sz w:val="24"/>
          <w:u w:val="single"/>
        </w:rPr>
      </w:pPr>
    </w:p>
    <w:p w14:paraId="314C39C1" w14:textId="374F3108" w:rsidR="00090C9D" w:rsidRPr="00DC4CE1" w:rsidRDefault="002E6C1A" w:rsidP="00A54A9D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DC4CE1">
        <w:rPr>
          <w:rFonts w:ascii="Open Sans" w:hAnsi="Open Sans" w:cs="Open Sans"/>
          <w:b/>
          <w:bCs/>
          <w:sz w:val="24"/>
          <w:u w:val="single"/>
        </w:rPr>
        <w:t xml:space="preserve">AMCP </w:t>
      </w:r>
      <w:r w:rsidR="003E488E" w:rsidRPr="00DC4CE1">
        <w:rPr>
          <w:rFonts w:ascii="Open Sans" w:hAnsi="Open Sans" w:cs="Open Sans"/>
          <w:b/>
          <w:bCs/>
          <w:sz w:val="24"/>
          <w:u w:val="single"/>
        </w:rPr>
        <w:t>S</w:t>
      </w:r>
      <w:r w:rsidRPr="00DC4CE1">
        <w:rPr>
          <w:rFonts w:ascii="Open Sans" w:hAnsi="Open Sans" w:cs="Open Sans"/>
          <w:b/>
          <w:bCs/>
          <w:sz w:val="24"/>
          <w:u w:val="single"/>
        </w:rPr>
        <w:t xml:space="preserve">ponsored </w:t>
      </w:r>
      <w:r w:rsidR="003E488E" w:rsidRPr="00DC4CE1">
        <w:rPr>
          <w:rFonts w:ascii="Open Sans" w:hAnsi="Open Sans" w:cs="Open Sans"/>
          <w:b/>
          <w:bCs/>
          <w:sz w:val="24"/>
          <w:u w:val="single"/>
        </w:rPr>
        <w:t>W</w:t>
      </w:r>
      <w:r w:rsidRPr="00DC4CE1">
        <w:rPr>
          <w:rFonts w:ascii="Open Sans" w:hAnsi="Open Sans" w:cs="Open Sans"/>
          <w:b/>
          <w:bCs/>
          <w:sz w:val="24"/>
          <w:u w:val="single"/>
        </w:rPr>
        <w:t>ebinars</w:t>
      </w:r>
      <w:r w:rsidR="00C56A2B" w:rsidRPr="00DC4CE1">
        <w:rPr>
          <w:rFonts w:ascii="Open Sans" w:hAnsi="Open Sans" w:cs="Open Sans"/>
          <w:b/>
          <w:sz w:val="24"/>
          <w:u w:val="single"/>
        </w:rPr>
        <w:t xml:space="preserve"> </w:t>
      </w:r>
      <w:r w:rsidR="00C56A2B" w:rsidRPr="00DC4CE1">
        <w:rPr>
          <w:rFonts w:ascii="Open Sans" w:hAnsi="Open Sans" w:cs="Open Sans"/>
          <w:sz w:val="24"/>
        </w:rPr>
        <w:t>that you have participated in as a spe</w:t>
      </w:r>
      <w:r w:rsidR="00DF5DAC" w:rsidRPr="00DC4CE1">
        <w:rPr>
          <w:rFonts w:ascii="Open Sans" w:hAnsi="Open Sans" w:cs="Open Sans"/>
          <w:sz w:val="24"/>
        </w:rPr>
        <w:t>aker</w:t>
      </w:r>
      <w:r w:rsidRPr="00DC4CE1">
        <w:rPr>
          <w:rFonts w:ascii="Open Sans" w:hAnsi="Open Sans" w:cs="Open Sans"/>
          <w:sz w:val="24"/>
        </w:rPr>
        <w:t>. Note: These do not include sponsored webinars.</w:t>
      </w:r>
      <w:r w:rsidR="00C56A2B" w:rsidRPr="00DC4CE1">
        <w:rPr>
          <w:rFonts w:ascii="Open Sans" w:hAnsi="Open Sans" w:cs="Open Sans"/>
          <w:b/>
          <w:sz w:val="24"/>
        </w:rPr>
        <w:t xml:space="preserve"> </w:t>
      </w:r>
      <w:r w:rsidR="00DF5DAC" w:rsidRPr="00DC4CE1">
        <w:rPr>
          <w:rFonts w:ascii="Open Sans" w:hAnsi="Open Sans" w:cs="Open Sans"/>
          <w:i/>
          <w:sz w:val="24"/>
        </w:rPr>
        <w:t xml:space="preserve">(Scoring: </w:t>
      </w:r>
      <w:r w:rsidRPr="00DC4CE1">
        <w:rPr>
          <w:rFonts w:ascii="Open Sans" w:hAnsi="Open Sans" w:cs="Open Sans"/>
          <w:i/>
          <w:sz w:val="24"/>
        </w:rPr>
        <w:t>2</w:t>
      </w:r>
      <w:r w:rsidR="00DF5DAC" w:rsidRPr="00DC4CE1">
        <w:rPr>
          <w:rFonts w:ascii="Open Sans" w:hAnsi="Open Sans" w:cs="Open Sans"/>
          <w:i/>
          <w:sz w:val="24"/>
        </w:rPr>
        <w:t xml:space="preserve"> point</w:t>
      </w:r>
      <w:r w:rsidRPr="00DC4CE1">
        <w:rPr>
          <w:rFonts w:ascii="Open Sans" w:hAnsi="Open Sans" w:cs="Open Sans"/>
          <w:i/>
          <w:sz w:val="24"/>
        </w:rPr>
        <w:t>s</w:t>
      </w:r>
      <w:r w:rsidR="00DF5DAC" w:rsidRPr="00DC4CE1">
        <w:rPr>
          <w:rFonts w:ascii="Open Sans" w:hAnsi="Open Sans" w:cs="Open Sans"/>
          <w:i/>
          <w:sz w:val="24"/>
        </w:rPr>
        <w:t xml:space="preserve"> per </w:t>
      </w:r>
      <w:r w:rsidRPr="00DC4CE1">
        <w:rPr>
          <w:rFonts w:ascii="Open Sans" w:hAnsi="Open Sans" w:cs="Open Sans"/>
          <w:i/>
          <w:sz w:val="24"/>
        </w:rPr>
        <w:t>webinar</w:t>
      </w:r>
      <w:r w:rsidR="00DF5DAC" w:rsidRPr="00DC4CE1">
        <w:rPr>
          <w:rFonts w:ascii="Open Sans" w:hAnsi="Open Sans" w:cs="Open Sans"/>
          <w:i/>
          <w:sz w:val="24"/>
        </w:rPr>
        <w:t xml:space="preserve">) </w:t>
      </w:r>
    </w:p>
    <w:p w14:paraId="54507615" w14:textId="77777777" w:rsidR="00DF5DAC" w:rsidRPr="00A54A9D" w:rsidRDefault="00DF5DAC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6"/>
        <w:gridCol w:w="3814"/>
      </w:tblGrid>
      <w:tr w:rsidR="00DF5DAC" w:rsidRPr="00A54A9D" w14:paraId="4C89E52F" w14:textId="77777777" w:rsidTr="00574EC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DCEDCB8" w14:textId="392E8BA3" w:rsidR="00DF5DAC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Webinar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73F6578E" w14:textId="62EC5F27" w:rsidR="00DF5DAC" w:rsidRPr="00A54A9D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onth and Year</w:t>
            </w:r>
          </w:p>
        </w:tc>
      </w:tr>
      <w:tr w:rsidR="00DF5DAC" w:rsidRPr="00A54A9D" w14:paraId="4A5AE9ED" w14:textId="77777777" w:rsidTr="00574EC9">
        <w:trPr>
          <w:trHeight w:val="432"/>
        </w:trPr>
        <w:tc>
          <w:tcPr>
            <w:tcW w:w="7128" w:type="dxa"/>
          </w:tcPr>
          <w:p w14:paraId="612A2CFD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2A0CDBD9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237E95D3" w14:textId="77777777" w:rsidTr="00574EC9">
        <w:trPr>
          <w:trHeight w:val="432"/>
        </w:trPr>
        <w:tc>
          <w:tcPr>
            <w:tcW w:w="7128" w:type="dxa"/>
          </w:tcPr>
          <w:p w14:paraId="1CCCF7A0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E447662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2CAB4A1A" w14:textId="77777777" w:rsidTr="00574EC9">
        <w:trPr>
          <w:trHeight w:val="432"/>
        </w:trPr>
        <w:tc>
          <w:tcPr>
            <w:tcW w:w="7128" w:type="dxa"/>
          </w:tcPr>
          <w:p w14:paraId="4A467BD2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D08FBA9" w14:textId="77777777" w:rsidR="00DF5DAC" w:rsidRPr="00A54A9D" w:rsidRDefault="00DF5DAC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0BD92932" w14:textId="7418D7B8" w:rsidR="00090C9D" w:rsidRPr="00A54A9D" w:rsidRDefault="00C56A2B" w:rsidP="00906049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Round Table Discussions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="00DF5DAC" w:rsidRPr="00A54A9D">
        <w:rPr>
          <w:rFonts w:ascii="Open Sans" w:hAnsi="Open Sans" w:cs="Open Sans"/>
          <w:sz w:val="24"/>
        </w:rPr>
        <w:t xml:space="preserve">that you have participated in as a speaker at the AMCP Annual Meeting </w:t>
      </w:r>
      <w:r w:rsidR="003B75F4" w:rsidRPr="00A54A9D">
        <w:rPr>
          <w:rFonts w:ascii="Open Sans" w:hAnsi="Open Sans" w:cs="Open Sans"/>
          <w:sz w:val="24"/>
        </w:rPr>
        <w:t>or Educational Conference/AMCP Nexus</w:t>
      </w:r>
      <w:r w:rsidR="00DF5DAC" w:rsidRPr="00A54A9D">
        <w:rPr>
          <w:rFonts w:ascii="Open Sans" w:hAnsi="Open Sans" w:cs="Open Sans"/>
          <w:sz w:val="24"/>
        </w:rPr>
        <w:t>.</w:t>
      </w:r>
      <w:r w:rsidR="00DF5DAC" w:rsidRPr="00A54A9D">
        <w:rPr>
          <w:rFonts w:ascii="Open Sans" w:hAnsi="Open Sans" w:cs="Open Sans"/>
          <w:b/>
          <w:sz w:val="24"/>
        </w:rPr>
        <w:t xml:space="preserve"> </w:t>
      </w:r>
      <w:r w:rsidR="00DF5DAC" w:rsidRPr="00A54A9D">
        <w:rPr>
          <w:rFonts w:ascii="Open Sans" w:hAnsi="Open Sans" w:cs="Open Sans"/>
          <w:i/>
          <w:sz w:val="24"/>
        </w:rPr>
        <w:t xml:space="preserve">(Scoring: </w:t>
      </w:r>
      <w:r w:rsidR="002E6C1A" w:rsidRPr="00A54A9D">
        <w:rPr>
          <w:rFonts w:ascii="Open Sans" w:hAnsi="Open Sans" w:cs="Open Sans"/>
          <w:i/>
          <w:sz w:val="24"/>
        </w:rPr>
        <w:t>1</w:t>
      </w:r>
      <w:r w:rsidR="00DF5DAC" w:rsidRPr="00A54A9D">
        <w:rPr>
          <w:rFonts w:ascii="Open Sans" w:hAnsi="Open Sans" w:cs="Open Sans"/>
          <w:i/>
          <w:sz w:val="24"/>
        </w:rPr>
        <w:t xml:space="preserve"> point</w:t>
      </w:r>
      <w:r w:rsidR="002E6C1A" w:rsidRPr="00A54A9D">
        <w:rPr>
          <w:rFonts w:ascii="Open Sans" w:hAnsi="Open Sans" w:cs="Open Sans"/>
          <w:i/>
          <w:sz w:val="24"/>
        </w:rPr>
        <w:t xml:space="preserve"> </w:t>
      </w:r>
      <w:r w:rsidR="00DF5DAC" w:rsidRPr="00A54A9D">
        <w:rPr>
          <w:rFonts w:ascii="Open Sans" w:hAnsi="Open Sans" w:cs="Open Sans"/>
          <w:i/>
          <w:sz w:val="24"/>
        </w:rPr>
        <w:t>per AMCP Round Table)</w:t>
      </w:r>
    </w:p>
    <w:p w14:paraId="250E24BA" w14:textId="77777777" w:rsidR="00B72786" w:rsidRPr="00A54A9D" w:rsidRDefault="00B72786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6"/>
        <w:gridCol w:w="3814"/>
      </w:tblGrid>
      <w:tr w:rsidR="00DF5DAC" w:rsidRPr="00A54A9D" w14:paraId="565AB2EC" w14:textId="77777777" w:rsidTr="00574EC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2AA3CAF0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Round Table Discussion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68AD2B15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 Meeting and Year</w:t>
            </w:r>
          </w:p>
        </w:tc>
      </w:tr>
      <w:tr w:rsidR="00DF5DAC" w:rsidRPr="00A54A9D" w14:paraId="13099B74" w14:textId="77777777" w:rsidTr="00574EC9">
        <w:trPr>
          <w:trHeight w:val="432"/>
        </w:trPr>
        <w:tc>
          <w:tcPr>
            <w:tcW w:w="7128" w:type="dxa"/>
          </w:tcPr>
          <w:p w14:paraId="708EEFF5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36987D3F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777F8C9C" w14:textId="77777777" w:rsidTr="00574EC9">
        <w:trPr>
          <w:trHeight w:val="432"/>
        </w:trPr>
        <w:tc>
          <w:tcPr>
            <w:tcW w:w="7128" w:type="dxa"/>
          </w:tcPr>
          <w:p w14:paraId="729D6224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1ACAF757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DF5DAC" w:rsidRPr="00A54A9D" w14:paraId="3E77D3A5" w14:textId="77777777" w:rsidTr="00574EC9">
        <w:trPr>
          <w:trHeight w:val="432"/>
        </w:trPr>
        <w:tc>
          <w:tcPr>
            <w:tcW w:w="7128" w:type="dxa"/>
          </w:tcPr>
          <w:p w14:paraId="73422BDD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4C99AC67" w14:textId="77777777" w:rsidR="00DF5DAC" w:rsidRPr="00A54A9D" w:rsidRDefault="00DF5DAC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15FF2DD2" w14:textId="77777777" w:rsidR="00090C9D" w:rsidRPr="00A54A9D" w:rsidRDefault="00090C9D" w:rsidP="00906049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sz w:val="24"/>
        </w:rPr>
      </w:pPr>
    </w:p>
    <w:p w14:paraId="5AECD965" w14:textId="182A1ECE" w:rsidR="002E6C1A" w:rsidRPr="00A54A9D" w:rsidRDefault="002E6C1A" w:rsidP="00906049">
      <w:pPr>
        <w:pStyle w:val="Level1"/>
        <w:widowControl/>
        <w:numPr>
          <w:ilvl w:val="0"/>
          <w:numId w:val="1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artnership Briefings/Forums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sz w:val="24"/>
        </w:rPr>
        <w:t>that you have participated in as a speaker.</w:t>
      </w:r>
      <w:r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i/>
          <w:sz w:val="24"/>
        </w:rPr>
        <w:t xml:space="preserve">(Scoring: </w:t>
      </w:r>
      <w:r w:rsidR="00BB2B4A" w:rsidRPr="00A54A9D">
        <w:rPr>
          <w:rFonts w:ascii="Open Sans" w:hAnsi="Open Sans" w:cs="Open Sans"/>
          <w:i/>
          <w:sz w:val="24"/>
        </w:rPr>
        <w:t>1</w:t>
      </w:r>
      <w:r w:rsidRPr="00A54A9D">
        <w:rPr>
          <w:rFonts w:ascii="Open Sans" w:hAnsi="Open Sans" w:cs="Open Sans"/>
          <w:i/>
          <w:sz w:val="24"/>
        </w:rPr>
        <w:t xml:space="preserve"> point per AMCP Partnership Briefing) </w:t>
      </w:r>
    </w:p>
    <w:p w14:paraId="4B5CEB88" w14:textId="77777777" w:rsidR="002E6C1A" w:rsidRPr="00A54A9D" w:rsidRDefault="002E6C1A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80"/>
        <w:gridCol w:w="3810"/>
      </w:tblGrid>
      <w:tr w:rsidR="002E6C1A" w:rsidRPr="00A54A9D" w14:paraId="5E38499D" w14:textId="77777777" w:rsidTr="000A4789">
        <w:trPr>
          <w:trHeight w:val="432"/>
        </w:trPr>
        <w:tc>
          <w:tcPr>
            <w:tcW w:w="7128" w:type="dxa"/>
            <w:shd w:val="clear" w:color="auto" w:fill="D9D9D9"/>
            <w:vAlign w:val="bottom"/>
          </w:tcPr>
          <w:p w14:paraId="46C49334" w14:textId="76CF65F8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artnership Forum Title</w:t>
            </w:r>
          </w:p>
        </w:tc>
        <w:tc>
          <w:tcPr>
            <w:tcW w:w="3888" w:type="dxa"/>
            <w:shd w:val="clear" w:color="auto" w:fill="D9D9D9"/>
            <w:vAlign w:val="bottom"/>
          </w:tcPr>
          <w:p w14:paraId="7E5000B6" w14:textId="07169C0A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onth and Year</w:t>
            </w:r>
          </w:p>
        </w:tc>
      </w:tr>
      <w:tr w:rsidR="002E6C1A" w:rsidRPr="00A54A9D" w14:paraId="7130DE03" w14:textId="77777777" w:rsidTr="000A4789">
        <w:trPr>
          <w:trHeight w:val="432"/>
        </w:trPr>
        <w:tc>
          <w:tcPr>
            <w:tcW w:w="7128" w:type="dxa"/>
          </w:tcPr>
          <w:p w14:paraId="306D03D9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61396051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905D007" w14:textId="77777777" w:rsidTr="000A4789">
        <w:trPr>
          <w:trHeight w:val="432"/>
        </w:trPr>
        <w:tc>
          <w:tcPr>
            <w:tcW w:w="7128" w:type="dxa"/>
          </w:tcPr>
          <w:p w14:paraId="7AC20A14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01099E2D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  <w:tr w:rsidR="002E6C1A" w:rsidRPr="00A54A9D" w14:paraId="658781D8" w14:textId="77777777" w:rsidTr="000A4789">
        <w:trPr>
          <w:trHeight w:val="432"/>
        </w:trPr>
        <w:tc>
          <w:tcPr>
            <w:tcW w:w="7128" w:type="dxa"/>
          </w:tcPr>
          <w:p w14:paraId="1F0A98C7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888" w:type="dxa"/>
          </w:tcPr>
          <w:p w14:paraId="7493CF60" w14:textId="77777777" w:rsidR="002E6C1A" w:rsidRPr="00A54A9D" w:rsidRDefault="002E6C1A" w:rsidP="00906049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sz w:val="24"/>
              </w:rPr>
            </w:pPr>
          </w:p>
        </w:tc>
      </w:tr>
    </w:tbl>
    <w:p w14:paraId="43910B9A" w14:textId="77777777" w:rsidR="002E6C1A" w:rsidRPr="00A54A9D" w:rsidRDefault="002E6C1A" w:rsidP="00906049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sz w:val="24"/>
        </w:rPr>
      </w:pPr>
    </w:p>
    <w:p w14:paraId="65945901" w14:textId="22EC7F6F" w:rsidR="00C56A2B" w:rsidRPr="00A54A9D" w:rsidRDefault="00C56A2B" w:rsidP="00906049">
      <w:pPr>
        <w:pStyle w:val="Level1"/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latform Presentations</w:t>
      </w:r>
      <w:r w:rsidRPr="00A54A9D">
        <w:rPr>
          <w:rFonts w:ascii="Open Sans" w:hAnsi="Open Sans" w:cs="Open Sans"/>
          <w:b/>
          <w:sz w:val="24"/>
          <w:u w:val="single"/>
        </w:rPr>
        <w:t xml:space="preserve"> </w:t>
      </w:r>
      <w:r w:rsidRPr="00A54A9D">
        <w:rPr>
          <w:rFonts w:ascii="Open Sans" w:hAnsi="Open Sans" w:cs="Open Sans"/>
          <w:sz w:val="24"/>
        </w:rPr>
        <w:t xml:space="preserve">that you have given at </w:t>
      </w:r>
      <w:r w:rsidRPr="00A54A9D">
        <w:rPr>
          <w:rFonts w:ascii="Open Sans" w:hAnsi="Open Sans" w:cs="Open Sans"/>
          <w:sz w:val="24"/>
          <w:u w:val="single"/>
        </w:rPr>
        <w:t xml:space="preserve">non-AMCP </w:t>
      </w:r>
      <w:r w:rsidR="00B91869" w:rsidRPr="00A54A9D">
        <w:rPr>
          <w:rFonts w:ascii="Open Sans" w:hAnsi="Open Sans" w:cs="Open Sans"/>
          <w:sz w:val="24"/>
          <w:u w:val="single"/>
        </w:rPr>
        <w:t xml:space="preserve">national </w:t>
      </w:r>
      <w:r w:rsidRPr="00A54A9D">
        <w:rPr>
          <w:rFonts w:ascii="Open Sans" w:hAnsi="Open Sans" w:cs="Open Sans"/>
          <w:sz w:val="24"/>
          <w:u w:val="single"/>
        </w:rPr>
        <w:t xml:space="preserve">programs </w:t>
      </w:r>
      <w:r w:rsidR="00B94A41" w:rsidRPr="00A54A9D">
        <w:rPr>
          <w:rFonts w:ascii="Open Sans" w:hAnsi="Open Sans" w:cs="Open Sans"/>
          <w:sz w:val="24"/>
          <w:u w:val="single"/>
        </w:rPr>
        <w:t xml:space="preserve">officially </w:t>
      </w:r>
      <w:r w:rsidRPr="00A54A9D">
        <w:rPr>
          <w:rFonts w:ascii="Open Sans" w:hAnsi="Open Sans" w:cs="Open Sans"/>
          <w:sz w:val="24"/>
          <w:u w:val="single"/>
        </w:rPr>
        <w:t>on behalf of AMCP</w:t>
      </w:r>
      <w:r w:rsidRPr="00A54A9D">
        <w:rPr>
          <w:rFonts w:ascii="Open Sans" w:hAnsi="Open Sans" w:cs="Open Sans"/>
          <w:sz w:val="24"/>
        </w:rPr>
        <w:t xml:space="preserve">. </w:t>
      </w:r>
      <w:r w:rsidR="00B94A41" w:rsidRPr="00A54A9D">
        <w:rPr>
          <w:rFonts w:ascii="Open Sans" w:hAnsi="Open Sans" w:cs="Open Sans"/>
          <w:i/>
          <w:sz w:val="24"/>
        </w:rPr>
        <w:t xml:space="preserve">(Scoring: 2 points per presentation as an </w:t>
      </w:r>
      <w:r w:rsidR="00137F3D" w:rsidRPr="00A54A9D">
        <w:rPr>
          <w:rFonts w:ascii="Open Sans" w:hAnsi="Open Sans" w:cs="Open Sans"/>
          <w:i/>
          <w:sz w:val="24"/>
        </w:rPr>
        <w:t>official representative of AMCP)</w:t>
      </w:r>
    </w:p>
    <w:p w14:paraId="0727659E" w14:textId="77777777" w:rsidR="00C56A2B" w:rsidRPr="00A54A9D" w:rsidRDefault="00C56A2B" w:rsidP="00906049">
      <w:pPr>
        <w:ind w:left="720"/>
        <w:rPr>
          <w:rFonts w:ascii="Open Sans" w:hAnsi="Open Sans" w:cs="Open Sans"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2818"/>
        <w:gridCol w:w="2384"/>
        <w:gridCol w:w="1780"/>
      </w:tblGrid>
      <w:tr w:rsidR="00B94A41" w:rsidRPr="00A54A9D" w14:paraId="6C2B42A7" w14:textId="77777777" w:rsidTr="00574EC9">
        <w:trPr>
          <w:trHeight w:val="432"/>
        </w:trPr>
        <w:tc>
          <w:tcPr>
            <w:tcW w:w="3888" w:type="dxa"/>
            <w:shd w:val="clear" w:color="auto" w:fill="D9D9D9"/>
            <w:vAlign w:val="bottom"/>
          </w:tcPr>
          <w:p w14:paraId="0D72013E" w14:textId="27F89852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Presentation Title</w:t>
            </w:r>
          </w:p>
        </w:tc>
        <w:tc>
          <w:tcPr>
            <w:tcW w:w="2880" w:type="dxa"/>
            <w:shd w:val="clear" w:color="auto" w:fill="D9D9D9"/>
            <w:vAlign w:val="bottom"/>
          </w:tcPr>
          <w:p w14:paraId="69A66CC1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eeting Name</w:t>
            </w:r>
          </w:p>
        </w:tc>
        <w:tc>
          <w:tcPr>
            <w:tcW w:w="2430" w:type="dxa"/>
            <w:shd w:val="clear" w:color="auto" w:fill="D9D9D9"/>
            <w:vAlign w:val="bottom"/>
          </w:tcPr>
          <w:p w14:paraId="30A72206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Meeting Sponsor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16D107F7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ate</w:t>
            </w:r>
          </w:p>
        </w:tc>
      </w:tr>
      <w:tr w:rsidR="00B94A41" w:rsidRPr="00A54A9D" w14:paraId="6D72BD82" w14:textId="77777777" w:rsidTr="00574EC9">
        <w:trPr>
          <w:trHeight w:val="432"/>
        </w:trPr>
        <w:tc>
          <w:tcPr>
            <w:tcW w:w="3888" w:type="dxa"/>
          </w:tcPr>
          <w:p w14:paraId="52A8FC26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37DE24D5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6037CFDA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82DBB2E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B94A41" w:rsidRPr="00A54A9D" w14:paraId="6B37E7A1" w14:textId="77777777" w:rsidTr="00574EC9">
        <w:trPr>
          <w:trHeight w:val="432"/>
        </w:trPr>
        <w:tc>
          <w:tcPr>
            <w:tcW w:w="3888" w:type="dxa"/>
          </w:tcPr>
          <w:p w14:paraId="65DD1059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6CC9045D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76B96269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1015573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B94A41" w:rsidRPr="00A54A9D" w14:paraId="6D5FA865" w14:textId="77777777" w:rsidTr="00574EC9">
        <w:trPr>
          <w:trHeight w:val="432"/>
        </w:trPr>
        <w:tc>
          <w:tcPr>
            <w:tcW w:w="3888" w:type="dxa"/>
          </w:tcPr>
          <w:p w14:paraId="5ABDF6EF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880" w:type="dxa"/>
          </w:tcPr>
          <w:p w14:paraId="44B71AF2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30" w:type="dxa"/>
          </w:tcPr>
          <w:p w14:paraId="3F9193E0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EE2C9AC" w14:textId="77777777" w:rsidR="00B94A41" w:rsidRPr="00A54A9D" w:rsidRDefault="00B94A41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321D0ED6" w14:textId="77777777" w:rsidR="00FB0B35" w:rsidRPr="00A54A9D" w:rsidRDefault="00FB0B35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Open Sans" w:hAnsi="Open Sans" w:cs="Open Sans"/>
          <w:b/>
          <w:sz w:val="24"/>
          <w:u w:val="single"/>
        </w:rPr>
      </w:pPr>
    </w:p>
    <w:p w14:paraId="1FCEFAD7" w14:textId="686155E5" w:rsidR="00C56A2B" w:rsidRPr="00A54A9D" w:rsidRDefault="0046266C" w:rsidP="00906049">
      <w:pPr>
        <w:widowControl/>
        <w:numPr>
          <w:ilvl w:val="0"/>
          <w:numId w:val="2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sz w:val="24"/>
          <w:u w:val="single"/>
        </w:rPr>
        <w:t>Other AMCP sponsored education/presentations</w:t>
      </w:r>
      <w:r w:rsidRPr="00A54A9D">
        <w:rPr>
          <w:rFonts w:ascii="Open Sans" w:hAnsi="Open Sans" w:cs="Open Sans"/>
          <w:sz w:val="24"/>
        </w:rPr>
        <w:t xml:space="preserve"> that you have given on behalf of AMCP.  </w:t>
      </w:r>
      <w:r w:rsidR="00BB2B4A" w:rsidRPr="00A54A9D">
        <w:rPr>
          <w:rFonts w:ascii="Open Sans" w:hAnsi="Open Sans" w:cs="Open Sans"/>
          <w:sz w:val="24"/>
        </w:rPr>
        <w:tab/>
      </w:r>
      <w:r w:rsidR="002E6C1A" w:rsidRPr="00A54A9D">
        <w:rPr>
          <w:rFonts w:ascii="Open Sans" w:hAnsi="Open Sans" w:cs="Open Sans"/>
          <w:sz w:val="24"/>
        </w:rPr>
        <w:t>For example,</w:t>
      </w:r>
      <w:r w:rsidRPr="00A54A9D">
        <w:rPr>
          <w:rFonts w:ascii="Open Sans" w:hAnsi="Open Sans" w:cs="Open Sans"/>
          <w:sz w:val="24"/>
        </w:rPr>
        <w:t xml:space="preserve"> online CE programs.</w:t>
      </w:r>
      <w:r w:rsidR="00734CF0" w:rsidRPr="00A54A9D">
        <w:rPr>
          <w:rFonts w:ascii="Open Sans" w:hAnsi="Open Sans" w:cs="Open Sans"/>
          <w:sz w:val="24"/>
        </w:rPr>
        <w:t xml:space="preserve"> </w:t>
      </w:r>
      <w:r w:rsidR="00734CF0" w:rsidRPr="00A54A9D">
        <w:rPr>
          <w:rFonts w:ascii="Open Sans" w:hAnsi="Open Sans" w:cs="Open Sans"/>
          <w:i/>
          <w:sz w:val="24"/>
        </w:rPr>
        <w:t>(Scoring: 1 point per presentation/event)</w:t>
      </w:r>
    </w:p>
    <w:p w14:paraId="6279CE70" w14:textId="77777777" w:rsidR="0046266C" w:rsidRPr="00A54A9D" w:rsidRDefault="0046266C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38"/>
        <w:gridCol w:w="4388"/>
        <w:gridCol w:w="1764"/>
      </w:tblGrid>
      <w:tr w:rsidR="0046266C" w:rsidRPr="00A54A9D" w14:paraId="4982121C" w14:textId="77777777" w:rsidTr="00BB2B4A">
        <w:trPr>
          <w:trHeight w:val="432"/>
        </w:trPr>
        <w:tc>
          <w:tcPr>
            <w:tcW w:w="4698" w:type="dxa"/>
            <w:shd w:val="clear" w:color="auto" w:fill="D9D9D9"/>
            <w:vAlign w:val="bottom"/>
          </w:tcPr>
          <w:p w14:paraId="75F191B3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Other Sponsored Education/Presentations Title</w:t>
            </w:r>
          </w:p>
        </w:tc>
        <w:tc>
          <w:tcPr>
            <w:tcW w:w="4500" w:type="dxa"/>
            <w:shd w:val="clear" w:color="auto" w:fill="D9D9D9"/>
            <w:vAlign w:val="bottom"/>
          </w:tcPr>
          <w:p w14:paraId="4F6F7943" w14:textId="7247E444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elivery Method (</w:t>
            </w:r>
            <w:proofErr w:type="spellStart"/>
            <w:r w:rsidRPr="00A54A9D">
              <w:rPr>
                <w:rFonts w:ascii="Open Sans" w:hAnsi="Open Sans" w:cs="Open Sans"/>
                <w:sz w:val="24"/>
              </w:rPr>
              <w:t>ie</w:t>
            </w:r>
            <w:proofErr w:type="spellEnd"/>
            <w:r w:rsidRPr="00A54A9D">
              <w:rPr>
                <w:rFonts w:ascii="Open Sans" w:hAnsi="Open Sans" w:cs="Open Sans"/>
                <w:sz w:val="24"/>
              </w:rPr>
              <w:t>:  online program)</w:t>
            </w:r>
          </w:p>
        </w:tc>
        <w:tc>
          <w:tcPr>
            <w:tcW w:w="1800" w:type="dxa"/>
            <w:shd w:val="clear" w:color="auto" w:fill="D9D9D9"/>
            <w:vAlign w:val="bottom"/>
          </w:tcPr>
          <w:p w14:paraId="028BD549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ate</w:t>
            </w:r>
          </w:p>
        </w:tc>
      </w:tr>
      <w:tr w:rsidR="0046266C" w:rsidRPr="00A54A9D" w14:paraId="414131E4" w14:textId="77777777" w:rsidTr="00BB2B4A">
        <w:trPr>
          <w:trHeight w:val="432"/>
        </w:trPr>
        <w:tc>
          <w:tcPr>
            <w:tcW w:w="4698" w:type="dxa"/>
          </w:tcPr>
          <w:p w14:paraId="1DFD85AE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21FE35F6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3068D85D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46266C" w:rsidRPr="00A54A9D" w14:paraId="3C1476B4" w14:textId="77777777" w:rsidTr="00BB2B4A">
        <w:trPr>
          <w:trHeight w:val="432"/>
        </w:trPr>
        <w:tc>
          <w:tcPr>
            <w:tcW w:w="4698" w:type="dxa"/>
          </w:tcPr>
          <w:p w14:paraId="7D23C3F4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60215675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79FEB937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46266C" w:rsidRPr="00A54A9D" w14:paraId="0AE42B90" w14:textId="77777777" w:rsidTr="00BB2B4A">
        <w:trPr>
          <w:trHeight w:val="432"/>
        </w:trPr>
        <w:tc>
          <w:tcPr>
            <w:tcW w:w="4698" w:type="dxa"/>
          </w:tcPr>
          <w:p w14:paraId="781ABDD1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4500" w:type="dxa"/>
          </w:tcPr>
          <w:p w14:paraId="34F0E061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1800" w:type="dxa"/>
          </w:tcPr>
          <w:p w14:paraId="17DCC0FB" w14:textId="77777777" w:rsidR="0046266C" w:rsidRPr="00A54A9D" w:rsidRDefault="0046266C" w:rsidP="00906049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both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320150E0" w14:textId="77777777" w:rsidR="0046266C" w:rsidRPr="00A54A9D" w:rsidRDefault="0046266C" w:rsidP="00906049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49FCFDE0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Maximum Points Allowed</w:t>
      </w:r>
    </w:p>
    <w:p w14:paraId="09A46168" w14:textId="77777777" w:rsidR="00FB0B35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for </w:t>
      </w:r>
      <w:r w:rsidRPr="00A54A9D">
        <w:rPr>
          <w:rFonts w:ascii="Open Sans" w:hAnsi="Open Sans" w:cs="Open Sans"/>
          <w:b/>
          <w:bCs/>
          <w:sz w:val="36"/>
        </w:rPr>
        <w:t>AMCP Educational Programs</w:t>
      </w:r>
      <w:r w:rsidRPr="00A54A9D">
        <w:rPr>
          <w:rFonts w:ascii="Open Sans" w:hAnsi="Open Sans" w:cs="Open Sans"/>
          <w:b/>
          <w:bCs/>
          <w:sz w:val="36"/>
          <w:szCs w:val="20"/>
        </w:rPr>
        <w:t xml:space="preserve"> = </w:t>
      </w:r>
      <w:r w:rsidR="00160C96" w:rsidRPr="00A54A9D">
        <w:rPr>
          <w:rFonts w:ascii="Open Sans" w:hAnsi="Open Sans" w:cs="Open Sans"/>
          <w:b/>
          <w:bCs/>
          <w:sz w:val="36"/>
          <w:szCs w:val="20"/>
        </w:rPr>
        <w:t>15</w:t>
      </w:r>
    </w:p>
    <w:p w14:paraId="02397CE5" w14:textId="14FBA18A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C. AMCP Membership</w:t>
      </w:r>
      <w:r w:rsidR="00B72786" w:rsidRPr="00A54A9D">
        <w:rPr>
          <w:rFonts w:ascii="Open Sans" w:hAnsi="Open Sans" w:cs="Open Sans"/>
          <w:b/>
          <w:bCs/>
          <w:sz w:val="24"/>
          <w:szCs w:val="24"/>
          <w:u w:val="single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Activities</w:t>
      </w:r>
    </w:p>
    <w:p w14:paraId="727913D0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29F9FC5E" w14:textId="798EFFF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  <w:r w:rsidRPr="00A54A9D">
        <w:rPr>
          <w:rFonts w:ascii="Open Sans" w:hAnsi="Open Sans" w:cs="Open Sans"/>
          <w:iCs/>
          <w:sz w:val="24"/>
        </w:rPr>
        <w:t>Instructions: Complete the following table.</w:t>
      </w:r>
    </w:p>
    <w:p w14:paraId="7653589E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3780"/>
      </w:tblGrid>
      <w:tr w:rsidR="000D2A58" w:rsidRPr="00A54A9D" w14:paraId="57852FA7" w14:textId="77777777" w:rsidTr="00BB2B4A">
        <w:tc>
          <w:tcPr>
            <w:tcW w:w="4860" w:type="dxa"/>
            <w:shd w:val="clear" w:color="auto" w:fill="D9D9D9"/>
          </w:tcPr>
          <w:p w14:paraId="767BA79F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Activity</w:t>
            </w:r>
          </w:p>
        </w:tc>
        <w:tc>
          <w:tcPr>
            <w:tcW w:w="3780" w:type="dxa"/>
            <w:shd w:val="clear" w:color="auto" w:fill="D9D9D9"/>
          </w:tcPr>
          <w:p w14:paraId="00DA7348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Years Served</w:t>
            </w:r>
          </w:p>
        </w:tc>
      </w:tr>
      <w:tr w:rsidR="000D2A58" w:rsidRPr="00A54A9D" w14:paraId="392C3634" w14:textId="77777777" w:rsidTr="00BB2B4A">
        <w:tc>
          <w:tcPr>
            <w:tcW w:w="4860" w:type="dxa"/>
          </w:tcPr>
          <w:p w14:paraId="2B81F0BD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Diplomat</w:t>
            </w:r>
          </w:p>
        </w:tc>
        <w:tc>
          <w:tcPr>
            <w:tcW w:w="3780" w:type="dxa"/>
          </w:tcPr>
          <w:p w14:paraId="32FD442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1732E85A" w14:textId="77777777" w:rsidTr="00BB2B4A">
        <w:tc>
          <w:tcPr>
            <w:tcW w:w="4860" w:type="dxa"/>
          </w:tcPr>
          <w:p w14:paraId="70283EE8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Chapter Advisor</w:t>
            </w:r>
          </w:p>
        </w:tc>
        <w:tc>
          <w:tcPr>
            <w:tcW w:w="3780" w:type="dxa"/>
          </w:tcPr>
          <w:p w14:paraId="53023833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30AA0C1A" w14:textId="77777777" w:rsidTr="00BB2B4A">
        <w:tc>
          <w:tcPr>
            <w:tcW w:w="4860" w:type="dxa"/>
          </w:tcPr>
          <w:p w14:paraId="170886C9" w14:textId="605009A6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State Advocacy</w:t>
            </w:r>
            <w:r w:rsidR="002E6C1A" w:rsidRPr="00A54A9D">
              <w:rPr>
                <w:rFonts w:ascii="Open Sans" w:hAnsi="Open Sans" w:cs="Open Sans"/>
                <w:sz w:val="24"/>
              </w:rPr>
              <w:t xml:space="preserve"> Leaders</w:t>
            </w:r>
          </w:p>
        </w:tc>
        <w:tc>
          <w:tcPr>
            <w:tcW w:w="3780" w:type="dxa"/>
          </w:tcPr>
          <w:p w14:paraId="3D278870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68407C7E" w14:textId="77777777" w:rsidTr="00BB2B4A">
        <w:tc>
          <w:tcPr>
            <w:tcW w:w="4860" w:type="dxa"/>
          </w:tcPr>
          <w:p w14:paraId="069F0C01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JMCP Peer Reviewer</w:t>
            </w:r>
          </w:p>
        </w:tc>
        <w:tc>
          <w:tcPr>
            <w:tcW w:w="3780" w:type="dxa"/>
          </w:tcPr>
          <w:p w14:paraId="1E9C2B94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39D282AC" w14:textId="77777777" w:rsidTr="00BB2B4A">
        <w:tc>
          <w:tcPr>
            <w:tcW w:w="4860" w:type="dxa"/>
          </w:tcPr>
          <w:p w14:paraId="0CF4E2AA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>AMCP/FMCP Poster Judge</w:t>
            </w:r>
          </w:p>
        </w:tc>
        <w:tc>
          <w:tcPr>
            <w:tcW w:w="3780" w:type="dxa"/>
          </w:tcPr>
          <w:p w14:paraId="29A8550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  <w:tr w:rsidR="000D2A58" w:rsidRPr="00A54A9D" w14:paraId="407A6694" w14:textId="77777777" w:rsidTr="00BB2B4A">
        <w:tc>
          <w:tcPr>
            <w:tcW w:w="4860" w:type="dxa"/>
          </w:tcPr>
          <w:p w14:paraId="5BEBE2DD" w14:textId="77777777" w:rsidR="000D2A58" w:rsidRPr="00A54A9D" w:rsidRDefault="003B75F4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  <w:r w:rsidRPr="00A54A9D">
              <w:rPr>
                <w:rFonts w:ascii="Open Sans" w:hAnsi="Open Sans" w:cs="Open Sans"/>
                <w:sz w:val="24"/>
              </w:rPr>
              <w:t xml:space="preserve">AMCP Foundation </w:t>
            </w:r>
            <w:r w:rsidR="000D2A58" w:rsidRPr="00A54A9D">
              <w:rPr>
                <w:rFonts w:ascii="Open Sans" w:hAnsi="Open Sans" w:cs="Open Sans"/>
                <w:sz w:val="24"/>
              </w:rPr>
              <w:t>National P&amp;T Judge</w:t>
            </w:r>
          </w:p>
        </w:tc>
        <w:tc>
          <w:tcPr>
            <w:tcW w:w="3780" w:type="dxa"/>
          </w:tcPr>
          <w:p w14:paraId="036B2516" w14:textId="77777777" w:rsidR="000D2A58" w:rsidRPr="00A54A9D" w:rsidRDefault="000D2A58" w:rsidP="00A54A9D">
            <w:pPr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</w:rPr>
            </w:pPr>
          </w:p>
        </w:tc>
      </w:tr>
    </w:tbl>
    <w:p w14:paraId="32BE0E56" w14:textId="77777777" w:rsidR="000D2A58" w:rsidRPr="00A54A9D" w:rsidRDefault="000D2A58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5FFDD32D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  <w:r w:rsidRPr="00A54A9D">
        <w:rPr>
          <w:rFonts w:ascii="Open Sans" w:hAnsi="Open Sans" w:cs="Open Sans"/>
          <w:b/>
          <w:bCs/>
          <w:sz w:val="24"/>
        </w:rPr>
        <w:t xml:space="preserve">Definitions:  </w:t>
      </w:r>
    </w:p>
    <w:p w14:paraId="279B5BF6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trike/>
          <w:color w:val="FF0000"/>
          <w:sz w:val="24"/>
        </w:rPr>
      </w:pPr>
    </w:p>
    <w:p w14:paraId="0E23B474" w14:textId="05EB4762" w:rsidR="00B91869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</w:rPr>
      </w:pPr>
      <w:r w:rsidRPr="00A54A9D">
        <w:rPr>
          <w:rFonts w:ascii="Open Sans" w:hAnsi="Open Sans" w:cs="Open Sans"/>
          <w:b/>
          <w:sz w:val="24"/>
          <w:u w:val="single"/>
        </w:rPr>
        <w:t>Diplomat</w:t>
      </w:r>
      <w:r w:rsidR="00BB2B4A" w:rsidRPr="00A54A9D">
        <w:rPr>
          <w:rFonts w:ascii="Open Sans" w:hAnsi="Open Sans" w:cs="Open Sans"/>
          <w:bCs/>
          <w:sz w:val="24"/>
        </w:rPr>
        <w:t xml:space="preserve"> – </w:t>
      </w:r>
      <w:r w:rsidRPr="00A54A9D">
        <w:rPr>
          <w:rFonts w:ascii="Open Sans" w:hAnsi="Open Sans" w:cs="Open Sans"/>
          <w:sz w:val="24"/>
        </w:rPr>
        <w:t xml:space="preserve">AMCP members that have volunteered to serve as the contact point on behalf of AMCP for key faculty members at schools of pharmacy. </w:t>
      </w:r>
      <w:r w:rsidR="00B72786" w:rsidRPr="00A54A9D">
        <w:rPr>
          <w:rFonts w:ascii="Open Sans" w:hAnsi="Open Sans" w:cs="Open Sans"/>
          <w:sz w:val="24"/>
        </w:rPr>
        <w:t>(</w:t>
      </w:r>
      <w:r w:rsidR="00B72786" w:rsidRPr="00A54A9D">
        <w:rPr>
          <w:rFonts w:ascii="Open Sans" w:hAnsi="Open Sans" w:cs="Open Sans"/>
          <w:i/>
          <w:sz w:val="24"/>
        </w:rPr>
        <w:t xml:space="preserve">Scoring: 1 point per year) </w:t>
      </w:r>
    </w:p>
    <w:p w14:paraId="0ACE6F94" w14:textId="77777777" w:rsidR="00B72786" w:rsidRPr="00A54A9D" w:rsidRDefault="00B7278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2C9B4567" w14:textId="12204481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Chapter Advisors</w:t>
      </w:r>
      <w:r w:rsidRPr="00A54A9D">
        <w:rPr>
          <w:rFonts w:ascii="Open Sans" w:hAnsi="Open Sans" w:cs="Open Sans"/>
          <w:bCs/>
          <w:sz w:val="24"/>
        </w:rPr>
        <w:t xml:space="preserve"> – Faculty who act as the official Advisors for AMCP Chapters. (</w:t>
      </w:r>
      <w:r w:rsidRPr="00A54A9D">
        <w:rPr>
          <w:rFonts w:ascii="Open Sans" w:hAnsi="Open Sans" w:cs="Open Sans"/>
          <w:bCs/>
          <w:i/>
          <w:sz w:val="24"/>
        </w:rPr>
        <w:t>Scoring: 1 point per year)</w:t>
      </w:r>
    </w:p>
    <w:p w14:paraId="5BC24294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46811084" w14:textId="0452FACB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 xml:space="preserve">State Advocacy 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Leaders</w:t>
      </w:r>
      <w:r w:rsidRPr="00A54A9D">
        <w:rPr>
          <w:rFonts w:ascii="Open Sans" w:hAnsi="Open Sans" w:cs="Open Sans"/>
          <w:bCs/>
          <w:sz w:val="24"/>
        </w:rPr>
        <w:t xml:space="preserve"> – Members who are appointed to monitor legislation and coordinate members in their state to </w:t>
      </w:r>
      <w:proofErr w:type="gramStart"/>
      <w:r w:rsidRPr="00A54A9D">
        <w:rPr>
          <w:rFonts w:ascii="Open Sans" w:hAnsi="Open Sans" w:cs="Open Sans"/>
          <w:bCs/>
          <w:sz w:val="24"/>
        </w:rPr>
        <w:t>take action</w:t>
      </w:r>
      <w:proofErr w:type="gramEnd"/>
      <w:r w:rsidRPr="00A54A9D">
        <w:rPr>
          <w:rFonts w:ascii="Open Sans" w:hAnsi="Open Sans" w:cs="Open Sans"/>
          <w:bCs/>
          <w:sz w:val="24"/>
        </w:rPr>
        <w:t xml:space="preserve"> when appropriate. </w:t>
      </w:r>
      <w:r w:rsidRPr="00A54A9D">
        <w:rPr>
          <w:rFonts w:ascii="Open Sans" w:hAnsi="Open Sans" w:cs="Open Sans"/>
          <w:bCs/>
          <w:i/>
          <w:sz w:val="24"/>
        </w:rPr>
        <w:t>(Scoring: 1 point per year)</w:t>
      </w:r>
    </w:p>
    <w:p w14:paraId="60636F3E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1AF8ED0" w14:textId="0E4B66CC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JMCP Peer Review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ers</w:t>
      </w:r>
      <w:r w:rsidRPr="00A54A9D">
        <w:rPr>
          <w:rFonts w:ascii="Open Sans" w:hAnsi="Open Sans" w:cs="Open Sans"/>
          <w:bCs/>
          <w:sz w:val="24"/>
        </w:rPr>
        <w:t xml:space="preserve"> – Members who act as JMCP Peer Reviewers. (</w:t>
      </w:r>
      <w:r w:rsidRPr="00A54A9D">
        <w:rPr>
          <w:rFonts w:ascii="Open Sans" w:hAnsi="Open Sans" w:cs="Open Sans"/>
          <w:bCs/>
          <w:i/>
          <w:sz w:val="24"/>
        </w:rPr>
        <w:t>Scoring: 1 point per year)</w:t>
      </w:r>
    </w:p>
    <w:p w14:paraId="2706B3FB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473365AC" w14:textId="7DB34D96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oster Judge</w:t>
      </w:r>
      <w:r w:rsidRPr="00A54A9D">
        <w:rPr>
          <w:rFonts w:ascii="Open Sans" w:hAnsi="Open Sans" w:cs="Open Sans"/>
          <w:bCs/>
          <w:sz w:val="24"/>
        </w:rPr>
        <w:t xml:space="preserve"> – Individuals who serve as a poster judge at the AMCP Educational Conference</w:t>
      </w:r>
      <w:r w:rsidR="003B75F4" w:rsidRPr="00A54A9D">
        <w:rPr>
          <w:rFonts w:ascii="Open Sans" w:hAnsi="Open Sans" w:cs="Open Sans"/>
          <w:bCs/>
          <w:sz w:val="24"/>
        </w:rPr>
        <w:t>/AMCP Nexus</w:t>
      </w:r>
      <w:r w:rsidRPr="00A54A9D">
        <w:rPr>
          <w:rFonts w:ascii="Open Sans" w:hAnsi="Open Sans" w:cs="Open Sans"/>
          <w:bCs/>
          <w:sz w:val="24"/>
        </w:rPr>
        <w:t xml:space="preserve"> or Annual Meeting. </w:t>
      </w:r>
      <w:r w:rsidRPr="00A54A9D">
        <w:rPr>
          <w:rFonts w:ascii="Open Sans" w:hAnsi="Open Sans" w:cs="Open Sans"/>
          <w:bCs/>
          <w:i/>
          <w:sz w:val="24"/>
        </w:rPr>
        <w:t>(Scoring:  ½ point per meeting)</w:t>
      </w:r>
    </w:p>
    <w:p w14:paraId="19D047E3" w14:textId="77777777" w:rsidR="00160C96" w:rsidRPr="00A54A9D" w:rsidRDefault="00160C9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6627F1E" w14:textId="413FD48B" w:rsidR="00160C96" w:rsidRPr="00A54A9D" w:rsidRDefault="002B3DDE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  <w:r w:rsidRPr="00A54A9D">
        <w:rPr>
          <w:rFonts w:ascii="Open Sans" w:hAnsi="Open Sans" w:cs="Open Sans"/>
          <w:b/>
          <w:bCs/>
          <w:sz w:val="24"/>
          <w:u w:val="single"/>
        </w:rPr>
        <w:t>P&amp;T Judge</w:t>
      </w:r>
      <w:r w:rsidRPr="00A54A9D">
        <w:rPr>
          <w:rFonts w:ascii="Open Sans" w:hAnsi="Open Sans" w:cs="Open Sans"/>
          <w:bCs/>
          <w:sz w:val="24"/>
        </w:rPr>
        <w:t xml:space="preserve"> – Individuals who serve as a judge for</w:t>
      </w:r>
      <w:r w:rsidR="003B75F4" w:rsidRPr="00A54A9D">
        <w:rPr>
          <w:rFonts w:ascii="Open Sans" w:hAnsi="Open Sans" w:cs="Open Sans"/>
          <w:bCs/>
          <w:sz w:val="24"/>
        </w:rPr>
        <w:t xml:space="preserve"> the AMCP Foundation </w:t>
      </w:r>
      <w:r w:rsidRPr="00A54A9D">
        <w:rPr>
          <w:rFonts w:ascii="Open Sans" w:hAnsi="Open Sans" w:cs="Open Sans"/>
          <w:bCs/>
          <w:sz w:val="24"/>
        </w:rPr>
        <w:t xml:space="preserve">P&amp;T National Competition. </w:t>
      </w:r>
      <w:r w:rsidRPr="00A54A9D">
        <w:rPr>
          <w:rFonts w:ascii="Open Sans" w:hAnsi="Open Sans" w:cs="Open Sans"/>
          <w:bCs/>
          <w:i/>
          <w:sz w:val="24"/>
        </w:rPr>
        <w:t>(Scoring: 1 point per year)</w:t>
      </w:r>
    </w:p>
    <w:p w14:paraId="6BB38FD1" w14:textId="77777777" w:rsidR="00CA5BF6" w:rsidRPr="00A54A9D" w:rsidRDefault="00CA5BF6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62A130AC" w14:textId="77777777" w:rsidR="00C973A3" w:rsidRPr="00A54A9D" w:rsidRDefault="00C973A3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Cs/>
          <w:i/>
          <w:sz w:val="24"/>
        </w:rPr>
      </w:pPr>
    </w:p>
    <w:p w14:paraId="5CD5181D" w14:textId="77777777" w:rsidR="00B91869" w:rsidRPr="00A54A9D" w:rsidRDefault="00B9186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760B045F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0"/>
          <w:u w:val="single"/>
        </w:rPr>
      </w:pPr>
    </w:p>
    <w:p w14:paraId="1FB3A9AC" w14:textId="77777777" w:rsidR="00C56A2B" w:rsidRPr="00A54A9D" w:rsidRDefault="00C56A2B" w:rsidP="00A54A9D">
      <w:pPr>
        <w:rPr>
          <w:rFonts w:ascii="Open Sans" w:hAnsi="Open Sans" w:cs="Open Sans"/>
          <w:szCs w:val="20"/>
        </w:rPr>
      </w:pPr>
    </w:p>
    <w:p w14:paraId="4A80FA62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 </w:t>
      </w:r>
    </w:p>
    <w:p w14:paraId="511265B4" w14:textId="77777777" w:rsidR="0085229E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For Membership Development = </w:t>
      </w:r>
      <w:r w:rsidR="000D2A58" w:rsidRPr="00A54A9D">
        <w:rPr>
          <w:rFonts w:ascii="Open Sans" w:hAnsi="Open Sans" w:cs="Open Sans"/>
          <w:b/>
          <w:bCs/>
          <w:sz w:val="36"/>
          <w:szCs w:val="20"/>
        </w:rPr>
        <w:t>10</w:t>
      </w:r>
    </w:p>
    <w:p w14:paraId="49D49E01" w14:textId="1E5CD9FE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  <w:r w:rsidRPr="00A54A9D">
        <w:rPr>
          <w:rFonts w:ascii="Open Sans" w:hAnsi="Open Sans" w:cs="Open Sans"/>
          <w:b/>
          <w:bCs/>
          <w:sz w:val="28"/>
          <w:szCs w:val="28"/>
        </w:rPr>
        <w:br w:type="column"/>
      </w:r>
      <w:r w:rsidR="00C56A2B" w:rsidRPr="00A54A9D">
        <w:rPr>
          <w:rFonts w:ascii="Open Sans" w:hAnsi="Open Sans" w:cs="Open Sans"/>
          <w:b/>
          <w:bCs/>
          <w:sz w:val="28"/>
          <w:szCs w:val="28"/>
          <w:u w:val="single"/>
        </w:rPr>
        <w:t>D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. AMCP Leadership Activities</w:t>
      </w:r>
      <w:r w:rsidR="00C56A2B" w:rsidRPr="00A54A9D">
        <w:rPr>
          <w:rFonts w:ascii="Open Sans" w:hAnsi="Open Sans" w:cs="Open Sans"/>
          <w:sz w:val="24"/>
          <w:szCs w:val="24"/>
          <w:u w:val="single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24"/>
          <w:szCs w:val="24"/>
          <w:u w:val="single"/>
        </w:rPr>
        <w:t>(Part I)</w:t>
      </w:r>
    </w:p>
    <w:p w14:paraId="7CBE709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30F33896" w14:textId="47EF94B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  <w:r w:rsidRPr="00A54A9D">
        <w:rPr>
          <w:rFonts w:ascii="Open Sans" w:hAnsi="Open Sans" w:cs="Open Sans"/>
          <w:b/>
          <w:iCs/>
          <w:sz w:val="24"/>
          <w:szCs w:val="24"/>
        </w:rPr>
        <w:t>Instructions</w:t>
      </w:r>
      <w:r w:rsidRPr="00A54A9D">
        <w:rPr>
          <w:rFonts w:ascii="Open Sans" w:hAnsi="Open Sans" w:cs="Open Sans"/>
          <w:iCs/>
          <w:sz w:val="24"/>
          <w:szCs w:val="24"/>
        </w:rPr>
        <w:t xml:space="preserve">: </w:t>
      </w:r>
      <w:r w:rsidR="00996982" w:rsidRPr="00A54A9D">
        <w:rPr>
          <w:rFonts w:ascii="Open Sans" w:hAnsi="Open Sans" w:cs="Open Sans"/>
          <w:iCs/>
          <w:sz w:val="24"/>
          <w:szCs w:val="24"/>
        </w:rPr>
        <w:t xml:space="preserve">A list of AMCP Committees can be found at </w:t>
      </w:r>
      <w:hyperlink r:id="rId13" w:history="1">
        <w:r w:rsidR="00996982" w:rsidRPr="00A54A9D">
          <w:rPr>
            <w:rStyle w:val="Hyperlink"/>
            <w:rFonts w:ascii="Open Sans" w:hAnsi="Open Sans" w:cs="Open Sans"/>
            <w:iCs/>
            <w:sz w:val="24"/>
            <w:szCs w:val="24"/>
          </w:rPr>
          <w:t>www.amcp.org/committee</w:t>
        </w:r>
      </w:hyperlink>
      <w:r w:rsidR="00996982" w:rsidRPr="00A54A9D">
        <w:rPr>
          <w:rFonts w:ascii="Open Sans" w:hAnsi="Open Sans" w:cs="Open Sans"/>
          <w:iCs/>
          <w:sz w:val="24"/>
          <w:szCs w:val="24"/>
        </w:rPr>
        <w:t xml:space="preserve">. </w:t>
      </w:r>
      <w:r w:rsidR="00137F3D" w:rsidRPr="00A54A9D">
        <w:rPr>
          <w:rFonts w:ascii="Open Sans" w:hAnsi="Open Sans" w:cs="Open Sans"/>
          <w:iCs/>
          <w:sz w:val="24"/>
          <w:szCs w:val="24"/>
        </w:rPr>
        <w:t>The JMCP Editorial Advisory Board is considered an AMCP Governing Committee.</w:t>
      </w:r>
      <w:r w:rsidR="00C56A2B" w:rsidRPr="00A54A9D">
        <w:rPr>
          <w:rFonts w:ascii="Open Sans" w:hAnsi="Open Sans" w:cs="Open Sans"/>
          <w:iCs/>
          <w:sz w:val="24"/>
          <w:szCs w:val="24"/>
        </w:rPr>
        <w:t xml:space="preserve"> </w:t>
      </w:r>
      <w:r w:rsidR="00C56A2B" w:rsidRPr="00A54A9D">
        <w:rPr>
          <w:rFonts w:ascii="Open Sans" w:hAnsi="Open Sans" w:cs="Open Sans"/>
          <w:sz w:val="24"/>
          <w:szCs w:val="24"/>
        </w:rPr>
        <w:t xml:space="preserve"> </w:t>
      </w:r>
    </w:p>
    <w:p w14:paraId="7DCEAE93" w14:textId="7777777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7D0C46AB" w14:textId="4FA4EF8D" w:rsidR="000B2297" w:rsidRPr="00A54A9D" w:rsidRDefault="00137F3D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  <w:r w:rsidRPr="00A54A9D">
        <w:rPr>
          <w:rFonts w:ascii="Open Sans" w:hAnsi="Open Sans" w:cs="Open Sans"/>
          <w:sz w:val="24"/>
          <w:szCs w:val="24"/>
        </w:rPr>
        <w:t xml:space="preserve">Please include committees/positions that </w:t>
      </w:r>
      <w:r w:rsidR="002E6C1A" w:rsidRPr="00A54A9D">
        <w:rPr>
          <w:rFonts w:ascii="Open Sans" w:hAnsi="Open Sans" w:cs="Open Sans"/>
          <w:sz w:val="24"/>
          <w:szCs w:val="24"/>
        </w:rPr>
        <w:t>you have held/</w:t>
      </w:r>
      <w:r w:rsidRPr="00A54A9D">
        <w:rPr>
          <w:rFonts w:ascii="Open Sans" w:hAnsi="Open Sans" w:cs="Open Sans"/>
          <w:sz w:val="24"/>
          <w:szCs w:val="24"/>
        </w:rPr>
        <w:t xml:space="preserve">hold. </w:t>
      </w:r>
      <w:r w:rsidR="00C56A2B" w:rsidRPr="00A54A9D">
        <w:rPr>
          <w:rFonts w:ascii="Open Sans" w:hAnsi="Open Sans" w:cs="Open Sans"/>
          <w:iCs/>
          <w:sz w:val="24"/>
          <w:szCs w:val="24"/>
        </w:rPr>
        <w:t>Within each position or activity heading, list in reverse chronological order</w:t>
      </w:r>
      <w:r w:rsidR="002E6C1A" w:rsidRPr="00A54A9D">
        <w:rPr>
          <w:rFonts w:ascii="Open Sans" w:hAnsi="Open Sans" w:cs="Open Sans"/>
          <w:iCs/>
          <w:sz w:val="24"/>
          <w:szCs w:val="24"/>
        </w:rPr>
        <w:t xml:space="preserve">. </w:t>
      </w:r>
      <w:r w:rsidR="000B2297" w:rsidRPr="00A54A9D">
        <w:rPr>
          <w:rFonts w:ascii="Open Sans" w:hAnsi="Open Sans" w:cs="Open Sans"/>
          <w:iCs/>
          <w:sz w:val="24"/>
          <w:szCs w:val="24"/>
        </w:rPr>
        <w:t xml:space="preserve">To add additional lines to each table, please place your cursor in the </w:t>
      </w:r>
      <w:r w:rsidR="003E488E" w:rsidRPr="00A54A9D">
        <w:rPr>
          <w:rFonts w:ascii="Open Sans" w:hAnsi="Open Sans" w:cs="Open Sans"/>
          <w:iCs/>
          <w:sz w:val="24"/>
          <w:szCs w:val="24"/>
        </w:rPr>
        <w:t>table's last cell</w:t>
      </w:r>
      <w:r w:rsidR="000B2297" w:rsidRPr="00A54A9D">
        <w:rPr>
          <w:rFonts w:ascii="Open Sans" w:hAnsi="Open Sans" w:cs="Open Sans"/>
          <w:iCs/>
          <w:sz w:val="24"/>
          <w:szCs w:val="24"/>
        </w:rPr>
        <w:t xml:space="preserve"> and press the tab key.</w:t>
      </w:r>
    </w:p>
    <w:p w14:paraId="5B000555" w14:textId="77777777" w:rsidR="000B2297" w:rsidRPr="00A54A9D" w:rsidRDefault="000B2297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  <w:szCs w:val="24"/>
        </w:rPr>
      </w:pPr>
    </w:p>
    <w:p w14:paraId="3D482CC8" w14:textId="4A7ED5F8" w:rsidR="00C56A2B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Cs/>
          <w:sz w:val="24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="002459F4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/>
          <w:sz w:val="24"/>
        </w:rPr>
        <w:t xml:space="preserve">committees that you have served as </w:t>
      </w:r>
      <w:r w:rsidR="002E6C1A" w:rsidRPr="00A54A9D">
        <w:rPr>
          <w:rFonts w:ascii="Open Sans" w:hAnsi="Open Sans" w:cs="Open Sans"/>
          <w:b/>
          <w:sz w:val="24"/>
        </w:rPr>
        <w:t xml:space="preserve">a </w:t>
      </w:r>
      <w:r w:rsidRPr="00A54A9D">
        <w:rPr>
          <w:rFonts w:ascii="Open Sans" w:hAnsi="Open Sans" w:cs="Open Sans"/>
          <w:b/>
          <w:bCs/>
          <w:sz w:val="24"/>
          <w:u w:val="single"/>
        </w:rPr>
        <w:t>Committee Member</w:t>
      </w:r>
      <w:r w:rsidRPr="00A54A9D">
        <w:rPr>
          <w:rFonts w:ascii="Open Sans" w:hAnsi="Open Sans" w:cs="Open Sans"/>
          <w:sz w:val="24"/>
        </w:rPr>
        <w:t xml:space="preserve">. </w:t>
      </w:r>
      <w:r w:rsidR="00137F3D" w:rsidRPr="00A54A9D">
        <w:rPr>
          <w:rFonts w:ascii="Open Sans" w:hAnsi="Open Sans" w:cs="Open Sans"/>
          <w:iCs/>
          <w:sz w:val="24"/>
        </w:rPr>
        <w:t>Do not include years where you were a Committee Chair or Vice</w:t>
      </w:r>
      <w:r w:rsidR="002E6C1A" w:rsidRPr="00A54A9D">
        <w:rPr>
          <w:rFonts w:ascii="Open Sans" w:hAnsi="Open Sans" w:cs="Open Sans"/>
          <w:iCs/>
          <w:sz w:val="24"/>
        </w:rPr>
        <w:t>-</w:t>
      </w:r>
      <w:r w:rsidR="00137F3D" w:rsidRPr="00A54A9D">
        <w:rPr>
          <w:rFonts w:ascii="Open Sans" w:hAnsi="Open Sans" w:cs="Open Sans"/>
          <w:iCs/>
          <w:sz w:val="24"/>
        </w:rPr>
        <w:t xml:space="preserve">Chair. </w:t>
      </w:r>
      <w:r w:rsidR="00137F3D" w:rsidRPr="00A54A9D">
        <w:rPr>
          <w:rFonts w:ascii="Open Sans" w:hAnsi="Open Sans" w:cs="Open Sans"/>
          <w:i/>
          <w:iCs/>
          <w:sz w:val="24"/>
        </w:rPr>
        <w:t>(Scoring: 1 point per year as a committee member)</w:t>
      </w:r>
    </w:p>
    <w:p w14:paraId="14EAC176" w14:textId="77777777" w:rsidR="00FB0B35" w:rsidRPr="00A54A9D" w:rsidRDefault="00FB0B3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</w:rPr>
      </w:pPr>
      <w:r w:rsidRPr="00A54A9D">
        <w:rPr>
          <w:rFonts w:ascii="Open Sans" w:hAnsi="Open Sans" w:cs="Open Sans"/>
          <w:sz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4"/>
        <w:gridCol w:w="2936"/>
      </w:tblGrid>
      <w:tr w:rsidR="00E95BD4" w:rsidRPr="00A54A9D" w14:paraId="18E4F8CD" w14:textId="77777777" w:rsidTr="00574EC9">
        <w:trPr>
          <w:trHeight w:val="432"/>
        </w:trPr>
        <w:tc>
          <w:tcPr>
            <w:tcW w:w="8028" w:type="dxa"/>
            <w:shd w:val="clear" w:color="auto" w:fill="D9D9D9"/>
          </w:tcPr>
          <w:p w14:paraId="0D0C8651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Comm</w:t>
            </w:r>
            <w:r w:rsidR="00137F3D" w:rsidRPr="00A54A9D">
              <w:rPr>
                <w:rFonts w:ascii="Open Sans" w:hAnsi="Open Sans" w:cs="Open Sans"/>
                <w:b/>
                <w:bCs/>
                <w:sz w:val="24"/>
              </w:rPr>
              <w:t>ittee Name</w:t>
            </w:r>
          </w:p>
        </w:tc>
        <w:tc>
          <w:tcPr>
            <w:tcW w:w="2988" w:type="dxa"/>
            <w:shd w:val="clear" w:color="auto" w:fill="D9D9D9"/>
          </w:tcPr>
          <w:p w14:paraId="3489789D" w14:textId="77777777" w:rsidR="00E95BD4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</w:t>
            </w:r>
            <w:r w:rsidR="00996982" w:rsidRPr="00A54A9D">
              <w:rPr>
                <w:rFonts w:ascii="Open Sans" w:hAnsi="Open Sans" w:cs="Open Sans"/>
                <w:b/>
                <w:bCs/>
                <w:sz w:val="24"/>
              </w:rPr>
              <w:t>s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</w:t>
            </w:r>
          </w:p>
        </w:tc>
      </w:tr>
      <w:tr w:rsidR="00E95BD4" w:rsidRPr="00A54A9D" w14:paraId="5268C7C6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23299B2E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E32EADD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E95BD4" w:rsidRPr="00A54A9D" w14:paraId="75B095F7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8C4C635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FF49979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E95BD4" w:rsidRPr="00A54A9D" w14:paraId="5F77ED72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2760ADC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558B6393" w14:textId="77777777" w:rsidR="00E95BD4" w:rsidRPr="00A54A9D" w:rsidRDefault="00E95BD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1CEB8E32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6DD0F99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9AC2A9D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3BAE0BE" w14:textId="77777777" w:rsidR="00E95BD4" w:rsidRPr="00A54A9D" w:rsidRDefault="00E95BD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p w14:paraId="034CA4EE" w14:textId="7EE36C0C" w:rsidR="00FB0B35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="00B72786" w:rsidRPr="00A54A9D">
        <w:rPr>
          <w:rFonts w:ascii="Open Sans" w:hAnsi="Open Sans" w:cs="Open Sans"/>
          <w:b/>
          <w:sz w:val="24"/>
        </w:rPr>
        <w:t xml:space="preserve"> </w:t>
      </w:r>
      <w:r w:rsidRPr="00A54A9D">
        <w:rPr>
          <w:rFonts w:ascii="Open Sans" w:hAnsi="Open Sans" w:cs="Open Sans"/>
          <w:b/>
          <w:sz w:val="24"/>
        </w:rPr>
        <w:t xml:space="preserve">committees that you have served as </w:t>
      </w:r>
      <w:r w:rsidRPr="00A54A9D">
        <w:rPr>
          <w:rFonts w:ascii="Open Sans" w:hAnsi="Open Sans" w:cs="Open Sans"/>
          <w:b/>
          <w:bCs/>
          <w:sz w:val="24"/>
          <w:u w:val="single"/>
        </w:rPr>
        <w:t>Chairperson</w:t>
      </w:r>
      <w:r w:rsidRPr="00A54A9D">
        <w:rPr>
          <w:rFonts w:ascii="Open Sans" w:hAnsi="Open Sans" w:cs="Open Sans"/>
          <w:sz w:val="24"/>
        </w:rPr>
        <w:t xml:space="preserve">.  </w:t>
      </w:r>
      <w:r w:rsidR="00137F3D" w:rsidRPr="00A54A9D">
        <w:rPr>
          <w:rFonts w:ascii="Open Sans" w:hAnsi="Open Sans" w:cs="Open Sans"/>
          <w:sz w:val="24"/>
        </w:rPr>
        <w:t>(</w:t>
      </w:r>
      <w:r w:rsidR="00137F3D" w:rsidRPr="00A54A9D">
        <w:rPr>
          <w:rFonts w:ascii="Open Sans" w:hAnsi="Open Sans" w:cs="Open Sans"/>
          <w:i/>
          <w:sz w:val="24"/>
        </w:rPr>
        <w:t>Scoring: 3 points for each year as Chairperson)</w:t>
      </w:r>
      <w:r w:rsidR="00137F3D" w:rsidRPr="00A54A9D">
        <w:rPr>
          <w:rFonts w:ascii="Open Sans" w:hAnsi="Open Sans" w:cs="Open Sans"/>
          <w:sz w:val="24"/>
        </w:rPr>
        <w:t xml:space="preserve"> </w:t>
      </w:r>
    </w:p>
    <w:p w14:paraId="2E5FF203" w14:textId="77777777" w:rsidR="00137F3D" w:rsidRPr="00A54A9D" w:rsidRDefault="00137F3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5"/>
        <w:gridCol w:w="2935"/>
      </w:tblGrid>
      <w:tr w:rsidR="00137F3D" w:rsidRPr="00A54A9D" w14:paraId="629F3DC9" w14:textId="77777777" w:rsidTr="00574EC9">
        <w:trPr>
          <w:trHeight w:val="432"/>
        </w:trPr>
        <w:tc>
          <w:tcPr>
            <w:tcW w:w="8028" w:type="dxa"/>
            <w:shd w:val="clear" w:color="auto" w:fill="D9D9D9"/>
          </w:tcPr>
          <w:p w14:paraId="31D435BC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Committee Name </w:t>
            </w:r>
            <w:proofErr w:type="gramStart"/>
            <w:r w:rsidRPr="00A54A9D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 as Chairperson</w:t>
            </w:r>
          </w:p>
        </w:tc>
        <w:tc>
          <w:tcPr>
            <w:tcW w:w="2988" w:type="dxa"/>
            <w:shd w:val="clear" w:color="auto" w:fill="D9D9D9"/>
          </w:tcPr>
          <w:p w14:paraId="351E3335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</w:t>
            </w:r>
            <w:r w:rsidR="00996982" w:rsidRPr="00A54A9D">
              <w:rPr>
                <w:rFonts w:ascii="Open Sans" w:hAnsi="Open Sans" w:cs="Open Sans"/>
                <w:b/>
                <w:bCs/>
                <w:sz w:val="24"/>
              </w:rPr>
              <w:t>s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</w:t>
            </w:r>
          </w:p>
        </w:tc>
      </w:tr>
      <w:tr w:rsidR="00137F3D" w:rsidRPr="00A54A9D" w14:paraId="076BAF1F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12123771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5FE5A159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3B9622BB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4929FF4B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6B33C193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468F0957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09BF435E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988220D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137F3D" w:rsidRPr="00A54A9D" w14:paraId="0F874D69" w14:textId="77777777" w:rsidTr="00574EC9">
        <w:trPr>
          <w:trHeight w:val="432"/>
        </w:trPr>
        <w:tc>
          <w:tcPr>
            <w:tcW w:w="8028" w:type="dxa"/>
            <w:shd w:val="clear" w:color="auto" w:fill="auto"/>
          </w:tcPr>
          <w:p w14:paraId="7866266B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1DCD295" w14:textId="77777777" w:rsidR="00137F3D" w:rsidRPr="00A54A9D" w:rsidRDefault="00137F3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54B18039" w14:textId="77777777" w:rsidR="00137F3D" w:rsidRPr="00A54A9D" w:rsidRDefault="00137F3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bCs/>
          <w:sz w:val="24"/>
          <w:u w:val="single"/>
        </w:rPr>
      </w:pPr>
    </w:p>
    <w:p w14:paraId="3890FBB3" w14:textId="331A84DD" w:rsidR="003344FA" w:rsidRPr="00A54A9D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A54A9D">
        <w:rPr>
          <w:rFonts w:ascii="Open Sans" w:hAnsi="Open Sans" w:cs="Open Sans"/>
          <w:b/>
          <w:sz w:val="24"/>
        </w:rPr>
        <w:t>AMCP</w:t>
      </w:r>
      <w:r w:rsidR="002459F4" w:rsidRPr="00A54A9D">
        <w:rPr>
          <w:rFonts w:ascii="Open Sans" w:hAnsi="Open Sans" w:cs="Open Sans"/>
          <w:b/>
          <w:sz w:val="24"/>
        </w:rPr>
        <w:t>/</w:t>
      </w:r>
      <w:r w:rsidR="002E6C1A" w:rsidRPr="00A54A9D">
        <w:rPr>
          <w:rFonts w:ascii="Open Sans" w:hAnsi="Open Sans" w:cs="Open Sans"/>
          <w:b/>
          <w:sz w:val="24"/>
        </w:rPr>
        <w:t>BBCIC/</w:t>
      </w:r>
      <w:r w:rsidR="003B75F4" w:rsidRPr="00A54A9D">
        <w:rPr>
          <w:rFonts w:ascii="Open Sans" w:hAnsi="Open Sans" w:cs="Open Sans"/>
          <w:b/>
          <w:sz w:val="24"/>
        </w:rPr>
        <w:t>AMCP Foundation</w:t>
      </w:r>
      <w:r w:rsidRPr="00A54A9D">
        <w:rPr>
          <w:rFonts w:ascii="Open Sans" w:hAnsi="Open Sans" w:cs="Open Sans"/>
          <w:b/>
          <w:sz w:val="24"/>
        </w:rPr>
        <w:t xml:space="preserve"> committees that you have served as </w:t>
      </w:r>
      <w:r w:rsidRPr="00A54A9D">
        <w:rPr>
          <w:rFonts w:ascii="Open Sans" w:hAnsi="Open Sans" w:cs="Open Sans"/>
          <w:b/>
          <w:bCs/>
          <w:sz w:val="24"/>
          <w:u w:val="single"/>
        </w:rPr>
        <w:t>Vice</w:t>
      </w:r>
      <w:r w:rsidR="002E6C1A" w:rsidRPr="00A54A9D">
        <w:rPr>
          <w:rFonts w:ascii="Open Sans" w:hAnsi="Open Sans" w:cs="Open Sans"/>
          <w:b/>
          <w:bCs/>
          <w:sz w:val="24"/>
          <w:u w:val="single"/>
        </w:rPr>
        <w:t>-</w:t>
      </w:r>
      <w:r w:rsidRPr="00A54A9D">
        <w:rPr>
          <w:rFonts w:ascii="Open Sans" w:hAnsi="Open Sans" w:cs="Open Sans"/>
          <w:b/>
          <w:bCs/>
          <w:sz w:val="24"/>
          <w:u w:val="single"/>
        </w:rPr>
        <w:t>Chairperson</w:t>
      </w:r>
      <w:r w:rsidRPr="00A54A9D">
        <w:rPr>
          <w:rFonts w:ascii="Open Sans" w:hAnsi="Open Sans" w:cs="Open Sans"/>
          <w:sz w:val="24"/>
        </w:rPr>
        <w:t>.</w:t>
      </w:r>
      <w:r w:rsidRPr="00A54A9D">
        <w:rPr>
          <w:rFonts w:ascii="Open Sans" w:hAnsi="Open Sans" w:cs="Open Sans"/>
          <w:iCs/>
          <w:sz w:val="24"/>
        </w:rPr>
        <w:t xml:space="preserve">  </w:t>
      </w:r>
      <w:r w:rsidR="00137F3D" w:rsidRPr="00A54A9D">
        <w:rPr>
          <w:rFonts w:ascii="Open Sans" w:hAnsi="Open Sans" w:cs="Open Sans"/>
          <w:i/>
          <w:iCs/>
          <w:sz w:val="24"/>
        </w:rPr>
        <w:t>(Scoring: 2 points for each year as a Vice</w:t>
      </w:r>
      <w:r w:rsidR="002E6C1A" w:rsidRPr="00A54A9D">
        <w:rPr>
          <w:rFonts w:ascii="Open Sans" w:hAnsi="Open Sans" w:cs="Open Sans"/>
          <w:i/>
          <w:iCs/>
          <w:sz w:val="24"/>
        </w:rPr>
        <w:t>-</w:t>
      </w:r>
      <w:r w:rsidR="00137F3D" w:rsidRPr="00A54A9D">
        <w:rPr>
          <w:rFonts w:ascii="Open Sans" w:hAnsi="Open Sans" w:cs="Open Sans"/>
          <w:i/>
          <w:iCs/>
          <w:sz w:val="24"/>
        </w:rPr>
        <w:t>Chairperson)</w:t>
      </w:r>
      <w:r w:rsidRPr="00A54A9D">
        <w:rPr>
          <w:rFonts w:ascii="Open Sans" w:hAnsi="Open Sans" w:cs="Open Sans"/>
          <w:i/>
          <w:sz w:val="24"/>
        </w:rPr>
        <w:tab/>
      </w:r>
    </w:p>
    <w:p w14:paraId="2D14D892" w14:textId="77777777" w:rsidR="003344FA" w:rsidRPr="00A54A9D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5"/>
        <w:gridCol w:w="2935"/>
      </w:tblGrid>
      <w:tr w:rsidR="003344FA" w:rsidRPr="00A54A9D" w14:paraId="12372E04" w14:textId="77777777" w:rsidTr="009D5518">
        <w:trPr>
          <w:trHeight w:val="432"/>
        </w:trPr>
        <w:tc>
          <w:tcPr>
            <w:tcW w:w="8028" w:type="dxa"/>
            <w:shd w:val="clear" w:color="auto" w:fill="D9D9D9"/>
          </w:tcPr>
          <w:p w14:paraId="13C52B03" w14:textId="269E38F3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Committee Name </w:t>
            </w:r>
            <w:proofErr w:type="gramStart"/>
            <w:r w:rsidRPr="00A54A9D">
              <w:rPr>
                <w:rFonts w:ascii="Open Sans" w:hAnsi="Open Sans" w:cs="Open Sans"/>
                <w:b/>
                <w:bCs/>
                <w:sz w:val="24"/>
              </w:rPr>
              <w:t>where</w:t>
            </w:r>
            <w:proofErr w:type="gramEnd"/>
            <w:r w:rsidRPr="00A54A9D">
              <w:rPr>
                <w:rFonts w:ascii="Open Sans" w:hAnsi="Open Sans" w:cs="Open Sans"/>
                <w:b/>
                <w:bCs/>
                <w:sz w:val="24"/>
              </w:rPr>
              <w:t xml:space="preserve"> served as Vice</w:t>
            </w:r>
            <w:r w:rsidR="002E6C1A" w:rsidRPr="00A54A9D">
              <w:rPr>
                <w:rFonts w:ascii="Open Sans" w:hAnsi="Open Sans" w:cs="Open Sans"/>
                <w:b/>
                <w:bCs/>
                <w:sz w:val="24"/>
              </w:rPr>
              <w:t>-</w:t>
            </w:r>
            <w:r w:rsidRPr="00A54A9D">
              <w:rPr>
                <w:rFonts w:ascii="Open Sans" w:hAnsi="Open Sans" w:cs="Open Sans"/>
                <w:b/>
                <w:bCs/>
                <w:sz w:val="24"/>
              </w:rPr>
              <w:t>Chairperson</w:t>
            </w:r>
          </w:p>
        </w:tc>
        <w:tc>
          <w:tcPr>
            <w:tcW w:w="2988" w:type="dxa"/>
            <w:shd w:val="clear" w:color="auto" w:fill="D9D9D9"/>
          </w:tcPr>
          <w:p w14:paraId="0E0FE0FE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54A9D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3344FA" w:rsidRPr="00A54A9D" w14:paraId="0045DA22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69ED1CB4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87309A5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311C6986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12CE0001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03E2DBF1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728F0167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2A0915D3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9970B08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54A9D" w14:paraId="2F6F726D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7335C1E7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705CB3ED" w14:textId="77777777" w:rsidR="003344FA" w:rsidRPr="00A54A9D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618585A7" w14:textId="77777777" w:rsidR="003344FA" w:rsidRPr="00A54A9D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p w14:paraId="3F931B92" w14:textId="7D58D39A" w:rsidR="002E6C1A" w:rsidRPr="00DC4CE1" w:rsidRDefault="002E6C1A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DC4CE1">
        <w:rPr>
          <w:rFonts w:ascii="Open Sans" w:hAnsi="Open Sans" w:cs="Open Sans"/>
          <w:b/>
          <w:sz w:val="24"/>
          <w:u w:val="single"/>
        </w:rPr>
        <w:t>AMCP Affiliate Boards</w:t>
      </w:r>
      <w:r w:rsidRPr="00DC4CE1">
        <w:rPr>
          <w:rFonts w:ascii="Open Sans" w:hAnsi="Open Sans" w:cs="Open Sans"/>
          <w:bCs/>
          <w:sz w:val="24"/>
        </w:rPr>
        <w:t xml:space="preserve"> where you served as an elected or appointed board member for an official AMCP Affiliate. (Scoring: 2 points for each year as President, 1 point for each year for all other positions)</w:t>
      </w:r>
    </w:p>
    <w:p w14:paraId="20A5423A" w14:textId="77777777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2"/>
        <w:gridCol w:w="2938"/>
      </w:tblGrid>
      <w:tr w:rsidR="002E6C1A" w:rsidRPr="00A72BC4" w14:paraId="79CF98F4" w14:textId="77777777" w:rsidTr="000A4789">
        <w:trPr>
          <w:trHeight w:val="432"/>
        </w:trPr>
        <w:tc>
          <w:tcPr>
            <w:tcW w:w="8028" w:type="dxa"/>
            <w:shd w:val="clear" w:color="auto" w:fill="D9D9D9"/>
          </w:tcPr>
          <w:p w14:paraId="4D5191B3" w14:textId="2385B5E5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AMCP Affiliate and Roll</w:t>
            </w:r>
          </w:p>
        </w:tc>
        <w:tc>
          <w:tcPr>
            <w:tcW w:w="2988" w:type="dxa"/>
            <w:shd w:val="clear" w:color="auto" w:fill="D9D9D9"/>
          </w:tcPr>
          <w:p w14:paraId="4D4F6481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2E6C1A" w:rsidRPr="00A72BC4" w14:paraId="533F5535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2C2BBEA7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253DE9CE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5480D111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3FB4B622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12BC1510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7BD7ECC2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6CE1533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1B4331B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7023D8A1" w14:textId="77777777" w:rsidTr="000A4789">
        <w:trPr>
          <w:trHeight w:val="432"/>
        </w:trPr>
        <w:tc>
          <w:tcPr>
            <w:tcW w:w="8028" w:type="dxa"/>
            <w:shd w:val="clear" w:color="auto" w:fill="auto"/>
          </w:tcPr>
          <w:p w14:paraId="25A2CB2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7158A0F5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0569D67A" w14:textId="472F74C8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sz w:val="24"/>
        </w:rPr>
      </w:pPr>
    </w:p>
    <w:p w14:paraId="5A655180" w14:textId="506A6A9B" w:rsidR="003344FA" w:rsidRPr="00A72BC4" w:rsidRDefault="003B75F4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iCs/>
          <w:sz w:val="24"/>
        </w:rPr>
      </w:pPr>
      <w:r w:rsidRPr="00A72BC4">
        <w:rPr>
          <w:rFonts w:ascii="Open Sans" w:hAnsi="Open Sans" w:cs="Open Sans"/>
          <w:b/>
          <w:sz w:val="24"/>
        </w:rPr>
        <w:t>AMCP/</w:t>
      </w:r>
      <w:r w:rsidR="002E6C1A" w:rsidRPr="00A72BC4">
        <w:rPr>
          <w:rFonts w:ascii="Open Sans" w:hAnsi="Open Sans" w:cs="Open Sans"/>
          <w:b/>
          <w:sz w:val="24"/>
        </w:rPr>
        <w:t>BBCIC/</w:t>
      </w:r>
      <w:r w:rsidRPr="00A72BC4">
        <w:rPr>
          <w:rFonts w:ascii="Open Sans" w:hAnsi="Open Sans" w:cs="Open Sans"/>
          <w:b/>
          <w:sz w:val="24"/>
        </w:rPr>
        <w:t>AMCP Foundation</w:t>
      </w:r>
      <w:r w:rsidR="003344FA" w:rsidRPr="00A72BC4">
        <w:rPr>
          <w:rFonts w:ascii="Open Sans" w:hAnsi="Open Sans" w:cs="Open Sans"/>
          <w:b/>
          <w:sz w:val="24"/>
        </w:rPr>
        <w:t xml:space="preserve"> Special Task Forces</w:t>
      </w:r>
      <w:r w:rsidR="00C973A3" w:rsidRPr="00A72BC4">
        <w:rPr>
          <w:rFonts w:ascii="Open Sans" w:hAnsi="Open Sans" w:cs="Open Sans"/>
          <w:b/>
          <w:sz w:val="24"/>
        </w:rPr>
        <w:t xml:space="preserve"> or Advisory Councils</w:t>
      </w:r>
      <w:r w:rsidR="003344FA" w:rsidRPr="00A72BC4">
        <w:rPr>
          <w:rFonts w:ascii="Open Sans" w:hAnsi="Open Sans" w:cs="Open Sans"/>
          <w:b/>
          <w:sz w:val="24"/>
        </w:rPr>
        <w:t xml:space="preserve"> you have served on as either </w:t>
      </w:r>
      <w:r w:rsidR="003344FA" w:rsidRPr="00A72BC4">
        <w:rPr>
          <w:rFonts w:ascii="Open Sans" w:hAnsi="Open Sans" w:cs="Open Sans"/>
          <w:b/>
          <w:sz w:val="24"/>
          <w:u w:val="single"/>
        </w:rPr>
        <w:t>Chairperson or Member</w:t>
      </w:r>
      <w:r w:rsidR="003344FA" w:rsidRPr="00A72BC4">
        <w:rPr>
          <w:rFonts w:ascii="Open Sans" w:hAnsi="Open Sans" w:cs="Open Sans"/>
          <w:sz w:val="24"/>
        </w:rPr>
        <w:t>.</w:t>
      </w:r>
      <w:r w:rsidR="003344FA" w:rsidRPr="00A72BC4">
        <w:rPr>
          <w:rFonts w:ascii="Open Sans" w:hAnsi="Open Sans" w:cs="Open Sans"/>
          <w:iCs/>
          <w:sz w:val="24"/>
        </w:rPr>
        <w:t xml:space="preserve"> Special Task Forces are defined as ones that meet multiple times and/or have a work product. (</w:t>
      </w:r>
      <w:r w:rsidR="003344FA" w:rsidRPr="00A72BC4">
        <w:rPr>
          <w:rFonts w:ascii="Open Sans" w:hAnsi="Open Sans" w:cs="Open Sans"/>
          <w:i/>
          <w:iCs/>
          <w:sz w:val="24"/>
        </w:rPr>
        <w:t>Scoring:</w:t>
      </w:r>
      <w:r w:rsidR="00BB2B4A" w:rsidRPr="00A72BC4">
        <w:rPr>
          <w:rFonts w:ascii="Open Sans" w:hAnsi="Open Sans" w:cs="Open Sans"/>
          <w:i/>
          <w:iCs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iCs/>
          <w:sz w:val="24"/>
        </w:rPr>
        <w:t xml:space="preserve">1 point per year as a member or chair) </w:t>
      </w:r>
    </w:p>
    <w:p w14:paraId="7BF482AC" w14:textId="77777777" w:rsidR="003344FA" w:rsidRPr="00A72BC4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Cs/>
          <w:i/>
          <w:i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7854"/>
        <w:gridCol w:w="2936"/>
      </w:tblGrid>
      <w:tr w:rsidR="003344FA" w:rsidRPr="00A72BC4" w14:paraId="53644277" w14:textId="77777777" w:rsidTr="009D5518">
        <w:trPr>
          <w:trHeight w:val="432"/>
        </w:trPr>
        <w:tc>
          <w:tcPr>
            <w:tcW w:w="8028" w:type="dxa"/>
            <w:shd w:val="clear" w:color="auto" w:fill="D9D9D9"/>
          </w:tcPr>
          <w:p w14:paraId="6E460541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Committee Name</w:t>
            </w:r>
          </w:p>
        </w:tc>
        <w:tc>
          <w:tcPr>
            <w:tcW w:w="2988" w:type="dxa"/>
            <w:shd w:val="clear" w:color="auto" w:fill="D9D9D9"/>
          </w:tcPr>
          <w:p w14:paraId="0F4489B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3344FA" w:rsidRPr="00A72BC4" w14:paraId="47F61970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4856BB47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25B69C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2F0D34EF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473ABA39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307030F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20A2699F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28B4908A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3219BE33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344FA" w:rsidRPr="00A72BC4" w14:paraId="58D1690C" w14:textId="77777777" w:rsidTr="009D5518">
        <w:trPr>
          <w:trHeight w:val="432"/>
        </w:trPr>
        <w:tc>
          <w:tcPr>
            <w:tcW w:w="8028" w:type="dxa"/>
            <w:shd w:val="clear" w:color="auto" w:fill="auto"/>
          </w:tcPr>
          <w:p w14:paraId="11BAA9FE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  <w:shd w:val="clear" w:color="auto" w:fill="auto"/>
          </w:tcPr>
          <w:p w14:paraId="411835B6" w14:textId="77777777" w:rsidR="003344FA" w:rsidRPr="00A72BC4" w:rsidRDefault="003344F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74B7DAB5" w14:textId="77777777" w:rsidR="003344FA" w:rsidRPr="00A72BC4" w:rsidRDefault="003344F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i/>
          <w:iCs/>
          <w:sz w:val="24"/>
        </w:rPr>
      </w:pPr>
    </w:p>
    <w:p w14:paraId="4C4E3A6E" w14:textId="068C9090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Cs/>
          <w:sz w:val="24"/>
        </w:rPr>
      </w:pPr>
      <w:r w:rsidRPr="00A72BC4">
        <w:rPr>
          <w:rFonts w:ascii="Open Sans" w:hAnsi="Open Sans" w:cs="Open Sans"/>
          <w:b/>
          <w:sz w:val="24"/>
        </w:rPr>
        <w:t xml:space="preserve">Non-AMCP Task Forces, committees, councils, etc. that you have served </w:t>
      </w:r>
      <w:r w:rsidR="00996982" w:rsidRPr="00A72BC4">
        <w:rPr>
          <w:rFonts w:ascii="Open Sans" w:hAnsi="Open Sans" w:cs="Open Sans"/>
          <w:b/>
          <w:sz w:val="24"/>
        </w:rPr>
        <w:t xml:space="preserve">officially </w:t>
      </w:r>
      <w:r w:rsidRPr="00A72BC4">
        <w:rPr>
          <w:rFonts w:ascii="Open Sans" w:hAnsi="Open Sans" w:cs="Open Sans"/>
          <w:b/>
          <w:sz w:val="24"/>
        </w:rPr>
        <w:t>on behalf of AMCP</w:t>
      </w:r>
      <w:r w:rsidR="00996982" w:rsidRPr="00A72BC4">
        <w:rPr>
          <w:rFonts w:ascii="Open Sans" w:hAnsi="Open Sans" w:cs="Open Sans"/>
          <w:b/>
          <w:sz w:val="24"/>
        </w:rPr>
        <w:t xml:space="preserve"> </w:t>
      </w:r>
      <w:r w:rsidR="00996982" w:rsidRPr="00A72BC4">
        <w:rPr>
          <w:rFonts w:ascii="Open Sans" w:hAnsi="Open Sans" w:cs="Open Sans"/>
          <w:i/>
          <w:sz w:val="24"/>
        </w:rPr>
        <w:t xml:space="preserve">(Scoring: 2 points per year as an official AMCP representative to </w:t>
      </w:r>
      <w:r w:rsidR="00CA5BF6" w:rsidRPr="00A72BC4">
        <w:rPr>
          <w:rFonts w:ascii="Open Sans" w:hAnsi="Open Sans" w:cs="Open Sans"/>
          <w:i/>
          <w:sz w:val="24"/>
        </w:rPr>
        <w:t>a</w:t>
      </w:r>
      <w:r w:rsidR="00996982" w:rsidRPr="00A72BC4">
        <w:rPr>
          <w:rFonts w:ascii="Open Sans" w:hAnsi="Open Sans" w:cs="Open Sans"/>
          <w:i/>
          <w:sz w:val="24"/>
        </w:rPr>
        <w:t xml:space="preserve"> non</w:t>
      </w:r>
      <w:r w:rsidR="003E488E" w:rsidRPr="00A72BC4">
        <w:rPr>
          <w:rFonts w:ascii="Open Sans" w:hAnsi="Open Sans" w:cs="Open Sans"/>
          <w:i/>
          <w:sz w:val="24"/>
        </w:rPr>
        <w:t>-</w:t>
      </w:r>
      <w:r w:rsidR="00996982" w:rsidRPr="00A72BC4">
        <w:rPr>
          <w:rFonts w:ascii="Open Sans" w:hAnsi="Open Sans" w:cs="Open Sans"/>
          <w:i/>
          <w:sz w:val="24"/>
        </w:rPr>
        <w:t>AMCP group)</w:t>
      </w:r>
    </w:p>
    <w:p w14:paraId="70245E5B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5"/>
        <w:gridCol w:w="2758"/>
        <w:gridCol w:w="2927"/>
      </w:tblGrid>
      <w:tr w:rsidR="00996982" w:rsidRPr="00A72BC4" w14:paraId="28C687B8" w14:textId="77777777" w:rsidTr="00574EC9">
        <w:trPr>
          <w:trHeight w:val="432"/>
        </w:trPr>
        <w:tc>
          <w:tcPr>
            <w:tcW w:w="5238" w:type="dxa"/>
            <w:shd w:val="clear" w:color="auto" w:fill="D9D9D9"/>
          </w:tcPr>
          <w:p w14:paraId="3E44C571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Name</w:t>
            </w:r>
          </w:p>
        </w:tc>
        <w:tc>
          <w:tcPr>
            <w:tcW w:w="2790" w:type="dxa"/>
            <w:shd w:val="clear" w:color="auto" w:fill="D9D9D9"/>
          </w:tcPr>
          <w:p w14:paraId="6F57479B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Hosting Organization</w:t>
            </w:r>
          </w:p>
        </w:tc>
        <w:tc>
          <w:tcPr>
            <w:tcW w:w="2988" w:type="dxa"/>
            <w:shd w:val="clear" w:color="auto" w:fill="D9D9D9"/>
          </w:tcPr>
          <w:p w14:paraId="0262F10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996982" w:rsidRPr="00A72BC4" w14:paraId="63C394FE" w14:textId="77777777" w:rsidTr="00574EC9">
        <w:trPr>
          <w:trHeight w:val="432"/>
        </w:trPr>
        <w:tc>
          <w:tcPr>
            <w:tcW w:w="5238" w:type="dxa"/>
          </w:tcPr>
          <w:p w14:paraId="63516B52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58F1296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CC8F09E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996982" w:rsidRPr="00A72BC4" w14:paraId="3AD5FADE" w14:textId="77777777" w:rsidTr="00574EC9">
        <w:trPr>
          <w:trHeight w:val="432"/>
        </w:trPr>
        <w:tc>
          <w:tcPr>
            <w:tcW w:w="5238" w:type="dxa"/>
          </w:tcPr>
          <w:p w14:paraId="6137CBE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34976CBC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0334B21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996982" w:rsidRPr="00A72BC4" w14:paraId="681B402E" w14:textId="77777777" w:rsidTr="00574EC9">
        <w:trPr>
          <w:trHeight w:val="432"/>
        </w:trPr>
        <w:tc>
          <w:tcPr>
            <w:tcW w:w="5238" w:type="dxa"/>
          </w:tcPr>
          <w:p w14:paraId="3E05F43C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0577769F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530E568D" w14:textId="77777777" w:rsidR="00996982" w:rsidRPr="00A72BC4" w:rsidRDefault="00996982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787A0032" w14:textId="224AF96D" w:rsidR="00DC4CE1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02A8D6F4" w14:textId="77777777" w:rsidR="00C56A2B" w:rsidRPr="00A72BC4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>
        <w:rPr>
          <w:rFonts w:ascii="Open Sans" w:hAnsi="Open Sans" w:cs="Open Sans"/>
          <w:iCs/>
          <w:sz w:val="24"/>
        </w:rPr>
        <w:br w:type="page"/>
      </w:r>
    </w:p>
    <w:p w14:paraId="7B66760C" w14:textId="793C62C6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sz w:val="24"/>
        </w:rPr>
        <w:t>Occasions when you have given testimony at congressional or state hearings on behalf of AMCP or have served as AMCP representative at other government agency events or meetings.</w:t>
      </w:r>
      <w:r w:rsidRPr="00A72BC4">
        <w:rPr>
          <w:rFonts w:ascii="Open Sans" w:hAnsi="Open Sans" w:cs="Open Sans"/>
          <w:sz w:val="24"/>
        </w:rPr>
        <w:t xml:space="preserve"> (FDA, Department of Health and Human Service, etc.) </w:t>
      </w:r>
      <w:r w:rsidR="00585816" w:rsidRPr="00A72BC4">
        <w:rPr>
          <w:rFonts w:ascii="Open Sans" w:hAnsi="Open Sans" w:cs="Open Sans"/>
          <w:i/>
          <w:sz w:val="24"/>
        </w:rPr>
        <w:t>(Scoring: 3 points per event)</w:t>
      </w:r>
      <w:r w:rsidR="00585816" w:rsidRPr="00A72BC4">
        <w:rPr>
          <w:rFonts w:ascii="Open Sans" w:hAnsi="Open Sans" w:cs="Open Sans"/>
          <w:sz w:val="24"/>
        </w:rPr>
        <w:t xml:space="preserve"> </w:t>
      </w:r>
    </w:p>
    <w:p w14:paraId="24CB9C2D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99"/>
        <w:gridCol w:w="4401"/>
        <w:gridCol w:w="2490"/>
      </w:tblGrid>
      <w:tr w:rsidR="00585816" w:rsidRPr="00A72BC4" w14:paraId="40E547B1" w14:textId="77777777" w:rsidTr="00574EC9">
        <w:trPr>
          <w:trHeight w:val="432"/>
        </w:trPr>
        <w:tc>
          <w:tcPr>
            <w:tcW w:w="3978" w:type="dxa"/>
            <w:shd w:val="clear" w:color="auto" w:fill="D9D9D9"/>
          </w:tcPr>
          <w:p w14:paraId="323340E4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Agency Name</w:t>
            </w:r>
          </w:p>
        </w:tc>
        <w:tc>
          <w:tcPr>
            <w:tcW w:w="4500" w:type="dxa"/>
            <w:shd w:val="clear" w:color="auto" w:fill="D9D9D9"/>
          </w:tcPr>
          <w:p w14:paraId="734D3CCC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2538" w:type="dxa"/>
            <w:shd w:val="clear" w:color="auto" w:fill="D9D9D9"/>
          </w:tcPr>
          <w:p w14:paraId="7522535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Date</w:t>
            </w:r>
          </w:p>
        </w:tc>
      </w:tr>
      <w:tr w:rsidR="00585816" w:rsidRPr="00A72BC4" w14:paraId="356B044D" w14:textId="77777777" w:rsidTr="00574EC9">
        <w:trPr>
          <w:trHeight w:val="432"/>
        </w:trPr>
        <w:tc>
          <w:tcPr>
            <w:tcW w:w="3978" w:type="dxa"/>
          </w:tcPr>
          <w:p w14:paraId="36FC2599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023B1F53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12D643B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585816" w:rsidRPr="00A72BC4" w14:paraId="45EC054D" w14:textId="77777777" w:rsidTr="00574EC9">
        <w:trPr>
          <w:trHeight w:val="432"/>
        </w:trPr>
        <w:tc>
          <w:tcPr>
            <w:tcW w:w="3978" w:type="dxa"/>
          </w:tcPr>
          <w:p w14:paraId="6590D8C9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00D9768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1A5EFC4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585816" w:rsidRPr="00A72BC4" w14:paraId="6C55BBB8" w14:textId="77777777" w:rsidTr="00574EC9">
        <w:trPr>
          <w:trHeight w:val="432"/>
        </w:trPr>
        <w:tc>
          <w:tcPr>
            <w:tcW w:w="3978" w:type="dxa"/>
          </w:tcPr>
          <w:p w14:paraId="0A942AD0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4500" w:type="dxa"/>
          </w:tcPr>
          <w:p w14:paraId="713B2276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04A5EBDA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00F848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jc w:val="both"/>
        <w:rPr>
          <w:rFonts w:ascii="Open Sans" w:hAnsi="Open Sans" w:cs="Open Sans"/>
          <w:b/>
          <w:bCs/>
          <w:sz w:val="24"/>
          <w:u w:val="single"/>
        </w:rPr>
      </w:pPr>
    </w:p>
    <w:p w14:paraId="5E5BB3C3" w14:textId="11D5009E" w:rsidR="00C56A2B" w:rsidRPr="00A72BC4" w:rsidRDefault="00C56A2B" w:rsidP="00A54A9D">
      <w:pPr>
        <w:pStyle w:val="Level1"/>
        <w:widowControl/>
        <w:numPr>
          <w:ilvl w:val="0"/>
          <w:numId w:val="3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  <w:u w:val="single"/>
        </w:rPr>
      </w:pPr>
      <w:r w:rsidRPr="00A72BC4">
        <w:rPr>
          <w:rFonts w:ascii="Open Sans" w:hAnsi="Open Sans" w:cs="Open Sans"/>
          <w:b/>
          <w:sz w:val="24"/>
        </w:rPr>
        <w:t>Awards or official recognitions that you have received from AMCP</w:t>
      </w:r>
      <w:r w:rsidR="00585816" w:rsidRPr="00A72BC4">
        <w:rPr>
          <w:rFonts w:ascii="Open Sans" w:hAnsi="Open Sans" w:cs="Open Sans"/>
          <w:b/>
          <w:sz w:val="24"/>
        </w:rPr>
        <w:t>/</w:t>
      </w:r>
      <w:r w:rsidR="003B75F4" w:rsidRPr="00A72BC4">
        <w:rPr>
          <w:rFonts w:ascii="Open Sans" w:hAnsi="Open Sans" w:cs="Open Sans"/>
          <w:b/>
          <w:sz w:val="24"/>
        </w:rPr>
        <w:t>AMCP Foundation</w:t>
      </w:r>
      <w:r w:rsidRPr="00A72BC4">
        <w:rPr>
          <w:rFonts w:ascii="Open Sans" w:hAnsi="Open Sans" w:cs="Open Sans"/>
          <w:sz w:val="24"/>
        </w:rPr>
        <w:t xml:space="preserve">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585816" w:rsidRPr="00A72BC4">
        <w:rPr>
          <w:rFonts w:ascii="Open Sans" w:hAnsi="Open Sans" w:cs="Open Sans"/>
          <w:bCs/>
          <w:i/>
          <w:sz w:val="24"/>
        </w:rPr>
        <w:t>:</w:t>
      </w:r>
      <w:r w:rsidR="00BB2B4A" w:rsidRPr="00A72BC4">
        <w:rPr>
          <w:rFonts w:ascii="Open Sans" w:hAnsi="Open Sans" w:cs="Open Sans"/>
          <w:bCs/>
          <w:i/>
          <w:sz w:val="24"/>
        </w:rPr>
        <w:t xml:space="preserve"> </w:t>
      </w:r>
      <w:r w:rsidR="002459F4" w:rsidRPr="00A72BC4">
        <w:rPr>
          <w:rFonts w:ascii="Open Sans" w:hAnsi="Open Sans" w:cs="Open Sans"/>
          <w:bCs/>
          <w:i/>
          <w:sz w:val="24"/>
        </w:rPr>
        <w:t>2</w:t>
      </w:r>
      <w:r w:rsidR="00585816" w:rsidRPr="00A72BC4">
        <w:rPr>
          <w:rFonts w:ascii="Open Sans" w:hAnsi="Open Sans" w:cs="Open Sans"/>
          <w:bCs/>
          <w:i/>
          <w:sz w:val="24"/>
        </w:rPr>
        <w:t xml:space="preserve"> point</w:t>
      </w:r>
      <w:r w:rsidR="002459F4" w:rsidRPr="00A72BC4">
        <w:rPr>
          <w:rFonts w:ascii="Open Sans" w:hAnsi="Open Sans" w:cs="Open Sans"/>
          <w:bCs/>
          <w:i/>
          <w:sz w:val="24"/>
        </w:rPr>
        <w:t>s</w:t>
      </w:r>
      <w:r w:rsidR="00585816" w:rsidRPr="00A72BC4">
        <w:rPr>
          <w:rFonts w:ascii="Open Sans" w:hAnsi="Open Sans" w:cs="Open Sans"/>
          <w:bCs/>
          <w:i/>
          <w:sz w:val="24"/>
        </w:rPr>
        <w:t xml:space="preserve"> per award)</w:t>
      </w:r>
      <w:r w:rsidR="00585816" w:rsidRPr="00A72BC4">
        <w:rPr>
          <w:rFonts w:ascii="Open Sans" w:hAnsi="Open Sans" w:cs="Open Sans"/>
          <w:b/>
          <w:bCs/>
          <w:sz w:val="24"/>
        </w:rPr>
        <w:t xml:space="preserve"> </w:t>
      </w:r>
    </w:p>
    <w:p w14:paraId="7F0C2AAF" w14:textId="77777777" w:rsidR="00585816" w:rsidRPr="00A72BC4" w:rsidRDefault="00585816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jc w:val="both"/>
        <w:rPr>
          <w:rFonts w:ascii="Open Sans" w:hAnsi="Open Sans" w:cs="Open Sans"/>
          <w:b/>
          <w:sz w:val="24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38"/>
        <w:gridCol w:w="2934"/>
      </w:tblGrid>
      <w:tr w:rsidR="00585816" w:rsidRPr="00A72BC4" w14:paraId="0491A9E7" w14:textId="77777777" w:rsidTr="00BB2B4A">
        <w:trPr>
          <w:trHeight w:val="432"/>
        </w:trPr>
        <w:tc>
          <w:tcPr>
            <w:tcW w:w="8010" w:type="dxa"/>
            <w:shd w:val="clear" w:color="auto" w:fill="D9D9D9"/>
          </w:tcPr>
          <w:p w14:paraId="10CE7C87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Name of Award</w:t>
            </w:r>
          </w:p>
        </w:tc>
        <w:tc>
          <w:tcPr>
            <w:tcW w:w="2988" w:type="dxa"/>
            <w:shd w:val="clear" w:color="auto" w:fill="D9D9D9"/>
          </w:tcPr>
          <w:p w14:paraId="5C8C11BF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585816" w:rsidRPr="00A72BC4" w14:paraId="124C24AC" w14:textId="77777777" w:rsidTr="00BB2B4A">
        <w:trPr>
          <w:trHeight w:val="432"/>
        </w:trPr>
        <w:tc>
          <w:tcPr>
            <w:tcW w:w="8010" w:type="dxa"/>
          </w:tcPr>
          <w:p w14:paraId="632FAA67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36A9270E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</w:tr>
      <w:tr w:rsidR="00585816" w:rsidRPr="00A72BC4" w14:paraId="18362B7B" w14:textId="77777777" w:rsidTr="00BB2B4A">
        <w:trPr>
          <w:trHeight w:val="432"/>
        </w:trPr>
        <w:tc>
          <w:tcPr>
            <w:tcW w:w="8010" w:type="dxa"/>
          </w:tcPr>
          <w:p w14:paraId="0E279322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  <w:tc>
          <w:tcPr>
            <w:tcW w:w="2988" w:type="dxa"/>
          </w:tcPr>
          <w:p w14:paraId="1F443F1E" w14:textId="77777777" w:rsidR="00585816" w:rsidRPr="00A72BC4" w:rsidRDefault="00585816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jc w:val="both"/>
              <w:rPr>
                <w:rFonts w:ascii="Open Sans" w:hAnsi="Open Sans" w:cs="Open Sans"/>
                <w:bCs/>
                <w:sz w:val="24"/>
                <w:u w:val="single"/>
              </w:rPr>
            </w:pPr>
          </w:p>
        </w:tc>
      </w:tr>
    </w:tbl>
    <w:p w14:paraId="6C046B59" w14:textId="46E3D6F6" w:rsidR="00DC4CE1" w:rsidRDefault="00DC4CE1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b/>
          <w:bCs/>
          <w:sz w:val="24"/>
        </w:rPr>
      </w:pPr>
    </w:p>
    <w:p w14:paraId="55C3781D" w14:textId="77777777" w:rsidR="005110D6" w:rsidRDefault="00DC4CE1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b/>
          <w:bCs/>
          <w:sz w:val="24"/>
        </w:rPr>
      </w:pPr>
      <w:r>
        <w:rPr>
          <w:rFonts w:ascii="Open Sans" w:hAnsi="Open Sans" w:cs="Open Sans"/>
          <w:b/>
          <w:bCs/>
          <w:sz w:val="24"/>
        </w:rPr>
        <w:br w:type="page"/>
      </w:r>
    </w:p>
    <w:p w14:paraId="712ECF65" w14:textId="70C90CFE" w:rsidR="00C56A2B" w:rsidRPr="005110D6" w:rsidRDefault="00C56A2B" w:rsidP="005110D6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525"/>
        </w:tabs>
        <w:jc w:val="both"/>
        <w:rPr>
          <w:rFonts w:ascii="Open Sans" w:hAnsi="Open Sans" w:cs="Open Sans"/>
          <w:sz w:val="24"/>
          <w:u w:val="single"/>
        </w:rPr>
      </w:pPr>
      <w:r w:rsidRPr="005110D6">
        <w:rPr>
          <w:rFonts w:ascii="Open Sans" w:hAnsi="Open Sans" w:cs="Open Sans"/>
          <w:b/>
          <w:bCs/>
          <w:sz w:val="24"/>
          <w:u w:val="single"/>
        </w:rPr>
        <w:t>D. AMCP Leadership Activities (Part II</w:t>
      </w:r>
      <w:r w:rsidR="005110D6">
        <w:rPr>
          <w:rFonts w:ascii="Open Sans" w:hAnsi="Open Sans" w:cs="Open Sans"/>
          <w:b/>
          <w:bCs/>
          <w:sz w:val="24"/>
          <w:u w:val="single"/>
        </w:rPr>
        <w:t>)</w:t>
      </w:r>
      <w:r w:rsidR="00FC04DB" w:rsidRPr="005110D6">
        <w:rPr>
          <w:rFonts w:ascii="Open Sans" w:hAnsi="Open Sans" w:cs="Open Sans"/>
          <w:b/>
          <w:bCs/>
          <w:sz w:val="24"/>
          <w:u w:val="single"/>
        </w:rPr>
        <w:t xml:space="preserve"> – Board Service</w:t>
      </w:r>
    </w:p>
    <w:p w14:paraId="7AFF124A" w14:textId="77777777" w:rsidR="00C56A2B" w:rsidRPr="005110D6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  <w:u w:val="single"/>
        </w:rPr>
      </w:pPr>
    </w:p>
    <w:tbl>
      <w:tblPr>
        <w:tblW w:w="0" w:type="auto"/>
        <w:tblInd w:w="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7965"/>
        <w:gridCol w:w="2970"/>
      </w:tblGrid>
      <w:tr w:rsidR="00C56A2B" w:rsidRPr="005110D6" w14:paraId="4FE21389" w14:textId="77777777" w:rsidTr="005110D6">
        <w:tc>
          <w:tcPr>
            <w:tcW w:w="7965" w:type="dxa"/>
            <w:shd w:val="clear" w:color="000000" w:fill="FFFFFF"/>
          </w:tcPr>
          <w:p w14:paraId="5437586E" w14:textId="77777777" w:rsidR="00C56A2B" w:rsidRPr="005110D6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center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  <w:r w:rsidRPr="005110D6">
              <w:rPr>
                <w:rFonts w:ascii="Open Sans" w:hAnsi="Open Sans" w:cs="Open Sans"/>
                <w:b/>
                <w:bCs/>
                <w:sz w:val="24"/>
              </w:rPr>
              <w:t xml:space="preserve">I have completed term(s) in the following positions: </w:t>
            </w:r>
          </w:p>
        </w:tc>
        <w:tc>
          <w:tcPr>
            <w:tcW w:w="2970" w:type="dxa"/>
            <w:shd w:val="clear" w:color="000000" w:fill="FFFFFF"/>
          </w:tcPr>
          <w:p w14:paraId="721CA490" w14:textId="264F8724" w:rsidR="00C56A2B" w:rsidRPr="005110D6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jc w:val="center"/>
              <w:rPr>
                <w:rFonts w:ascii="Open Sans" w:hAnsi="Open Sans" w:cs="Open Sans"/>
                <w:b/>
                <w:bCs/>
                <w:sz w:val="24"/>
              </w:rPr>
            </w:pPr>
            <w:r w:rsidRPr="005110D6">
              <w:rPr>
                <w:rFonts w:ascii="Open Sans" w:hAnsi="Open Sans" w:cs="Open Sans"/>
                <w:b/>
                <w:bCs/>
                <w:sz w:val="24"/>
              </w:rPr>
              <w:t>Dates served</w:t>
            </w:r>
          </w:p>
        </w:tc>
      </w:tr>
      <w:tr w:rsidR="00C56A2B" w:rsidRPr="00A54A9D" w14:paraId="4BFC10C6" w14:textId="77777777" w:rsidTr="005110D6">
        <w:trPr>
          <w:trHeight w:val="430"/>
        </w:trPr>
        <w:tc>
          <w:tcPr>
            <w:tcW w:w="7965" w:type="dxa"/>
          </w:tcPr>
          <w:p w14:paraId="37CADF00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President</w:t>
            </w:r>
          </w:p>
        </w:tc>
        <w:tc>
          <w:tcPr>
            <w:tcW w:w="2970" w:type="dxa"/>
          </w:tcPr>
          <w:p w14:paraId="4C253F59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7AEDA7BB" w14:textId="77777777" w:rsidTr="005110D6">
        <w:tc>
          <w:tcPr>
            <w:tcW w:w="7965" w:type="dxa"/>
          </w:tcPr>
          <w:p w14:paraId="79EDD9EB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President - Elect</w:t>
            </w:r>
          </w:p>
        </w:tc>
        <w:tc>
          <w:tcPr>
            <w:tcW w:w="2970" w:type="dxa"/>
          </w:tcPr>
          <w:p w14:paraId="5C3BBDCF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403B1BE4" w14:textId="77777777" w:rsidTr="005110D6">
        <w:tc>
          <w:tcPr>
            <w:tcW w:w="7965" w:type="dxa"/>
          </w:tcPr>
          <w:p w14:paraId="1F92B68E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Immediate Past President</w:t>
            </w:r>
          </w:p>
        </w:tc>
        <w:tc>
          <w:tcPr>
            <w:tcW w:w="2970" w:type="dxa"/>
          </w:tcPr>
          <w:p w14:paraId="6646ABD6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0A568C56" w14:textId="77777777" w:rsidTr="005110D6">
        <w:tc>
          <w:tcPr>
            <w:tcW w:w="7965" w:type="dxa"/>
          </w:tcPr>
          <w:p w14:paraId="2AB4699B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Treasurer</w:t>
            </w:r>
          </w:p>
        </w:tc>
        <w:tc>
          <w:tcPr>
            <w:tcW w:w="2970" w:type="dxa"/>
          </w:tcPr>
          <w:p w14:paraId="620C3B94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6AB3615E" w14:textId="77777777" w:rsidTr="005110D6">
        <w:tc>
          <w:tcPr>
            <w:tcW w:w="7965" w:type="dxa"/>
          </w:tcPr>
          <w:p w14:paraId="39B10FDE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A54A9D">
              <w:rPr>
                <w:rFonts w:ascii="Open Sans" w:hAnsi="Open Sans" w:cs="Open Sans"/>
                <w:b/>
                <w:sz w:val="24"/>
              </w:rPr>
              <w:t>Board Member (Does not include Presidential positions or Treasurer)</w:t>
            </w:r>
          </w:p>
        </w:tc>
        <w:tc>
          <w:tcPr>
            <w:tcW w:w="2970" w:type="dxa"/>
          </w:tcPr>
          <w:p w14:paraId="58BA7F6E" w14:textId="77777777" w:rsidR="00C56A2B" w:rsidRPr="00A54A9D" w:rsidRDefault="00C56A2B" w:rsidP="00A54A9D">
            <w:pPr>
              <w:rPr>
                <w:rFonts w:ascii="Open Sans" w:hAnsi="Open Sans" w:cs="Open Sans"/>
                <w:sz w:val="24"/>
                <w:u w:val="single"/>
              </w:rPr>
            </w:pPr>
          </w:p>
          <w:p w14:paraId="05B77941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C56A2B" w:rsidRPr="00A54A9D" w14:paraId="2A6EB920" w14:textId="77777777" w:rsidTr="005110D6">
        <w:tc>
          <w:tcPr>
            <w:tcW w:w="7965" w:type="dxa"/>
          </w:tcPr>
          <w:p w14:paraId="09E3A0D3" w14:textId="77777777" w:rsidR="00C56A2B" w:rsidRPr="00DC4CE1" w:rsidRDefault="003B75F4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b/>
                <w:sz w:val="24"/>
                <w:u w:val="single"/>
              </w:rPr>
            </w:pPr>
            <w:r w:rsidRPr="00DC4CE1">
              <w:rPr>
                <w:rFonts w:ascii="Open Sans" w:hAnsi="Open Sans" w:cs="Open Sans"/>
                <w:b/>
                <w:sz w:val="24"/>
              </w:rPr>
              <w:t>AMCP Foundation</w:t>
            </w:r>
            <w:r w:rsidR="00C56A2B" w:rsidRPr="00DC4CE1">
              <w:rPr>
                <w:rFonts w:ascii="Open Sans" w:hAnsi="Open Sans" w:cs="Open Sans"/>
                <w:b/>
                <w:sz w:val="24"/>
              </w:rPr>
              <w:t xml:space="preserve"> Board Member</w:t>
            </w:r>
          </w:p>
        </w:tc>
        <w:tc>
          <w:tcPr>
            <w:tcW w:w="2970" w:type="dxa"/>
          </w:tcPr>
          <w:p w14:paraId="3FAEA7F8" w14:textId="77777777" w:rsidR="00C56A2B" w:rsidRPr="00A54A9D" w:rsidRDefault="00C56A2B" w:rsidP="00A54A9D">
            <w:pPr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u w:val="single"/>
              </w:rPr>
            </w:pPr>
          </w:p>
        </w:tc>
      </w:tr>
      <w:tr w:rsidR="002E6C1A" w:rsidRPr="00A54A9D" w14:paraId="17FA3EF1" w14:textId="77777777" w:rsidTr="005110D6">
        <w:trPr>
          <w:trHeight w:val="475"/>
        </w:trPr>
        <w:tc>
          <w:tcPr>
            <w:tcW w:w="7965" w:type="dxa"/>
            <w:vAlign w:val="center"/>
          </w:tcPr>
          <w:p w14:paraId="2B886465" w14:textId="70E411A4" w:rsidR="002E6C1A" w:rsidRPr="00DC4CE1" w:rsidRDefault="002E6C1A" w:rsidP="00A54A9D">
            <w:pPr>
              <w:rPr>
                <w:rFonts w:ascii="Open Sans" w:hAnsi="Open Sans" w:cs="Open Sans"/>
                <w:b/>
                <w:sz w:val="24"/>
              </w:rPr>
            </w:pPr>
            <w:r w:rsidRPr="00DC4CE1">
              <w:rPr>
                <w:rFonts w:ascii="Open Sans" w:hAnsi="Open Sans" w:cs="Open Sans"/>
                <w:b/>
                <w:sz w:val="24"/>
              </w:rPr>
              <w:t>BBCIC Board of Managing Directors</w:t>
            </w:r>
          </w:p>
        </w:tc>
        <w:tc>
          <w:tcPr>
            <w:tcW w:w="2970" w:type="dxa"/>
          </w:tcPr>
          <w:p w14:paraId="2A8052EE" w14:textId="77777777" w:rsidR="002E6C1A" w:rsidRPr="00A54A9D" w:rsidRDefault="002E6C1A" w:rsidP="00A54A9D">
            <w:pPr>
              <w:rPr>
                <w:rFonts w:ascii="Open Sans" w:hAnsi="Open Sans" w:cs="Open Sans"/>
                <w:sz w:val="24"/>
                <w:u w:val="single"/>
              </w:rPr>
            </w:pPr>
          </w:p>
        </w:tc>
      </w:tr>
    </w:tbl>
    <w:p w14:paraId="74C0C6E8" w14:textId="77777777" w:rsidR="00C56A2B" w:rsidRPr="00A54A9D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</w:p>
    <w:p w14:paraId="4688F9EB" w14:textId="5E855C83" w:rsidR="00FC04D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szCs w:val="24"/>
        </w:rPr>
      </w:pPr>
      <w:r w:rsidRPr="00A54A9D">
        <w:rPr>
          <w:rFonts w:ascii="Open Sans" w:hAnsi="Open Sans" w:cs="Open Sans"/>
          <w:b/>
          <w:bCs/>
          <w:sz w:val="24"/>
          <w:szCs w:val="24"/>
        </w:rPr>
        <w:t xml:space="preserve">Scoring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414"/>
        <w:gridCol w:w="5386"/>
      </w:tblGrid>
      <w:tr w:rsidR="002E6C1A" w:rsidRPr="00A54A9D" w14:paraId="3D767E12" w14:textId="77777777" w:rsidTr="003E488E">
        <w:tc>
          <w:tcPr>
            <w:tcW w:w="5508" w:type="dxa"/>
            <w:shd w:val="clear" w:color="auto" w:fill="auto"/>
          </w:tcPr>
          <w:p w14:paraId="6595B43A" w14:textId="35046508" w:rsidR="002E6C1A" w:rsidRPr="00A54A9D" w:rsidRDefault="002E6C1A" w:rsidP="00A54A9D">
            <w:pPr>
              <w:pStyle w:val="BodyText"/>
              <w:widowControl/>
              <w:p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pBd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Presidential Position:</w:t>
            </w:r>
          </w:p>
        </w:tc>
        <w:tc>
          <w:tcPr>
            <w:tcW w:w="5508" w:type="dxa"/>
            <w:shd w:val="clear" w:color="auto" w:fill="auto"/>
          </w:tcPr>
          <w:p w14:paraId="3B300D2E" w14:textId="77777777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</w:p>
        </w:tc>
      </w:tr>
      <w:tr w:rsidR="002E6C1A" w:rsidRPr="00A54A9D" w14:paraId="5B09FAFE" w14:textId="77777777" w:rsidTr="003E488E">
        <w:tc>
          <w:tcPr>
            <w:tcW w:w="5508" w:type="dxa"/>
            <w:shd w:val="clear" w:color="auto" w:fill="auto"/>
          </w:tcPr>
          <w:p w14:paraId="05CF42A6" w14:textId="46165FE8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sident</w:t>
            </w:r>
          </w:p>
        </w:tc>
        <w:tc>
          <w:tcPr>
            <w:tcW w:w="5508" w:type="dxa"/>
            <w:shd w:val="clear" w:color="auto" w:fill="auto"/>
          </w:tcPr>
          <w:p w14:paraId="7B3C8011" w14:textId="70003354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5 points</w:t>
            </w:r>
          </w:p>
        </w:tc>
      </w:tr>
      <w:tr w:rsidR="002E6C1A" w:rsidRPr="00A54A9D" w14:paraId="281BFC58" w14:textId="77777777" w:rsidTr="003E488E">
        <w:tc>
          <w:tcPr>
            <w:tcW w:w="5508" w:type="dxa"/>
            <w:shd w:val="clear" w:color="auto" w:fill="auto"/>
          </w:tcPr>
          <w:p w14:paraId="28EED4FE" w14:textId="42DFF234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President-Elect</w:t>
            </w:r>
          </w:p>
        </w:tc>
        <w:tc>
          <w:tcPr>
            <w:tcW w:w="5508" w:type="dxa"/>
            <w:shd w:val="clear" w:color="auto" w:fill="auto"/>
          </w:tcPr>
          <w:p w14:paraId="6D6DCB45" w14:textId="28FEBA20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3 points</w:t>
            </w:r>
          </w:p>
        </w:tc>
      </w:tr>
      <w:tr w:rsidR="002E6C1A" w:rsidRPr="00A54A9D" w14:paraId="202096AF" w14:textId="77777777" w:rsidTr="003E488E">
        <w:tc>
          <w:tcPr>
            <w:tcW w:w="5508" w:type="dxa"/>
            <w:shd w:val="clear" w:color="auto" w:fill="auto"/>
          </w:tcPr>
          <w:p w14:paraId="54AC938F" w14:textId="5A67ABC9" w:rsidR="002E6C1A" w:rsidRPr="00A54A9D" w:rsidRDefault="002E6C1A" w:rsidP="00A54A9D">
            <w:pPr>
              <w:pStyle w:val="BodyText"/>
              <w:widowControl/>
              <w:numPr>
                <w:ilvl w:val="0"/>
                <w:numId w:val="15"/>
              </w:numPr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Immediate Past President</w:t>
            </w:r>
          </w:p>
        </w:tc>
        <w:tc>
          <w:tcPr>
            <w:tcW w:w="5508" w:type="dxa"/>
            <w:shd w:val="clear" w:color="auto" w:fill="auto"/>
          </w:tcPr>
          <w:p w14:paraId="7BA5BBBF" w14:textId="05FE38F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4 points</w:t>
            </w:r>
          </w:p>
        </w:tc>
      </w:tr>
      <w:tr w:rsidR="002E6C1A" w:rsidRPr="00A54A9D" w14:paraId="183AAC26" w14:textId="77777777" w:rsidTr="003E488E">
        <w:tc>
          <w:tcPr>
            <w:tcW w:w="5508" w:type="dxa"/>
            <w:shd w:val="clear" w:color="auto" w:fill="auto"/>
          </w:tcPr>
          <w:p w14:paraId="35C3D80D" w14:textId="1E45513A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Treasurer</w:t>
            </w:r>
          </w:p>
        </w:tc>
        <w:tc>
          <w:tcPr>
            <w:tcW w:w="5508" w:type="dxa"/>
            <w:shd w:val="clear" w:color="auto" w:fill="auto"/>
          </w:tcPr>
          <w:p w14:paraId="35444C94" w14:textId="06A413B6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4 points x number of years served</w:t>
            </w:r>
          </w:p>
        </w:tc>
      </w:tr>
      <w:tr w:rsidR="002E6C1A" w:rsidRPr="00A54A9D" w14:paraId="0EBAB669" w14:textId="77777777" w:rsidTr="003E488E">
        <w:tc>
          <w:tcPr>
            <w:tcW w:w="5508" w:type="dxa"/>
            <w:shd w:val="clear" w:color="auto" w:fill="auto"/>
          </w:tcPr>
          <w:p w14:paraId="02633130" w14:textId="1AC01448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Board Director</w:t>
            </w:r>
          </w:p>
        </w:tc>
        <w:tc>
          <w:tcPr>
            <w:tcW w:w="5508" w:type="dxa"/>
            <w:shd w:val="clear" w:color="auto" w:fill="auto"/>
          </w:tcPr>
          <w:p w14:paraId="3262AE05" w14:textId="78620B5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3 points x number of years served</w:t>
            </w:r>
          </w:p>
        </w:tc>
      </w:tr>
      <w:tr w:rsidR="002E6C1A" w:rsidRPr="00A54A9D" w14:paraId="7B0E5153" w14:textId="77777777" w:rsidTr="003E488E">
        <w:tc>
          <w:tcPr>
            <w:tcW w:w="5508" w:type="dxa"/>
            <w:shd w:val="clear" w:color="auto" w:fill="auto"/>
          </w:tcPr>
          <w:p w14:paraId="3E21DC36" w14:textId="1C6D8EEC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AMCP Foundation Board Member</w:t>
            </w:r>
          </w:p>
        </w:tc>
        <w:tc>
          <w:tcPr>
            <w:tcW w:w="5508" w:type="dxa"/>
            <w:shd w:val="clear" w:color="auto" w:fill="auto"/>
          </w:tcPr>
          <w:p w14:paraId="3409E7CC" w14:textId="72D7ADE4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1 point x number of years served</w:t>
            </w:r>
          </w:p>
        </w:tc>
      </w:tr>
      <w:tr w:rsidR="002E6C1A" w:rsidRPr="00A54A9D" w14:paraId="285BC046" w14:textId="77777777" w:rsidTr="003E488E">
        <w:tc>
          <w:tcPr>
            <w:tcW w:w="5508" w:type="dxa"/>
            <w:shd w:val="clear" w:color="auto" w:fill="auto"/>
          </w:tcPr>
          <w:p w14:paraId="047A21F7" w14:textId="1EF790E5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BBCIC Managing Director</w:t>
            </w:r>
          </w:p>
        </w:tc>
        <w:tc>
          <w:tcPr>
            <w:tcW w:w="5508" w:type="dxa"/>
            <w:shd w:val="clear" w:color="auto" w:fill="auto"/>
          </w:tcPr>
          <w:p w14:paraId="5C75A585" w14:textId="67D9993F" w:rsidR="002E6C1A" w:rsidRPr="00A54A9D" w:rsidRDefault="002E6C1A" w:rsidP="00A54A9D">
            <w:pPr>
              <w:pStyle w:val="BodyText"/>
              <w:widowControl/>
              <w:tabs>
                <w:tab w:val="left" w:pos="0"/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rPr>
                <w:rFonts w:ascii="Open Sans" w:hAnsi="Open Sans" w:cs="Open Sans"/>
                <w:sz w:val="24"/>
                <w:szCs w:val="24"/>
              </w:rPr>
            </w:pPr>
            <w:r w:rsidRPr="00A54A9D">
              <w:rPr>
                <w:rFonts w:ascii="Open Sans" w:hAnsi="Open Sans" w:cs="Open Sans"/>
                <w:sz w:val="24"/>
                <w:szCs w:val="24"/>
              </w:rPr>
              <w:t>1 point x number of years served</w:t>
            </w:r>
          </w:p>
        </w:tc>
      </w:tr>
    </w:tbl>
    <w:p w14:paraId="6F3F4796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9AA2C4B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6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 for Leadership = </w:t>
      </w:r>
      <w:r w:rsidR="002459F4" w:rsidRPr="00A54A9D">
        <w:rPr>
          <w:rFonts w:ascii="Open Sans" w:hAnsi="Open Sans" w:cs="Open Sans"/>
          <w:b/>
          <w:bCs/>
          <w:sz w:val="36"/>
          <w:szCs w:val="20"/>
        </w:rPr>
        <w:t>15</w:t>
      </w:r>
    </w:p>
    <w:p w14:paraId="40721B2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6"/>
        </w:rPr>
      </w:pPr>
    </w:p>
    <w:p w14:paraId="748976B2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Category I:</w:t>
      </w:r>
    </w:p>
    <w:p w14:paraId="589B7356" w14:textId="77777777" w:rsidR="00C56A2B" w:rsidRPr="00A54A9D" w:rsidRDefault="003344F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Maximum Points Allowed:  </w:t>
      </w:r>
      <w:r w:rsidR="004A491A" w:rsidRPr="00A54A9D">
        <w:rPr>
          <w:rFonts w:ascii="Open Sans" w:hAnsi="Open Sans" w:cs="Open Sans"/>
          <w:b/>
          <w:bCs/>
          <w:sz w:val="36"/>
          <w:szCs w:val="20"/>
        </w:rPr>
        <w:t xml:space="preserve">35 </w:t>
      </w:r>
    </w:p>
    <w:p w14:paraId="5EA4A101" w14:textId="77777777" w:rsidR="003344FA" w:rsidRPr="005110D6" w:rsidRDefault="003344FA" w:rsidP="005110D6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page"/>
      </w:r>
      <w:r w:rsidR="00C56A2B" w:rsidRPr="005110D6">
        <w:rPr>
          <w:rFonts w:ascii="Open Sans" w:hAnsi="Open Sans" w:cs="Open Sans"/>
          <w:b/>
          <w:bCs/>
          <w:sz w:val="32"/>
          <w:szCs w:val="32"/>
        </w:rPr>
        <w:t>Category II:</w:t>
      </w:r>
      <w:r w:rsidRPr="005110D6">
        <w:rPr>
          <w:rFonts w:ascii="Open Sans" w:hAnsi="Open Sans" w:cs="Open Sans"/>
          <w:b/>
          <w:bCs/>
          <w:sz w:val="32"/>
          <w:szCs w:val="32"/>
        </w:rPr>
        <w:t xml:space="preserve"> </w:t>
      </w:r>
      <w:r w:rsidR="00C56A2B" w:rsidRPr="005110D6">
        <w:rPr>
          <w:rFonts w:ascii="Open Sans" w:hAnsi="Open Sans" w:cs="Open Sans"/>
          <w:b/>
          <w:bCs/>
          <w:sz w:val="32"/>
          <w:szCs w:val="32"/>
        </w:rPr>
        <w:t>Service to the Pharmacy Profession</w:t>
      </w:r>
    </w:p>
    <w:p w14:paraId="6CC17961" w14:textId="4D08541E" w:rsidR="003344FA" w:rsidRPr="00A72BC4" w:rsidRDefault="003344FA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szCs w:val="24"/>
        </w:rPr>
      </w:pPr>
    </w:p>
    <w:p w14:paraId="555A6C28" w14:textId="77777777" w:rsidR="00C56A2B" w:rsidRPr="00A72BC4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  <w:r w:rsidRPr="00A72BC4">
        <w:rPr>
          <w:rFonts w:ascii="Open Sans" w:hAnsi="Open Sans" w:cs="Open Sans"/>
          <w:i/>
          <w:sz w:val="24"/>
          <w:szCs w:val="24"/>
        </w:rPr>
        <w:t>Candidate must demonstrate sustained service to the pharmacy profession (includes managed care profession) through activities external to those of AMCP, for example:</w:t>
      </w:r>
    </w:p>
    <w:p w14:paraId="08F4265B" w14:textId="77777777" w:rsidR="00C56A2B" w:rsidRPr="00A72BC4" w:rsidRDefault="00C56A2B" w:rsidP="00A54A9D">
      <w:pPr>
        <w:pStyle w:val="BodyText"/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sz w:val="24"/>
          <w:szCs w:val="24"/>
        </w:rPr>
      </w:pPr>
    </w:p>
    <w:p w14:paraId="19703326" w14:textId="77777777" w:rsidR="003344FA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Recognized expertise in pharmacy practice as evidenced by professional publications, presentation, and/or committee representation, and leadership roles</w:t>
      </w:r>
      <w:r w:rsidR="003344FA" w:rsidRPr="00A72BC4">
        <w:rPr>
          <w:rFonts w:ascii="Open Sans" w:hAnsi="Open Sans" w:cs="Open Sans"/>
          <w:i/>
          <w:sz w:val="24"/>
        </w:rPr>
        <w:t>.</w:t>
      </w:r>
    </w:p>
    <w:p w14:paraId="0066F43A" w14:textId="538FE906" w:rsidR="00C56A2B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Demonstrated innovation within managed care pharmacy practice as evidenced by new services initiated or enhancement of current programs, or development of new practice area of management model.</w:t>
      </w:r>
    </w:p>
    <w:p w14:paraId="08B40A20" w14:textId="77777777" w:rsidR="00C56A2B" w:rsidRPr="00A72BC4" w:rsidRDefault="00C56A2B" w:rsidP="00A54A9D">
      <w:pPr>
        <w:pStyle w:val="Level1"/>
        <w:widowControl/>
        <w:numPr>
          <w:ilvl w:val="0"/>
          <w:numId w:val="13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outlineLvl w:val="9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i/>
          <w:sz w:val="24"/>
        </w:rPr>
        <w:t>Demonstrated commitment to the education of pharmacists, other healthcare providers and/or public on issues related to pharmacy as evidenced by professional publications, direct classroom teaching or lecturing, print materials, lectures in forums other than the classroom, or residency/internship preceptorships.</w:t>
      </w:r>
    </w:p>
    <w:p w14:paraId="7DF511D0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3DB95CE1" w14:textId="541E6E1F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A. Publications</w:t>
      </w:r>
    </w:p>
    <w:p w14:paraId="0B2CE5E7" w14:textId="77777777" w:rsidR="0085229E" w:rsidRPr="00A72BC4" w:rsidRDefault="0085229E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p w14:paraId="547C914E" w14:textId="0FC4E383" w:rsidR="00C56A2B" w:rsidRPr="00A72BC4" w:rsidRDefault="000B2297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 xml:space="preserve">Instructions: </w:t>
      </w:r>
      <w:r w:rsidR="0085229E" w:rsidRPr="00A72BC4">
        <w:rPr>
          <w:rFonts w:ascii="Open Sans" w:hAnsi="Open Sans" w:cs="Open Sans"/>
          <w:iCs/>
          <w:sz w:val="24"/>
        </w:rPr>
        <w:t>L</w:t>
      </w:r>
      <w:r w:rsidR="00C56A2B" w:rsidRPr="00A72BC4">
        <w:rPr>
          <w:rFonts w:ascii="Open Sans" w:hAnsi="Open Sans" w:cs="Open Sans"/>
          <w:iCs/>
          <w:sz w:val="24"/>
        </w:rPr>
        <w:t>ist the following in reverse chronological order.</w:t>
      </w:r>
      <w:r w:rsidR="00BB2B4A" w:rsidRPr="00A72BC4">
        <w:rPr>
          <w:rFonts w:ascii="Open Sans" w:hAnsi="Open Sans" w:cs="Open Sans"/>
          <w:iCs/>
          <w:sz w:val="24"/>
        </w:rPr>
        <w:t xml:space="preserve"> </w:t>
      </w:r>
      <w:r w:rsidR="003D65FF" w:rsidRPr="00A72BC4">
        <w:rPr>
          <w:rFonts w:ascii="Open Sans" w:hAnsi="Open Sans" w:cs="Open Sans"/>
          <w:iCs/>
          <w:sz w:val="24"/>
        </w:rPr>
        <w:t>To add additional lines in the tables, please hit your tab button when in the last cell of the table.</w:t>
      </w:r>
      <w:r w:rsidR="002459F4" w:rsidRPr="00A72BC4">
        <w:rPr>
          <w:rFonts w:ascii="Open Sans" w:hAnsi="Open Sans" w:cs="Open Sans"/>
          <w:iCs/>
          <w:sz w:val="24"/>
        </w:rPr>
        <w:t xml:space="preserve"> *Substance or quality of the publication is subject to review by the FAMCP Review Committee.</w:t>
      </w:r>
      <w:r w:rsidR="00C973A3" w:rsidRPr="00A72BC4">
        <w:rPr>
          <w:rFonts w:ascii="Open Sans" w:hAnsi="Open Sans" w:cs="Open Sans"/>
          <w:iCs/>
          <w:sz w:val="24"/>
        </w:rPr>
        <w:t xml:space="preserve"> Items in the </w:t>
      </w:r>
      <w:r w:rsidR="00C973A3" w:rsidRPr="00A72BC4">
        <w:rPr>
          <w:rFonts w:ascii="Open Sans" w:hAnsi="Open Sans" w:cs="Open Sans"/>
          <w:i/>
          <w:iCs/>
          <w:sz w:val="24"/>
        </w:rPr>
        <w:t>Journal of Managed Care &amp; Specialty Pharmacy (JMCP)</w:t>
      </w:r>
      <w:r w:rsidR="00C973A3" w:rsidRPr="00A72BC4">
        <w:rPr>
          <w:rFonts w:ascii="Open Sans" w:hAnsi="Open Sans" w:cs="Open Sans"/>
          <w:iCs/>
          <w:sz w:val="24"/>
        </w:rPr>
        <w:t xml:space="preserve"> should not be included below. They should be included in Category I.</w:t>
      </w:r>
    </w:p>
    <w:p w14:paraId="49DF34A1" w14:textId="77777777" w:rsidR="0017054B" w:rsidRPr="00A72BC4" w:rsidRDefault="0017054B" w:rsidP="00A54A9D">
      <w:pPr>
        <w:widowControl/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12F2CF6B" w14:textId="08604E05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Web-based publication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sz w:val="24"/>
        </w:rPr>
        <w:t xml:space="preserve">. </w:t>
      </w:r>
      <w:r w:rsidR="002459F4" w:rsidRPr="00A72BC4">
        <w:rPr>
          <w:rFonts w:ascii="Open Sans" w:hAnsi="Open Sans" w:cs="Open Sans"/>
          <w:sz w:val="24"/>
        </w:rPr>
        <w:t>*</w:t>
      </w:r>
      <w:r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>:</w:t>
      </w:r>
      <w:r w:rsidR="002459F4" w:rsidRPr="00A72BC4">
        <w:rPr>
          <w:rFonts w:ascii="Open Sans" w:hAnsi="Open Sans" w:cs="Open Sans"/>
          <w:bCs/>
          <w:i/>
          <w:sz w:val="24"/>
        </w:rPr>
        <w:t xml:space="preserve"> ½ </w:t>
      </w:r>
      <w:r w:rsidRPr="00A72BC4">
        <w:rPr>
          <w:rFonts w:ascii="Open Sans" w:hAnsi="Open Sans" w:cs="Open Sans"/>
          <w:bCs/>
          <w:i/>
          <w:sz w:val="24"/>
        </w:rPr>
        <w:t xml:space="preserve">point </w:t>
      </w:r>
      <w:r w:rsidR="003D65FF" w:rsidRPr="00A72BC4">
        <w:rPr>
          <w:rFonts w:ascii="Open Sans" w:hAnsi="Open Sans" w:cs="Open Sans"/>
          <w:bCs/>
          <w:i/>
          <w:sz w:val="24"/>
        </w:rPr>
        <w:t>per</w:t>
      </w:r>
      <w:r w:rsidRPr="00A72BC4">
        <w:rPr>
          <w:rFonts w:ascii="Open Sans" w:hAnsi="Open Sans" w:cs="Open Sans"/>
          <w:bCs/>
          <w:i/>
          <w:sz w:val="24"/>
        </w:rPr>
        <w:t xml:space="preserve"> articles)</w:t>
      </w:r>
    </w:p>
    <w:p w14:paraId="080C07ED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2"/>
        <w:gridCol w:w="3608"/>
        <w:gridCol w:w="2500"/>
      </w:tblGrid>
      <w:tr w:rsidR="00FC04DB" w:rsidRPr="00A72BC4" w14:paraId="6D137663" w14:textId="77777777" w:rsidTr="00574EC9">
        <w:trPr>
          <w:trHeight w:val="432"/>
        </w:trPr>
        <w:tc>
          <w:tcPr>
            <w:tcW w:w="4788" w:type="dxa"/>
            <w:shd w:val="clear" w:color="auto" w:fill="D9D9D9"/>
            <w:vAlign w:val="bottom"/>
          </w:tcPr>
          <w:p w14:paraId="5098D096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Web-based Publication</w:t>
            </w:r>
          </w:p>
        </w:tc>
        <w:tc>
          <w:tcPr>
            <w:tcW w:w="3690" w:type="dxa"/>
            <w:shd w:val="clear" w:color="auto" w:fill="D9D9D9"/>
            <w:vAlign w:val="bottom"/>
          </w:tcPr>
          <w:p w14:paraId="1186DAE5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Website</w:t>
            </w:r>
          </w:p>
        </w:tc>
        <w:tc>
          <w:tcPr>
            <w:tcW w:w="2538" w:type="dxa"/>
            <w:shd w:val="clear" w:color="auto" w:fill="D9D9D9"/>
            <w:vAlign w:val="bottom"/>
          </w:tcPr>
          <w:p w14:paraId="7D8832D8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 First Appeared</w:t>
            </w:r>
          </w:p>
        </w:tc>
      </w:tr>
      <w:tr w:rsidR="00FC04DB" w:rsidRPr="00A72BC4" w14:paraId="35098B2E" w14:textId="77777777" w:rsidTr="00574EC9">
        <w:trPr>
          <w:trHeight w:val="432"/>
        </w:trPr>
        <w:tc>
          <w:tcPr>
            <w:tcW w:w="4788" w:type="dxa"/>
          </w:tcPr>
          <w:p w14:paraId="1EB19FCA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1F4BCA8C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39A61F3F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FC04DB" w:rsidRPr="00A72BC4" w14:paraId="680A3F00" w14:textId="77777777" w:rsidTr="00574EC9">
        <w:trPr>
          <w:trHeight w:val="432"/>
        </w:trPr>
        <w:tc>
          <w:tcPr>
            <w:tcW w:w="4788" w:type="dxa"/>
          </w:tcPr>
          <w:p w14:paraId="4A2D2EA4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426315A1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6E41A956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FC04DB" w:rsidRPr="00A72BC4" w14:paraId="6B41A17A" w14:textId="77777777" w:rsidTr="00574EC9">
        <w:trPr>
          <w:trHeight w:val="432"/>
        </w:trPr>
        <w:tc>
          <w:tcPr>
            <w:tcW w:w="4788" w:type="dxa"/>
          </w:tcPr>
          <w:p w14:paraId="6C1FDF74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690" w:type="dxa"/>
          </w:tcPr>
          <w:p w14:paraId="1DCC5A08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538" w:type="dxa"/>
          </w:tcPr>
          <w:p w14:paraId="43A6A62B" w14:textId="77777777" w:rsidR="00FC04DB" w:rsidRPr="00A72BC4" w:rsidRDefault="00FC04DB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4FDCA7B3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5F1A6AE6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Editorial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publications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>: 1 point per</w:t>
      </w:r>
      <w:r w:rsidRPr="00A72BC4">
        <w:rPr>
          <w:rFonts w:ascii="Open Sans" w:hAnsi="Open Sans" w:cs="Open Sans"/>
          <w:bCs/>
          <w:i/>
          <w:sz w:val="24"/>
        </w:rPr>
        <w:t xml:space="preserve"> editorials)</w:t>
      </w:r>
    </w:p>
    <w:p w14:paraId="1383D079" w14:textId="77777777" w:rsidR="004A491A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9"/>
        <w:gridCol w:w="2748"/>
        <w:gridCol w:w="1941"/>
        <w:gridCol w:w="1782"/>
      </w:tblGrid>
      <w:tr w:rsidR="003D65FF" w:rsidRPr="00A72BC4" w14:paraId="09B6A429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42E1806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Editorial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6007F67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C860CA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2DA0B7C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3D834F19" w14:textId="77777777" w:rsidTr="00574EC9">
        <w:trPr>
          <w:trHeight w:val="432"/>
        </w:trPr>
        <w:tc>
          <w:tcPr>
            <w:tcW w:w="4428" w:type="dxa"/>
          </w:tcPr>
          <w:p w14:paraId="3EC4771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21957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145ECD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29B5E7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49288BD8" w14:textId="77777777" w:rsidTr="00574EC9">
        <w:trPr>
          <w:trHeight w:val="432"/>
        </w:trPr>
        <w:tc>
          <w:tcPr>
            <w:tcW w:w="4428" w:type="dxa"/>
          </w:tcPr>
          <w:p w14:paraId="717E4C7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5478D8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50C4A7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392287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2B4A288" w14:textId="77777777" w:rsidTr="00574EC9">
        <w:trPr>
          <w:trHeight w:val="432"/>
        </w:trPr>
        <w:tc>
          <w:tcPr>
            <w:tcW w:w="4428" w:type="dxa"/>
          </w:tcPr>
          <w:p w14:paraId="3389B31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4A92A9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28D4A30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07EFCC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204AAD0" w14:textId="77777777" w:rsidTr="00574EC9">
        <w:trPr>
          <w:trHeight w:val="432"/>
        </w:trPr>
        <w:tc>
          <w:tcPr>
            <w:tcW w:w="4428" w:type="dxa"/>
          </w:tcPr>
          <w:p w14:paraId="06CC0A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CB721D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899005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0AEEE9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819ED17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Descriptive Report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 xml:space="preserve">authored </w:t>
      </w:r>
      <w:r w:rsidRPr="00A72BC4">
        <w:rPr>
          <w:rFonts w:ascii="Open Sans" w:hAnsi="Open Sans" w:cs="Open Sans"/>
          <w:b/>
          <w:sz w:val="24"/>
        </w:rPr>
        <w:t xml:space="preserve">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</w:t>
      </w:r>
      <w:proofErr w:type="gramStart"/>
      <w:r w:rsidRPr="00A72BC4">
        <w:rPr>
          <w:rFonts w:ascii="Open Sans" w:hAnsi="Open Sans" w:cs="Open Sans"/>
          <w:b/>
          <w:sz w:val="24"/>
        </w:rPr>
        <w:t>publications</w:t>
      </w:r>
      <w:r w:rsidRPr="00A72BC4">
        <w:rPr>
          <w:rFonts w:ascii="Open Sans" w:hAnsi="Open Sans" w:cs="Open Sans"/>
          <w:sz w:val="24"/>
        </w:rPr>
        <w:t>.</w:t>
      </w:r>
      <w:r w:rsidR="002459F4" w:rsidRPr="00A72BC4">
        <w:rPr>
          <w:rFonts w:ascii="Open Sans" w:hAnsi="Open Sans" w:cs="Open Sans"/>
          <w:sz w:val="24"/>
        </w:rPr>
        <w:t>*</w:t>
      </w:r>
      <w:proofErr w:type="gramEnd"/>
      <w:r w:rsidRPr="00A72BC4">
        <w:rPr>
          <w:rFonts w:ascii="Open Sans" w:hAnsi="Open Sans" w:cs="Open Sans"/>
          <w:sz w:val="24"/>
        </w:rPr>
        <w:t xml:space="preserve">  </w:t>
      </w:r>
      <w:r w:rsidR="003D65FF" w:rsidRPr="00A72BC4">
        <w:rPr>
          <w:rFonts w:ascii="Open Sans" w:hAnsi="Open Sans" w:cs="Open Sans"/>
          <w:bCs/>
          <w:i/>
          <w:sz w:val="24"/>
        </w:rPr>
        <w:t>(Scoring: 1</w:t>
      </w:r>
      <w:r w:rsidRPr="00A72BC4">
        <w:rPr>
          <w:rFonts w:ascii="Open Sans" w:hAnsi="Open Sans" w:cs="Open Sans"/>
          <w:bCs/>
          <w:i/>
          <w:sz w:val="24"/>
        </w:rPr>
        <w:t xml:space="preserve"> point </w:t>
      </w:r>
      <w:r w:rsidR="003D65FF" w:rsidRPr="00A72BC4">
        <w:rPr>
          <w:rFonts w:ascii="Open Sans" w:hAnsi="Open Sans" w:cs="Open Sans"/>
          <w:bCs/>
          <w:i/>
          <w:sz w:val="24"/>
        </w:rPr>
        <w:t xml:space="preserve">per </w:t>
      </w:r>
      <w:r w:rsidRPr="00A72BC4">
        <w:rPr>
          <w:rFonts w:ascii="Open Sans" w:hAnsi="Open Sans" w:cs="Open Sans"/>
          <w:bCs/>
          <w:i/>
          <w:sz w:val="24"/>
        </w:rPr>
        <w:t>reports)</w:t>
      </w:r>
    </w:p>
    <w:p w14:paraId="55A96B30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2750"/>
        <w:gridCol w:w="1942"/>
        <w:gridCol w:w="1783"/>
      </w:tblGrid>
      <w:tr w:rsidR="003D65FF" w:rsidRPr="00A72BC4" w14:paraId="2B7044CF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5F81F6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Report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17DA02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19A55C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8DA580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5DE812D6" w14:textId="77777777" w:rsidTr="00574EC9">
        <w:trPr>
          <w:trHeight w:val="432"/>
        </w:trPr>
        <w:tc>
          <w:tcPr>
            <w:tcW w:w="4428" w:type="dxa"/>
          </w:tcPr>
          <w:p w14:paraId="0D0C96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36F5F25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145F68B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B40542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48FCCE6D" w14:textId="77777777" w:rsidTr="00574EC9">
        <w:trPr>
          <w:trHeight w:val="432"/>
        </w:trPr>
        <w:tc>
          <w:tcPr>
            <w:tcW w:w="4428" w:type="dxa"/>
          </w:tcPr>
          <w:p w14:paraId="2B2772F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23720B5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92965B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42EF86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15021BD" w14:textId="77777777" w:rsidTr="00574EC9">
        <w:trPr>
          <w:trHeight w:val="432"/>
        </w:trPr>
        <w:tc>
          <w:tcPr>
            <w:tcW w:w="4428" w:type="dxa"/>
          </w:tcPr>
          <w:p w14:paraId="2588163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70C94E6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5D1295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742B044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F024149" w14:textId="77777777" w:rsidTr="00574EC9">
        <w:trPr>
          <w:trHeight w:val="432"/>
        </w:trPr>
        <w:tc>
          <w:tcPr>
            <w:tcW w:w="4428" w:type="dxa"/>
          </w:tcPr>
          <w:p w14:paraId="6A2B129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1744CC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5B10FD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64B92D0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048F6723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0C74667C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omparative Research Article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sz w:val="24"/>
        </w:rPr>
        <w:t xml:space="preserve"> publications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3D65FF" w:rsidRPr="00A72BC4">
        <w:rPr>
          <w:rFonts w:ascii="Open Sans" w:hAnsi="Open Sans" w:cs="Open Sans"/>
          <w:bCs/>
          <w:i/>
          <w:sz w:val="24"/>
        </w:rPr>
        <w:t xml:space="preserve">: 3 points per article) </w:t>
      </w:r>
    </w:p>
    <w:p w14:paraId="688C626F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2748"/>
        <w:gridCol w:w="1940"/>
        <w:gridCol w:w="1781"/>
      </w:tblGrid>
      <w:tr w:rsidR="003D65FF" w:rsidRPr="00A72BC4" w14:paraId="036A0530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6CA92FC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Research Article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319B2EB4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295B6C7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35C9FC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76C841C5" w14:textId="77777777" w:rsidTr="00574EC9">
        <w:trPr>
          <w:trHeight w:val="432"/>
        </w:trPr>
        <w:tc>
          <w:tcPr>
            <w:tcW w:w="4428" w:type="dxa"/>
          </w:tcPr>
          <w:p w14:paraId="1555B3E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3E3072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0796F88E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5CA23B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00ED4132" w14:textId="77777777" w:rsidTr="00574EC9">
        <w:trPr>
          <w:trHeight w:val="432"/>
        </w:trPr>
        <w:tc>
          <w:tcPr>
            <w:tcW w:w="4428" w:type="dxa"/>
          </w:tcPr>
          <w:p w14:paraId="7B90282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461A80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1176F2A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1B46A9D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1FD06A1A" w14:textId="77777777" w:rsidTr="00574EC9">
        <w:trPr>
          <w:trHeight w:val="432"/>
        </w:trPr>
        <w:tc>
          <w:tcPr>
            <w:tcW w:w="4428" w:type="dxa"/>
          </w:tcPr>
          <w:p w14:paraId="28EACA3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25CA2E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46E1839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48224F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4364A53" w14:textId="77777777" w:rsidTr="00574EC9">
        <w:trPr>
          <w:trHeight w:val="432"/>
        </w:trPr>
        <w:tc>
          <w:tcPr>
            <w:tcW w:w="4428" w:type="dxa"/>
          </w:tcPr>
          <w:p w14:paraId="1983298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57DD283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5A5B94D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66A39C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21CE283F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p w14:paraId="7CEAC768" w14:textId="77777777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ontinuing Education Articles</w:t>
      </w:r>
      <w:r w:rsidRPr="00A72BC4">
        <w:rPr>
          <w:rFonts w:ascii="Open Sans" w:hAnsi="Open Sans" w:cs="Open Sans"/>
          <w:b/>
          <w:sz w:val="24"/>
          <w:u w:val="single"/>
        </w:rPr>
        <w:t xml:space="preserve"> </w:t>
      </w:r>
      <w:r w:rsidRPr="00A72BC4">
        <w:rPr>
          <w:rFonts w:ascii="Open Sans" w:hAnsi="Open Sans" w:cs="Open Sans"/>
          <w:b/>
          <w:sz w:val="24"/>
        </w:rPr>
        <w:t xml:space="preserve">that you have </w:t>
      </w:r>
      <w:r w:rsidRPr="00A72BC4">
        <w:rPr>
          <w:rFonts w:ascii="Open Sans" w:hAnsi="Open Sans" w:cs="Open Sans"/>
          <w:b/>
          <w:sz w:val="24"/>
          <w:u w:val="single"/>
        </w:rPr>
        <w:t xml:space="preserve">authored </w:t>
      </w:r>
      <w:r w:rsidRPr="00A72BC4">
        <w:rPr>
          <w:rFonts w:ascii="Open Sans" w:hAnsi="Open Sans" w:cs="Open Sans"/>
          <w:b/>
          <w:sz w:val="24"/>
        </w:rPr>
        <w:t xml:space="preserve">in </w:t>
      </w:r>
      <w:r w:rsidRPr="00A72BC4">
        <w:rPr>
          <w:rFonts w:ascii="Open Sans" w:hAnsi="Open Sans" w:cs="Open Sans"/>
          <w:b/>
          <w:bCs/>
          <w:sz w:val="24"/>
          <w:u w:val="single"/>
        </w:rPr>
        <w:t>peer-reviewed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  <w:r w:rsidRPr="00A72BC4">
        <w:rPr>
          <w:rFonts w:ascii="Open Sans" w:hAnsi="Open Sans" w:cs="Open Sans"/>
          <w:b/>
          <w:sz w:val="24"/>
        </w:rPr>
        <w:t>publications</w:t>
      </w:r>
      <w:r w:rsidRPr="00A72BC4">
        <w:rPr>
          <w:rFonts w:ascii="Open Sans" w:hAnsi="Open Sans" w:cs="Open Sans"/>
          <w:sz w:val="24"/>
        </w:rPr>
        <w:t xml:space="preserve">.  </w:t>
      </w:r>
      <w:r w:rsidR="00AF03A7" w:rsidRPr="00A72BC4">
        <w:rPr>
          <w:rFonts w:ascii="Open Sans" w:hAnsi="Open Sans" w:cs="Open Sans"/>
          <w:i/>
          <w:sz w:val="24"/>
        </w:rPr>
        <w:t>(</w:t>
      </w:r>
      <w:r w:rsidRPr="00A72BC4">
        <w:rPr>
          <w:rFonts w:ascii="Open Sans" w:hAnsi="Open Sans" w:cs="Open Sans"/>
          <w:bCs/>
          <w:i/>
          <w:sz w:val="24"/>
        </w:rPr>
        <w:t>Scoring</w:t>
      </w:r>
      <w:r w:rsidR="00AF03A7" w:rsidRPr="00A72BC4">
        <w:rPr>
          <w:rFonts w:ascii="Open Sans" w:hAnsi="Open Sans" w:cs="Open Sans"/>
          <w:bCs/>
          <w:i/>
          <w:sz w:val="24"/>
        </w:rPr>
        <w:t>: 2 points per article)</w:t>
      </w:r>
    </w:p>
    <w:p w14:paraId="55F0EEC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2750"/>
        <w:gridCol w:w="1942"/>
        <w:gridCol w:w="1783"/>
      </w:tblGrid>
      <w:tr w:rsidR="003D65FF" w:rsidRPr="00A72BC4" w14:paraId="49FE3C75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1704DD8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 of CE Article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30B23A7D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407A8FB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38E87C8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4C628BCD" w14:textId="77777777" w:rsidTr="00574EC9">
        <w:trPr>
          <w:trHeight w:val="432"/>
        </w:trPr>
        <w:tc>
          <w:tcPr>
            <w:tcW w:w="4428" w:type="dxa"/>
          </w:tcPr>
          <w:p w14:paraId="3962202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0479701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41CDBAA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0C7DAD0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5D153FCA" w14:textId="77777777" w:rsidTr="00574EC9">
        <w:trPr>
          <w:trHeight w:val="432"/>
        </w:trPr>
        <w:tc>
          <w:tcPr>
            <w:tcW w:w="4428" w:type="dxa"/>
          </w:tcPr>
          <w:p w14:paraId="7B9A172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17731A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4B8782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23E681F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A0895D1" w14:textId="77777777" w:rsidTr="00574EC9">
        <w:trPr>
          <w:trHeight w:val="432"/>
        </w:trPr>
        <w:tc>
          <w:tcPr>
            <w:tcW w:w="4428" w:type="dxa"/>
          </w:tcPr>
          <w:p w14:paraId="133D1EC6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2AD2451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5FB1F8F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49A92BF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21D8E3D8" w14:textId="77777777" w:rsidTr="00574EC9">
        <w:trPr>
          <w:trHeight w:val="432"/>
        </w:trPr>
        <w:tc>
          <w:tcPr>
            <w:tcW w:w="4428" w:type="dxa"/>
          </w:tcPr>
          <w:p w14:paraId="3668732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60158AB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35782EA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EA2AD2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8A99DED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3E1C5960" w14:textId="77777777" w:rsidR="00AF03A7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Articles, editorials, or reports</w:t>
      </w:r>
      <w:r w:rsidRPr="00A72BC4">
        <w:rPr>
          <w:rFonts w:ascii="Open Sans" w:hAnsi="Open Sans" w:cs="Open Sans"/>
          <w:b/>
          <w:sz w:val="24"/>
        </w:rPr>
        <w:t xml:space="preserve"> in </w:t>
      </w:r>
      <w:r w:rsidRPr="00A72BC4">
        <w:rPr>
          <w:rFonts w:ascii="Open Sans" w:hAnsi="Open Sans" w:cs="Open Sans"/>
          <w:b/>
          <w:bCs/>
          <w:sz w:val="24"/>
          <w:u w:val="single"/>
        </w:rPr>
        <w:t>non-peer-reviewed</w:t>
      </w:r>
      <w:r w:rsidRPr="00A72BC4">
        <w:rPr>
          <w:rFonts w:ascii="Open Sans" w:hAnsi="Open Sans" w:cs="Open Sans"/>
          <w:b/>
          <w:sz w:val="24"/>
        </w:rPr>
        <w:t xml:space="preserve"> </w:t>
      </w:r>
      <w:r w:rsidR="002459F4" w:rsidRPr="00A72BC4">
        <w:rPr>
          <w:rFonts w:ascii="Open Sans" w:hAnsi="Open Sans" w:cs="Open Sans"/>
          <w:b/>
          <w:sz w:val="24"/>
        </w:rPr>
        <w:t xml:space="preserve">health care </w:t>
      </w:r>
      <w:r w:rsidRPr="00A72BC4">
        <w:rPr>
          <w:rFonts w:ascii="Open Sans" w:hAnsi="Open Sans" w:cs="Open Sans"/>
          <w:b/>
          <w:sz w:val="24"/>
        </w:rPr>
        <w:t>publications</w:t>
      </w:r>
      <w:r w:rsidR="002459F4" w:rsidRPr="00A72BC4">
        <w:rPr>
          <w:rFonts w:ascii="Open Sans" w:hAnsi="Open Sans" w:cs="Open Sans"/>
          <w:b/>
          <w:sz w:val="24"/>
        </w:rPr>
        <w:t xml:space="preserve"> and/or on health care issues</w:t>
      </w:r>
      <w:r w:rsidRPr="00A72BC4">
        <w:rPr>
          <w:rFonts w:ascii="Open Sans" w:hAnsi="Open Sans" w:cs="Open Sans"/>
          <w:b/>
          <w:sz w:val="24"/>
        </w:rPr>
        <w:t>.</w:t>
      </w:r>
      <w:r w:rsidR="00780A1E" w:rsidRPr="00A72BC4">
        <w:rPr>
          <w:rFonts w:ascii="Open Sans" w:hAnsi="Open Sans" w:cs="Open Sans"/>
          <w:b/>
          <w:sz w:val="24"/>
        </w:rPr>
        <w:t xml:space="preserve"> </w:t>
      </w:r>
      <w:r w:rsidR="00AF03A7" w:rsidRPr="00A72BC4">
        <w:rPr>
          <w:rFonts w:ascii="Open Sans" w:hAnsi="Open Sans" w:cs="Open Sans"/>
          <w:i/>
          <w:sz w:val="24"/>
        </w:rPr>
        <w:t>(</w:t>
      </w:r>
      <w:r w:rsidR="00AF03A7" w:rsidRPr="00A72BC4">
        <w:rPr>
          <w:rFonts w:ascii="Open Sans" w:hAnsi="Open Sans" w:cs="Open Sans"/>
          <w:bCs/>
          <w:i/>
          <w:sz w:val="24"/>
        </w:rPr>
        <w:t>Scoring: 2 points per article)</w:t>
      </w:r>
    </w:p>
    <w:p w14:paraId="609D8E44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1"/>
        <w:gridCol w:w="2751"/>
        <w:gridCol w:w="1944"/>
        <w:gridCol w:w="1784"/>
      </w:tblGrid>
      <w:tr w:rsidR="003D65FF" w:rsidRPr="00A72BC4" w14:paraId="05404798" w14:textId="77777777" w:rsidTr="00574EC9">
        <w:trPr>
          <w:trHeight w:val="432"/>
        </w:trPr>
        <w:tc>
          <w:tcPr>
            <w:tcW w:w="4428" w:type="dxa"/>
            <w:shd w:val="clear" w:color="auto" w:fill="D9D9D9"/>
            <w:vAlign w:val="bottom"/>
          </w:tcPr>
          <w:p w14:paraId="1767B11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 xml:space="preserve">Title </w:t>
            </w:r>
          </w:p>
        </w:tc>
        <w:tc>
          <w:tcPr>
            <w:tcW w:w="2790" w:type="dxa"/>
            <w:shd w:val="clear" w:color="auto" w:fill="D9D9D9"/>
            <w:vAlign w:val="bottom"/>
          </w:tcPr>
          <w:p w14:paraId="0002099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ublication</w:t>
            </w:r>
          </w:p>
        </w:tc>
        <w:tc>
          <w:tcPr>
            <w:tcW w:w="1980" w:type="dxa"/>
            <w:shd w:val="clear" w:color="auto" w:fill="D9D9D9"/>
            <w:vAlign w:val="bottom"/>
          </w:tcPr>
          <w:p w14:paraId="6936A2D8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ssue</w:t>
            </w:r>
          </w:p>
        </w:tc>
        <w:tc>
          <w:tcPr>
            <w:tcW w:w="1818" w:type="dxa"/>
            <w:shd w:val="clear" w:color="auto" w:fill="D9D9D9"/>
            <w:vAlign w:val="bottom"/>
          </w:tcPr>
          <w:p w14:paraId="7012332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3D65FF" w:rsidRPr="00A72BC4" w14:paraId="3189F6AD" w14:textId="77777777" w:rsidTr="00574EC9">
        <w:trPr>
          <w:trHeight w:val="432"/>
        </w:trPr>
        <w:tc>
          <w:tcPr>
            <w:tcW w:w="4428" w:type="dxa"/>
          </w:tcPr>
          <w:p w14:paraId="0E07342A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4568ED9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56FE53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10B958A2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784FE528" w14:textId="77777777" w:rsidTr="00574EC9">
        <w:trPr>
          <w:trHeight w:val="432"/>
        </w:trPr>
        <w:tc>
          <w:tcPr>
            <w:tcW w:w="4428" w:type="dxa"/>
          </w:tcPr>
          <w:p w14:paraId="14C90A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7FABD27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DB6C2FF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6763BCD3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33E7F958" w14:textId="77777777" w:rsidTr="00574EC9">
        <w:trPr>
          <w:trHeight w:val="432"/>
        </w:trPr>
        <w:tc>
          <w:tcPr>
            <w:tcW w:w="4428" w:type="dxa"/>
          </w:tcPr>
          <w:p w14:paraId="2C172F1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0753249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7B16DA35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36BE0C3B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3D65FF" w:rsidRPr="00A72BC4" w14:paraId="664221C5" w14:textId="77777777" w:rsidTr="00574EC9">
        <w:trPr>
          <w:trHeight w:val="432"/>
        </w:trPr>
        <w:tc>
          <w:tcPr>
            <w:tcW w:w="4428" w:type="dxa"/>
          </w:tcPr>
          <w:p w14:paraId="65556A80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90" w:type="dxa"/>
          </w:tcPr>
          <w:p w14:paraId="18E39FEC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980" w:type="dxa"/>
          </w:tcPr>
          <w:p w14:paraId="6F7AD807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1818" w:type="dxa"/>
          </w:tcPr>
          <w:p w14:paraId="56BE86B1" w14:textId="77777777" w:rsidR="003D65FF" w:rsidRPr="00A72BC4" w:rsidRDefault="003D65FF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2849B76E" w14:textId="0B3133DD" w:rsidR="00C56A2B" w:rsidRPr="00A72BC4" w:rsidRDefault="00C56A2B" w:rsidP="00A54A9D">
      <w:pPr>
        <w:pStyle w:val="Level1"/>
        <w:widowControl/>
        <w:numPr>
          <w:ilvl w:val="0"/>
          <w:numId w:val="4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Cs/>
          <w:strike/>
          <w:sz w:val="24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Book Chapters</w:t>
      </w:r>
      <w:r w:rsidRPr="00A72BC4">
        <w:rPr>
          <w:rFonts w:ascii="Open Sans" w:hAnsi="Open Sans" w:cs="Open Sans"/>
          <w:b/>
          <w:sz w:val="24"/>
        </w:rPr>
        <w:t xml:space="preserve"> that you have </w:t>
      </w:r>
      <w:r w:rsidRPr="00A72BC4">
        <w:rPr>
          <w:rFonts w:ascii="Open Sans" w:hAnsi="Open Sans" w:cs="Open Sans"/>
          <w:b/>
          <w:sz w:val="24"/>
          <w:u w:val="single"/>
        </w:rPr>
        <w:t>authored</w:t>
      </w:r>
      <w:r w:rsidRPr="00A72BC4">
        <w:rPr>
          <w:rFonts w:ascii="Open Sans" w:hAnsi="Open Sans" w:cs="Open Sans"/>
          <w:b/>
          <w:sz w:val="24"/>
        </w:rPr>
        <w:t>.</w:t>
      </w:r>
      <w:r w:rsidRPr="00A72BC4">
        <w:rPr>
          <w:rFonts w:ascii="Open Sans" w:hAnsi="Open Sans" w:cs="Open Sans"/>
          <w:sz w:val="24"/>
        </w:rPr>
        <w:t xml:space="preserve"> Include title of chapter, name of publication, year published.</w:t>
      </w:r>
      <w:r w:rsidR="00D6598F" w:rsidRPr="00A72BC4">
        <w:rPr>
          <w:rFonts w:ascii="Open Sans" w:hAnsi="Open Sans" w:cs="Open Sans"/>
          <w:iCs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2459F4" w:rsidRPr="00A72BC4">
        <w:rPr>
          <w:rFonts w:ascii="Open Sans" w:hAnsi="Open Sans" w:cs="Open Sans"/>
          <w:bCs/>
          <w:i/>
          <w:sz w:val="24"/>
        </w:rPr>
        <w:t>: 3 points per chapter authored)</w:t>
      </w:r>
      <w:r w:rsidR="002459F4" w:rsidRPr="00A72BC4">
        <w:rPr>
          <w:rFonts w:ascii="Open Sans" w:hAnsi="Open Sans" w:cs="Open Sans"/>
          <w:bCs/>
          <w:sz w:val="24"/>
        </w:rPr>
        <w:t xml:space="preserve"> </w:t>
      </w:r>
    </w:p>
    <w:p w14:paraId="2F0EC0C5" w14:textId="77777777" w:rsidR="004A491A" w:rsidRPr="00A72BC4" w:rsidRDefault="004A49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trike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72"/>
        <w:gridCol w:w="3637"/>
        <w:gridCol w:w="3581"/>
      </w:tblGrid>
      <w:tr w:rsidR="002459F4" w:rsidRPr="00A72BC4" w14:paraId="695EBF27" w14:textId="77777777" w:rsidTr="009D5518">
        <w:tc>
          <w:tcPr>
            <w:tcW w:w="3672" w:type="dxa"/>
            <w:shd w:val="clear" w:color="auto" w:fill="BFBFBF"/>
          </w:tcPr>
          <w:p w14:paraId="64060152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Chapter Title</w:t>
            </w:r>
          </w:p>
        </w:tc>
        <w:tc>
          <w:tcPr>
            <w:tcW w:w="3672" w:type="dxa"/>
            <w:shd w:val="clear" w:color="auto" w:fill="BFBFBF"/>
          </w:tcPr>
          <w:p w14:paraId="556D8E60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Publication/Textbook</w:t>
            </w:r>
          </w:p>
        </w:tc>
        <w:tc>
          <w:tcPr>
            <w:tcW w:w="3672" w:type="dxa"/>
            <w:shd w:val="clear" w:color="auto" w:fill="BFBFBF"/>
          </w:tcPr>
          <w:p w14:paraId="66FBEA77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 Published</w:t>
            </w:r>
          </w:p>
        </w:tc>
      </w:tr>
      <w:tr w:rsidR="002459F4" w:rsidRPr="00A72BC4" w14:paraId="794225B5" w14:textId="77777777" w:rsidTr="009D5518">
        <w:tc>
          <w:tcPr>
            <w:tcW w:w="3672" w:type="dxa"/>
          </w:tcPr>
          <w:p w14:paraId="72D838E5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6C0BA173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153DA726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  <w:tr w:rsidR="002459F4" w:rsidRPr="00A72BC4" w14:paraId="08840CE3" w14:textId="77777777" w:rsidTr="009D5518">
        <w:tc>
          <w:tcPr>
            <w:tcW w:w="3672" w:type="dxa"/>
          </w:tcPr>
          <w:p w14:paraId="79AD86D6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111ACA23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4BC96712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  <w:tr w:rsidR="002459F4" w:rsidRPr="00A72BC4" w14:paraId="4F8ABECA" w14:textId="77777777" w:rsidTr="009D5518">
        <w:tc>
          <w:tcPr>
            <w:tcW w:w="3672" w:type="dxa"/>
          </w:tcPr>
          <w:p w14:paraId="4CEF10CB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0A641BA8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  <w:tc>
          <w:tcPr>
            <w:tcW w:w="3672" w:type="dxa"/>
          </w:tcPr>
          <w:p w14:paraId="3D85C2B0" w14:textId="77777777" w:rsidR="002459F4" w:rsidRPr="00A72BC4" w:rsidRDefault="002459F4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sz w:val="24"/>
              </w:rPr>
            </w:pPr>
          </w:p>
        </w:tc>
      </w:tr>
    </w:tbl>
    <w:p w14:paraId="18C637F5" w14:textId="77777777" w:rsidR="002459F4" w:rsidRPr="00A72BC4" w:rsidRDefault="002459F4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trike/>
          <w:sz w:val="24"/>
        </w:rPr>
      </w:pPr>
    </w:p>
    <w:p w14:paraId="075D6D0D" w14:textId="3A14A071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56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B. Educational Programs</w:t>
      </w:r>
    </w:p>
    <w:p w14:paraId="262D444C" w14:textId="77777777" w:rsidR="00C14EB1" w:rsidRPr="00A72BC4" w:rsidRDefault="00C14EB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31A1D068" w14:textId="0788C6B5" w:rsidR="00C56A2B" w:rsidRPr="00A72BC4" w:rsidRDefault="0017054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>Instructions:</w:t>
      </w:r>
      <w:r w:rsidRPr="00A72BC4">
        <w:rPr>
          <w:rFonts w:ascii="Open Sans" w:hAnsi="Open Sans" w:cs="Open Sans"/>
          <w:iCs/>
          <w:sz w:val="24"/>
        </w:rPr>
        <w:t xml:space="preserve"> List</w:t>
      </w:r>
      <w:r w:rsidR="00C56A2B" w:rsidRPr="00A72BC4">
        <w:rPr>
          <w:rFonts w:ascii="Open Sans" w:hAnsi="Open Sans" w:cs="Open Sans"/>
          <w:iCs/>
          <w:sz w:val="24"/>
        </w:rPr>
        <w:t xml:space="preserve"> presentations that you have made at programs</w:t>
      </w:r>
      <w:r w:rsidR="00780A1E" w:rsidRPr="00A72BC4">
        <w:rPr>
          <w:rFonts w:ascii="Open Sans" w:hAnsi="Open Sans" w:cs="Open Sans"/>
          <w:iCs/>
          <w:sz w:val="24"/>
        </w:rPr>
        <w:t>,</w:t>
      </w:r>
      <w:r w:rsidR="00C56A2B" w:rsidRPr="00A72BC4">
        <w:rPr>
          <w:rFonts w:ascii="Open Sans" w:hAnsi="Open Sans" w:cs="Open Sans"/>
          <w:iCs/>
          <w:sz w:val="24"/>
        </w:rPr>
        <w:t xml:space="preserve"> other than those sponsored by AMCP.</w:t>
      </w:r>
      <w:r w:rsidR="00B63F69" w:rsidRPr="00A72BC4">
        <w:rPr>
          <w:rFonts w:ascii="Open Sans" w:hAnsi="Open Sans" w:cs="Open Sans"/>
          <w:iCs/>
          <w:sz w:val="24"/>
        </w:rPr>
        <w:t xml:space="preserve"> </w:t>
      </w:r>
      <w:r w:rsidRPr="00A72BC4">
        <w:rPr>
          <w:rFonts w:ascii="Open Sans" w:hAnsi="Open Sans" w:cs="Open Sans"/>
          <w:iCs/>
          <w:sz w:val="24"/>
        </w:rPr>
        <w:t>Describe</w:t>
      </w:r>
      <w:r w:rsidR="00C56A2B" w:rsidRPr="00A72BC4">
        <w:rPr>
          <w:rFonts w:ascii="Open Sans" w:hAnsi="Open Sans" w:cs="Open Sans"/>
          <w:iCs/>
          <w:sz w:val="24"/>
        </w:rPr>
        <w:t xml:space="preserve"> presentation type</w:t>
      </w:r>
      <w:r w:rsidRPr="00A72BC4">
        <w:rPr>
          <w:rFonts w:ascii="Open Sans" w:hAnsi="Open Sans" w:cs="Open Sans"/>
          <w:iCs/>
          <w:sz w:val="24"/>
        </w:rPr>
        <w:t xml:space="preserve">, </w:t>
      </w:r>
      <w:proofErr w:type="gramStart"/>
      <w:r w:rsidRPr="00A72BC4">
        <w:rPr>
          <w:rFonts w:ascii="Open Sans" w:hAnsi="Open Sans" w:cs="Open Sans"/>
          <w:iCs/>
          <w:sz w:val="24"/>
        </w:rPr>
        <w:t>e.g.</w:t>
      </w:r>
      <w:proofErr w:type="gramEnd"/>
      <w:r w:rsidRPr="00A72BC4">
        <w:rPr>
          <w:rFonts w:ascii="Open Sans" w:hAnsi="Open Sans" w:cs="Open Sans"/>
          <w:iCs/>
          <w:sz w:val="24"/>
        </w:rPr>
        <w:t xml:space="preserve"> Round Table, </w:t>
      </w:r>
      <w:r w:rsidR="00C56A2B" w:rsidRPr="00A72BC4">
        <w:rPr>
          <w:rFonts w:ascii="Open Sans" w:hAnsi="Open Sans" w:cs="Open Sans"/>
          <w:iCs/>
          <w:sz w:val="24"/>
        </w:rPr>
        <w:t>Platform Presentation, etc.)</w:t>
      </w:r>
      <w:r w:rsidR="00C56A2B" w:rsidRPr="00A72BC4">
        <w:rPr>
          <w:rFonts w:ascii="Open Sans" w:hAnsi="Open Sans" w:cs="Open Sans"/>
          <w:b/>
          <w:iCs/>
          <w:sz w:val="24"/>
        </w:rPr>
        <w:t xml:space="preserve"> </w:t>
      </w:r>
      <w:r w:rsidR="00C56A2B" w:rsidRPr="00A72BC4">
        <w:rPr>
          <w:rFonts w:ascii="Open Sans" w:hAnsi="Open Sans" w:cs="Open Sans"/>
          <w:iCs/>
          <w:sz w:val="24"/>
        </w:rPr>
        <w:t xml:space="preserve">List in reverse chronological order. </w:t>
      </w:r>
    </w:p>
    <w:p w14:paraId="27C4F37C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49BD9D62" w14:textId="349FDDF0" w:rsidR="00C56A2B" w:rsidRPr="00A72BC4" w:rsidRDefault="00C56A2B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Presentations at national or state pharmacy or managed care conference</w:t>
      </w:r>
      <w:r w:rsidR="002E6C1A" w:rsidRPr="00A72BC4">
        <w:rPr>
          <w:rFonts w:ascii="Open Sans" w:hAnsi="Open Sans" w:cs="Open Sans"/>
          <w:b/>
          <w:bCs/>
          <w:sz w:val="24"/>
        </w:rPr>
        <w:t xml:space="preserve">, </w:t>
      </w:r>
      <w:proofErr w:type="gramStart"/>
      <w:r w:rsidR="002E6C1A" w:rsidRPr="00A72BC4">
        <w:rPr>
          <w:rFonts w:ascii="Open Sans" w:hAnsi="Open Sans" w:cs="Open Sans"/>
          <w:b/>
          <w:bCs/>
          <w:sz w:val="24"/>
        </w:rPr>
        <w:t>affiliate</w:t>
      </w:r>
      <w:proofErr w:type="gramEnd"/>
      <w:r w:rsidR="00C14EB1" w:rsidRPr="00A72BC4">
        <w:rPr>
          <w:rFonts w:ascii="Open Sans" w:hAnsi="Open Sans" w:cs="Open Sans"/>
          <w:b/>
          <w:bCs/>
          <w:sz w:val="24"/>
        </w:rPr>
        <w:t xml:space="preserve"> or other health care conferences on managed care pharmacy issues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  <w:r w:rsidRPr="00A72BC4">
        <w:rPr>
          <w:rFonts w:ascii="Open Sans" w:hAnsi="Open Sans" w:cs="Open Sans"/>
          <w:b/>
          <w:sz w:val="24"/>
        </w:rPr>
        <w:t>(</w:t>
      </w:r>
      <w:r w:rsidRPr="00A72BC4">
        <w:rPr>
          <w:rFonts w:ascii="Open Sans" w:hAnsi="Open Sans" w:cs="Open Sans"/>
          <w:b/>
          <w:sz w:val="24"/>
          <w:u w:val="single"/>
        </w:rPr>
        <w:t>not including AMCP</w:t>
      </w:r>
      <w:r w:rsidR="003E488E" w:rsidRPr="00A72BC4">
        <w:rPr>
          <w:rFonts w:ascii="Open Sans" w:hAnsi="Open Sans" w:cs="Open Sans"/>
          <w:b/>
          <w:sz w:val="24"/>
          <w:u w:val="single"/>
        </w:rPr>
        <w:t>'</w:t>
      </w:r>
      <w:r w:rsidRPr="00A72BC4">
        <w:rPr>
          <w:rFonts w:ascii="Open Sans" w:hAnsi="Open Sans" w:cs="Open Sans"/>
          <w:b/>
          <w:sz w:val="24"/>
          <w:u w:val="single"/>
        </w:rPr>
        <w:t>s national programs.</w:t>
      </w:r>
      <w:r w:rsidRPr="00A72BC4">
        <w:rPr>
          <w:rFonts w:ascii="Open Sans" w:hAnsi="Open Sans" w:cs="Open Sans"/>
          <w:b/>
          <w:sz w:val="24"/>
        </w:rPr>
        <w:t>)</w:t>
      </w:r>
      <w:r w:rsidR="00C14EB1" w:rsidRPr="00A72BC4">
        <w:rPr>
          <w:rFonts w:ascii="Open Sans" w:hAnsi="Open Sans" w:cs="Open Sans"/>
          <w:bCs/>
          <w:sz w:val="24"/>
        </w:rPr>
        <w:t xml:space="preserve"> Must delineate between platform, posters, partnership briefings</w:t>
      </w:r>
      <w:r w:rsidR="002E6C1A" w:rsidRPr="00A72BC4">
        <w:rPr>
          <w:rFonts w:ascii="Open Sans" w:hAnsi="Open Sans" w:cs="Open Sans"/>
          <w:bCs/>
          <w:sz w:val="24"/>
        </w:rPr>
        <w:t>,</w:t>
      </w:r>
      <w:r w:rsidR="00C14EB1" w:rsidRPr="00A72BC4">
        <w:rPr>
          <w:rFonts w:ascii="Open Sans" w:hAnsi="Open Sans" w:cs="Open Sans"/>
          <w:bCs/>
          <w:sz w:val="24"/>
        </w:rPr>
        <w:t xml:space="preserve"> and round table </w:t>
      </w:r>
      <w:r w:rsidR="00CA5BF6" w:rsidRPr="00A72BC4">
        <w:rPr>
          <w:rFonts w:ascii="Open Sans" w:hAnsi="Open Sans" w:cs="Open Sans"/>
          <w:bCs/>
          <w:sz w:val="24"/>
        </w:rPr>
        <w:t>presentations</w:t>
      </w:r>
      <w:r w:rsidR="00CA5BF6" w:rsidRPr="00A72BC4">
        <w:rPr>
          <w:rFonts w:ascii="Open Sans" w:hAnsi="Open Sans" w:cs="Open Sans"/>
          <w:b/>
          <w:sz w:val="24"/>
        </w:rPr>
        <w:t xml:space="preserve"> </w:t>
      </w:r>
      <w:r w:rsidR="00CA5BF6" w:rsidRPr="00A72BC4">
        <w:rPr>
          <w:rFonts w:ascii="Open Sans" w:hAnsi="Open Sans" w:cs="Open Sans"/>
          <w:sz w:val="24"/>
        </w:rPr>
        <w:t>(</w:t>
      </w:r>
      <w:r w:rsidR="00C14EB1" w:rsidRPr="00A72BC4">
        <w:rPr>
          <w:rFonts w:ascii="Open Sans" w:hAnsi="Open Sans" w:cs="Open Sans"/>
          <w:i/>
          <w:sz w:val="24"/>
        </w:rPr>
        <w:t>Scoring: 1 point for each poster presentation and partnership briefings, 2 points for each platform presentation and roundtable)</w:t>
      </w:r>
    </w:p>
    <w:p w14:paraId="0A4BA16E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4"/>
        <w:gridCol w:w="2703"/>
        <w:gridCol w:w="2715"/>
        <w:gridCol w:w="2650"/>
      </w:tblGrid>
      <w:tr w:rsidR="00AF03A7" w:rsidRPr="00A72BC4" w14:paraId="2E8FC8E8" w14:textId="77777777" w:rsidTr="00B63F69">
        <w:trPr>
          <w:trHeight w:val="432"/>
        </w:trPr>
        <w:tc>
          <w:tcPr>
            <w:tcW w:w="2376" w:type="dxa"/>
            <w:shd w:val="clear" w:color="auto" w:fill="D9D9D9"/>
            <w:vAlign w:val="bottom"/>
          </w:tcPr>
          <w:p w14:paraId="127CB0D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resentation Title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5499AEBA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Presentation Type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26D1085D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Conf Name/Sponsor</w:t>
            </w:r>
          </w:p>
        </w:tc>
        <w:tc>
          <w:tcPr>
            <w:tcW w:w="2754" w:type="dxa"/>
            <w:shd w:val="clear" w:color="auto" w:fill="D9D9D9"/>
            <w:vAlign w:val="bottom"/>
          </w:tcPr>
          <w:p w14:paraId="3C3A95C0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AF03A7" w:rsidRPr="00A72BC4" w14:paraId="2BDC0749" w14:textId="77777777" w:rsidTr="00B63F69">
        <w:trPr>
          <w:trHeight w:val="432"/>
        </w:trPr>
        <w:tc>
          <w:tcPr>
            <w:tcW w:w="2376" w:type="dxa"/>
          </w:tcPr>
          <w:p w14:paraId="5D1B442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A13284B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BFDBD0E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604AAD02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2E68F59C" w14:textId="77777777" w:rsidTr="00B63F69">
        <w:trPr>
          <w:trHeight w:val="432"/>
        </w:trPr>
        <w:tc>
          <w:tcPr>
            <w:tcW w:w="2376" w:type="dxa"/>
          </w:tcPr>
          <w:p w14:paraId="33104207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11C1DD77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5559C65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019F215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5ED7674F" w14:textId="77777777" w:rsidTr="00B63F69">
        <w:trPr>
          <w:trHeight w:val="432"/>
        </w:trPr>
        <w:tc>
          <w:tcPr>
            <w:tcW w:w="2376" w:type="dxa"/>
          </w:tcPr>
          <w:p w14:paraId="0BA31D65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0BAB564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718B5AF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19FECBA6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AF03A7" w:rsidRPr="00A72BC4" w14:paraId="54E7D444" w14:textId="77777777" w:rsidTr="00B63F69">
        <w:trPr>
          <w:trHeight w:val="432"/>
        </w:trPr>
        <w:tc>
          <w:tcPr>
            <w:tcW w:w="2376" w:type="dxa"/>
          </w:tcPr>
          <w:p w14:paraId="08A330E6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779789F2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0B93F111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2754" w:type="dxa"/>
          </w:tcPr>
          <w:p w14:paraId="4593DF3C" w14:textId="77777777" w:rsidR="00AF03A7" w:rsidRPr="00A72BC4" w:rsidRDefault="00AF03A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5CC71BE1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5D856525" w14:textId="378E2712" w:rsidR="00C56A2B" w:rsidRPr="00A72BC4" w:rsidRDefault="00C56A2B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sz w:val="24"/>
        </w:rPr>
        <w:t>Presentations to the public on managed care or pharmacy issues</w:t>
      </w:r>
      <w:r w:rsidRPr="00A72BC4">
        <w:rPr>
          <w:rFonts w:ascii="Open Sans" w:hAnsi="Open Sans" w:cs="Open Sans"/>
          <w:sz w:val="24"/>
        </w:rPr>
        <w:t>. (</w:t>
      </w:r>
      <w:r w:rsidRPr="00A72BC4">
        <w:rPr>
          <w:rFonts w:ascii="Open Sans" w:hAnsi="Open Sans" w:cs="Open Sans"/>
          <w:sz w:val="24"/>
          <w:u w:val="single"/>
        </w:rPr>
        <w:t>Do not list more than 5</w:t>
      </w:r>
      <w:r w:rsidR="00D6598F" w:rsidRPr="00A72BC4">
        <w:rPr>
          <w:rFonts w:ascii="Open Sans" w:hAnsi="Open Sans" w:cs="Open Sans"/>
          <w:sz w:val="24"/>
        </w:rPr>
        <w:t xml:space="preserve">) </w:t>
      </w:r>
      <w:r w:rsidRPr="00A72BC4">
        <w:rPr>
          <w:rFonts w:ascii="Open Sans" w:hAnsi="Open Sans" w:cs="Open Sans"/>
          <w:i/>
          <w:sz w:val="24"/>
        </w:rPr>
        <w:t>(Scoring</w:t>
      </w:r>
      <w:r w:rsidR="003344FA" w:rsidRPr="00A72BC4">
        <w:rPr>
          <w:rFonts w:ascii="Open Sans" w:hAnsi="Open Sans" w:cs="Open Sans"/>
          <w:i/>
          <w:sz w:val="24"/>
        </w:rPr>
        <w:t>:</w:t>
      </w:r>
      <w:r w:rsidR="00B63F69" w:rsidRPr="00A72BC4">
        <w:rPr>
          <w:rFonts w:ascii="Open Sans" w:hAnsi="Open Sans" w:cs="Open Sans"/>
          <w:i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1 point per presentation to</w:t>
      </w:r>
      <w:r w:rsidRPr="00A72BC4">
        <w:rPr>
          <w:rFonts w:ascii="Open Sans" w:hAnsi="Open Sans" w:cs="Open Sans"/>
          <w:i/>
          <w:sz w:val="24"/>
        </w:rPr>
        <w:t xml:space="preserve"> the public on managed care or pharmacy issues at the local le</w:t>
      </w:r>
      <w:r w:rsidR="003344FA" w:rsidRPr="00A72BC4">
        <w:rPr>
          <w:rFonts w:ascii="Open Sans" w:hAnsi="Open Sans" w:cs="Open Sans"/>
          <w:i/>
          <w:sz w:val="24"/>
        </w:rPr>
        <w:t>vel. A</w:t>
      </w:r>
      <w:r w:rsidRPr="00A72BC4">
        <w:rPr>
          <w:rFonts w:ascii="Open Sans" w:hAnsi="Open Sans" w:cs="Open Sans"/>
          <w:i/>
          <w:sz w:val="24"/>
        </w:rPr>
        <w:t xml:space="preserve"> maximum of 5 points allowed)</w:t>
      </w:r>
    </w:p>
    <w:p w14:paraId="6186378C" w14:textId="77777777" w:rsidR="000A42AD" w:rsidRPr="00A72BC4" w:rsidRDefault="000A42A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9"/>
        <w:gridCol w:w="3498"/>
        <w:gridCol w:w="3463"/>
      </w:tblGrid>
      <w:tr w:rsidR="000A42AD" w:rsidRPr="00A72BC4" w14:paraId="5DBBDF2F" w14:textId="77777777" w:rsidTr="00574EC9">
        <w:trPr>
          <w:trHeight w:val="432"/>
        </w:trPr>
        <w:tc>
          <w:tcPr>
            <w:tcW w:w="3672" w:type="dxa"/>
            <w:shd w:val="clear" w:color="auto" w:fill="D9D9D9"/>
          </w:tcPr>
          <w:p w14:paraId="750DE06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3672" w:type="dxa"/>
            <w:shd w:val="clear" w:color="auto" w:fill="D9D9D9"/>
          </w:tcPr>
          <w:p w14:paraId="3066DAD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Location</w:t>
            </w:r>
          </w:p>
        </w:tc>
        <w:tc>
          <w:tcPr>
            <w:tcW w:w="3672" w:type="dxa"/>
            <w:shd w:val="clear" w:color="auto" w:fill="D9D9D9"/>
          </w:tcPr>
          <w:p w14:paraId="74E7051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0A42AD" w:rsidRPr="00A72BC4" w14:paraId="66B858D9" w14:textId="77777777" w:rsidTr="00574EC9">
        <w:trPr>
          <w:trHeight w:val="432"/>
        </w:trPr>
        <w:tc>
          <w:tcPr>
            <w:tcW w:w="3672" w:type="dxa"/>
          </w:tcPr>
          <w:p w14:paraId="0B6DEA0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2B74A1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CA0FA8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93C5372" w14:textId="77777777" w:rsidTr="00574EC9">
        <w:trPr>
          <w:trHeight w:val="432"/>
        </w:trPr>
        <w:tc>
          <w:tcPr>
            <w:tcW w:w="3672" w:type="dxa"/>
          </w:tcPr>
          <w:p w14:paraId="4935591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EA6D20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0D3D26D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7D1D2445" w14:textId="77777777" w:rsidTr="00574EC9">
        <w:trPr>
          <w:trHeight w:val="432"/>
        </w:trPr>
        <w:tc>
          <w:tcPr>
            <w:tcW w:w="3672" w:type="dxa"/>
          </w:tcPr>
          <w:p w14:paraId="7A5A30ED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7113EAB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24201046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6794E0D" w14:textId="77777777" w:rsidTr="00574EC9">
        <w:trPr>
          <w:trHeight w:val="432"/>
        </w:trPr>
        <w:tc>
          <w:tcPr>
            <w:tcW w:w="3672" w:type="dxa"/>
          </w:tcPr>
          <w:p w14:paraId="620558E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230C79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24651F9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0A42AD" w:rsidRPr="00A72BC4" w14:paraId="54A97577" w14:textId="77777777" w:rsidTr="00574EC9">
        <w:trPr>
          <w:trHeight w:val="432"/>
        </w:trPr>
        <w:tc>
          <w:tcPr>
            <w:tcW w:w="3672" w:type="dxa"/>
          </w:tcPr>
          <w:p w14:paraId="06B43F0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BE30ED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60BD2E63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</w:tbl>
    <w:p w14:paraId="040C267C" w14:textId="77777777" w:rsidR="000A42AD" w:rsidRPr="00A72BC4" w:rsidRDefault="000A42A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p w14:paraId="612D04C3" w14:textId="16BFBBF6" w:rsidR="003344FA" w:rsidRPr="00A72BC4" w:rsidRDefault="00C14EB1" w:rsidP="00A54A9D">
      <w:pPr>
        <w:pStyle w:val="Level1"/>
        <w:widowControl/>
        <w:numPr>
          <w:ilvl w:val="0"/>
          <w:numId w:val="5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sz w:val="24"/>
        </w:rPr>
        <w:t>Presentations to student groups on managed care or pharmacy issues</w:t>
      </w:r>
      <w:r w:rsidRPr="00A72BC4">
        <w:rPr>
          <w:rFonts w:ascii="Open Sans" w:hAnsi="Open Sans" w:cs="Open Sans"/>
          <w:sz w:val="24"/>
        </w:rPr>
        <w:t>. (</w:t>
      </w:r>
      <w:r w:rsidRPr="00A72BC4">
        <w:rPr>
          <w:rFonts w:ascii="Open Sans" w:hAnsi="Open Sans" w:cs="Open Sans"/>
          <w:sz w:val="24"/>
          <w:u w:val="single"/>
        </w:rPr>
        <w:t>Do not list more than 5</w:t>
      </w:r>
      <w:r w:rsidRPr="00A72BC4">
        <w:rPr>
          <w:rFonts w:ascii="Open Sans" w:hAnsi="Open Sans" w:cs="Open Sans"/>
          <w:sz w:val="24"/>
        </w:rPr>
        <w:t>)</w:t>
      </w:r>
      <w:r w:rsidR="002E6C1A" w:rsidRPr="00A72BC4">
        <w:rPr>
          <w:rFonts w:ascii="Open Sans" w:hAnsi="Open Sans" w:cs="Open Sans"/>
          <w:sz w:val="24"/>
        </w:rPr>
        <w:t xml:space="preserve"> Includes universities, pharmacy, medical, and nursing schools, and high school</w:t>
      </w:r>
      <w:r w:rsidRPr="00A72BC4">
        <w:rPr>
          <w:rFonts w:ascii="Open Sans" w:hAnsi="Open Sans" w:cs="Open Sans"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(Scoring:</w:t>
      </w:r>
      <w:r w:rsidR="00B63F69" w:rsidRPr="00A72BC4">
        <w:rPr>
          <w:rFonts w:ascii="Open Sans" w:hAnsi="Open Sans" w:cs="Open Sans"/>
          <w:i/>
          <w:sz w:val="24"/>
        </w:rPr>
        <w:t xml:space="preserve"> </w:t>
      </w:r>
      <w:r w:rsidR="003344FA" w:rsidRPr="00A72BC4">
        <w:rPr>
          <w:rFonts w:ascii="Open Sans" w:hAnsi="Open Sans" w:cs="Open Sans"/>
          <w:i/>
          <w:sz w:val="24"/>
        </w:rPr>
        <w:t>1 point per presentation to student groups on managed care or pharmacy issues at the local level. A maximum of 5 points allowed)</w:t>
      </w:r>
    </w:p>
    <w:p w14:paraId="171CA301" w14:textId="77777777" w:rsidR="00C14EB1" w:rsidRPr="00A72BC4" w:rsidRDefault="00C14EB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9"/>
        <w:gridCol w:w="3498"/>
        <w:gridCol w:w="3463"/>
      </w:tblGrid>
      <w:tr w:rsidR="00C14EB1" w:rsidRPr="00A72BC4" w14:paraId="3F0C463C" w14:textId="77777777" w:rsidTr="00C14EB1">
        <w:trPr>
          <w:trHeight w:val="432"/>
        </w:trPr>
        <w:tc>
          <w:tcPr>
            <w:tcW w:w="3672" w:type="dxa"/>
            <w:shd w:val="clear" w:color="auto" w:fill="D9D9D9"/>
          </w:tcPr>
          <w:p w14:paraId="40A621F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opic</w:t>
            </w:r>
          </w:p>
        </w:tc>
        <w:tc>
          <w:tcPr>
            <w:tcW w:w="3672" w:type="dxa"/>
            <w:shd w:val="clear" w:color="auto" w:fill="D9D9D9"/>
          </w:tcPr>
          <w:p w14:paraId="40731C29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Location</w:t>
            </w:r>
          </w:p>
        </w:tc>
        <w:tc>
          <w:tcPr>
            <w:tcW w:w="3672" w:type="dxa"/>
            <w:shd w:val="clear" w:color="auto" w:fill="D9D9D9"/>
          </w:tcPr>
          <w:p w14:paraId="1B0C39A6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</w:t>
            </w:r>
          </w:p>
        </w:tc>
      </w:tr>
      <w:tr w:rsidR="00C14EB1" w:rsidRPr="00A72BC4" w14:paraId="66479795" w14:textId="77777777" w:rsidTr="00C14EB1">
        <w:trPr>
          <w:trHeight w:val="432"/>
        </w:trPr>
        <w:tc>
          <w:tcPr>
            <w:tcW w:w="3672" w:type="dxa"/>
          </w:tcPr>
          <w:p w14:paraId="54EF36B9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7813499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6FC409D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48A073D2" w14:textId="77777777" w:rsidTr="00C14EB1">
        <w:trPr>
          <w:trHeight w:val="432"/>
        </w:trPr>
        <w:tc>
          <w:tcPr>
            <w:tcW w:w="3672" w:type="dxa"/>
          </w:tcPr>
          <w:p w14:paraId="638F1315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2DBF250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AEB86D5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6638D09E" w14:textId="77777777" w:rsidTr="00C14EB1">
        <w:trPr>
          <w:trHeight w:val="432"/>
        </w:trPr>
        <w:tc>
          <w:tcPr>
            <w:tcW w:w="3672" w:type="dxa"/>
          </w:tcPr>
          <w:p w14:paraId="4E8812FC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554D2344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0B4EB9C1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1956086C" w14:textId="77777777" w:rsidTr="00C14EB1">
        <w:trPr>
          <w:trHeight w:val="432"/>
        </w:trPr>
        <w:tc>
          <w:tcPr>
            <w:tcW w:w="3672" w:type="dxa"/>
          </w:tcPr>
          <w:p w14:paraId="2CA81D62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487C063A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5907BFCD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  <w:tr w:rsidR="00C14EB1" w:rsidRPr="00A72BC4" w14:paraId="516B4C1A" w14:textId="77777777" w:rsidTr="00C14EB1">
        <w:trPr>
          <w:trHeight w:val="432"/>
        </w:trPr>
        <w:tc>
          <w:tcPr>
            <w:tcW w:w="3672" w:type="dxa"/>
          </w:tcPr>
          <w:p w14:paraId="148DCEC2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1F41B2CF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  <w:tc>
          <w:tcPr>
            <w:tcW w:w="3672" w:type="dxa"/>
          </w:tcPr>
          <w:p w14:paraId="367569DE" w14:textId="77777777" w:rsidR="00C14EB1" w:rsidRPr="00A72BC4" w:rsidRDefault="00C14EB1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36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</w:p>
        </w:tc>
      </w:tr>
    </w:tbl>
    <w:p w14:paraId="1C537536" w14:textId="77777777" w:rsidR="00C14EB1" w:rsidRPr="00A72BC4" w:rsidRDefault="00C14EB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/>
          <w:bCs/>
          <w:sz w:val="24"/>
        </w:rPr>
      </w:pPr>
    </w:p>
    <w:p w14:paraId="48C46472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C.   Teaching Appointments</w:t>
      </w:r>
    </w:p>
    <w:p w14:paraId="314E3C5C" w14:textId="77777777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</w:rPr>
      </w:pPr>
    </w:p>
    <w:p w14:paraId="216E722F" w14:textId="77777777" w:rsidR="00C56A2B" w:rsidRPr="00A72BC4" w:rsidRDefault="0017054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1.</w:t>
      </w:r>
      <w:r w:rsidR="00C56A2B" w:rsidRPr="00A72BC4">
        <w:rPr>
          <w:rFonts w:ascii="Open Sans" w:hAnsi="Open Sans" w:cs="Open Sans"/>
          <w:sz w:val="24"/>
        </w:rPr>
        <w:tab/>
      </w:r>
      <w:r w:rsidR="00C56A2B" w:rsidRPr="00A72BC4">
        <w:rPr>
          <w:rFonts w:ascii="Open Sans" w:hAnsi="Open Sans" w:cs="Open Sans"/>
          <w:b/>
          <w:bCs/>
          <w:sz w:val="24"/>
        </w:rPr>
        <w:t>Pharmacy Residency Preceptor</w:t>
      </w:r>
      <w:r w:rsidR="00C56A2B" w:rsidRPr="00A72BC4">
        <w:rPr>
          <w:rFonts w:ascii="Open Sans" w:hAnsi="Open Sans" w:cs="Open Sans"/>
          <w:b/>
          <w:sz w:val="24"/>
        </w:rPr>
        <w:t xml:space="preserve"> - </w:t>
      </w:r>
      <w:r w:rsidR="00C56A2B" w:rsidRPr="00A72BC4">
        <w:rPr>
          <w:rFonts w:ascii="Open Sans" w:hAnsi="Open Sans" w:cs="Open Sans"/>
          <w:bCs/>
          <w:sz w:val="24"/>
        </w:rPr>
        <w:t>list your</w:t>
      </w:r>
      <w:r w:rsidR="00C56A2B" w:rsidRPr="00A72BC4">
        <w:rPr>
          <w:rFonts w:ascii="Open Sans" w:hAnsi="Open Sans" w:cs="Open Sans"/>
          <w:bCs/>
          <w:sz w:val="24"/>
          <w:u w:val="single"/>
        </w:rPr>
        <w:t xml:space="preserve"> pharmacy residency </w:t>
      </w:r>
      <w:r w:rsidR="003E20B5" w:rsidRPr="00A72BC4">
        <w:rPr>
          <w:rFonts w:ascii="Open Sans" w:hAnsi="Open Sans" w:cs="Open Sans"/>
          <w:bCs/>
          <w:sz w:val="24"/>
          <w:u w:val="single"/>
        </w:rPr>
        <w:t xml:space="preserve">preceptor </w:t>
      </w:r>
      <w:r w:rsidR="00C56A2B" w:rsidRPr="00A72BC4">
        <w:rPr>
          <w:rFonts w:ascii="Open Sans" w:hAnsi="Open Sans" w:cs="Open Sans"/>
          <w:bCs/>
          <w:sz w:val="24"/>
          <w:u w:val="single"/>
        </w:rPr>
        <w:t>positions</w:t>
      </w:r>
      <w:r w:rsidR="00C56A2B" w:rsidRPr="00A72BC4">
        <w:rPr>
          <w:rFonts w:ascii="Open Sans" w:hAnsi="Open Sans" w:cs="Open Sans"/>
          <w:bCs/>
          <w:sz w:val="24"/>
        </w:rPr>
        <w:t xml:space="preserve">. </w:t>
      </w:r>
      <w:r w:rsidR="00C56A2B" w:rsidRPr="00A72BC4">
        <w:rPr>
          <w:rFonts w:ascii="Open Sans" w:hAnsi="Open Sans" w:cs="Open Sans"/>
          <w:bCs/>
          <w:i/>
          <w:sz w:val="24"/>
        </w:rPr>
        <w:t>(Scoring</w:t>
      </w:r>
      <w:r w:rsidR="000A42AD" w:rsidRPr="00A72BC4">
        <w:rPr>
          <w:rFonts w:ascii="Open Sans" w:hAnsi="Open Sans" w:cs="Open Sans"/>
          <w:bCs/>
          <w:i/>
          <w:sz w:val="24"/>
        </w:rPr>
        <w:t>:  2 points per year served as a pharmacy residency preceptor)</w:t>
      </w:r>
    </w:p>
    <w:p w14:paraId="251F49F8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0A42AD" w:rsidRPr="00A72BC4" w14:paraId="146C5B63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3C65813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1D1AF7D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2EA1E8C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2EB79715" w14:textId="77777777" w:rsidTr="00574EC9">
        <w:trPr>
          <w:trHeight w:val="432"/>
        </w:trPr>
        <w:tc>
          <w:tcPr>
            <w:tcW w:w="4428" w:type="dxa"/>
          </w:tcPr>
          <w:p w14:paraId="1BFA9BD1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783852E6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23D147A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B0CA1F5" w14:textId="77777777" w:rsidTr="00574EC9">
        <w:trPr>
          <w:trHeight w:val="432"/>
        </w:trPr>
        <w:tc>
          <w:tcPr>
            <w:tcW w:w="4428" w:type="dxa"/>
          </w:tcPr>
          <w:p w14:paraId="542BD54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0A2A831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6B1B22A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60C9594" w14:textId="77777777" w:rsidTr="00574EC9">
        <w:trPr>
          <w:trHeight w:val="432"/>
        </w:trPr>
        <w:tc>
          <w:tcPr>
            <w:tcW w:w="4428" w:type="dxa"/>
          </w:tcPr>
          <w:p w14:paraId="7EADE64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70682D6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67A37D5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3F95ADE9" w14:textId="77777777" w:rsidTr="00574EC9">
        <w:trPr>
          <w:trHeight w:val="432"/>
        </w:trPr>
        <w:tc>
          <w:tcPr>
            <w:tcW w:w="4428" w:type="dxa"/>
          </w:tcPr>
          <w:p w14:paraId="2BD304D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96E71A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7D0B8FB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6C3D874D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p w14:paraId="0F7C9601" w14:textId="05CD1A06" w:rsidR="000A42AD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2.</w:t>
      </w:r>
      <w:r w:rsidRPr="00A72BC4">
        <w:rPr>
          <w:rFonts w:ascii="Open Sans" w:hAnsi="Open Sans" w:cs="Open Sans"/>
          <w:sz w:val="24"/>
        </w:rPr>
        <w:tab/>
      </w:r>
      <w:r w:rsidR="002E6C1A" w:rsidRPr="00A72BC4">
        <w:rPr>
          <w:rFonts w:ascii="Open Sans" w:hAnsi="Open Sans" w:cs="Open Sans"/>
          <w:b/>
          <w:bCs/>
          <w:sz w:val="24"/>
        </w:rPr>
        <w:t xml:space="preserve">Pharmacy </w:t>
      </w:r>
      <w:r w:rsidRPr="00A72BC4">
        <w:rPr>
          <w:rFonts w:ascii="Open Sans" w:hAnsi="Open Sans" w:cs="Open Sans"/>
          <w:b/>
          <w:bCs/>
          <w:sz w:val="24"/>
        </w:rPr>
        <w:t>Internship Preceptor</w:t>
      </w:r>
      <w:r w:rsidRPr="00A72BC4">
        <w:rPr>
          <w:rFonts w:ascii="Open Sans" w:hAnsi="Open Sans" w:cs="Open Sans"/>
          <w:b/>
          <w:sz w:val="24"/>
        </w:rPr>
        <w:t xml:space="preserve"> - </w:t>
      </w:r>
      <w:r w:rsidRPr="00A72BC4">
        <w:rPr>
          <w:rFonts w:ascii="Open Sans" w:hAnsi="Open Sans" w:cs="Open Sans"/>
          <w:bCs/>
          <w:sz w:val="24"/>
        </w:rPr>
        <w:t xml:space="preserve">list your pharmacy </w:t>
      </w:r>
      <w:r w:rsidR="00E56BDD" w:rsidRPr="00A72BC4">
        <w:rPr>
          <w:rFonts w:ascii="Open Sans" w:hAnsi="Open Sans" w:cs="Open Sans"/>
          <w:bCs/>
          <w:sz w:val="24"/>
          <w:u w:val="single"/>
        </w:rPr>
        <w:t>internship</w:t>
      </w:r>
      <w:r w:rsidRPr="00A72BC4">
        <w:rPr>
          <w:rFonts w:ascii="Open Sans" w:hAnsi="Open Sans" w:cs="Open Sans"/>
          <w:bCs/>
          <w:sz w:val="24"/>
          <w:u w:val="single"/>
        </w:rPr>
        <w:t xml:space="preserve"> preceptor positions</w:t>
      </w:r>
      <w:r w:rsidRPr="00A72BC4">
        <w:rPr>
          <w:rFonts w:ascii="Open Sans" w:hAnsi="Open Sans" w:cs="Open Sans"/>
          <w:bCs/>
          <w:sz w:val="24"/>
        </w:rPr>
        <w:t xml:space="preserve">. </w:t>
      </w:r>
      <w:r w:rsidR="000A42AD" w:rsidRPr="00A72BC4">
        <w:rPr>
          <w:rFonts w:ascii="Open Sans" w:hAnsi="Open Sans" w:cs="Open Sans"/>
          <w:bCs/>
          <w:i/>
          <w:sz w:val="24"/>
        </w:rPr>
        <w:t>(Scoring:  2 points per year served as an internship preceptor)</w:t>
      </w:r>
    </w:p>
    <w:p w14:paraId="39934FBF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0A42AD" w:rsidRPr="00A72BC4" w14:paraId="2C7BAA60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636732B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0912937F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28B114E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41607879" w14:textId="77777777" w:rsidTr="00574EC9">
        <w:trPr>
          <w:trHeight w:val="432"/>
        </w:trPr>
        <w:tc>
          <w:tcPr>
            <w:tcW w:w="4428" w:type="dxa"/>
          </w:tcPr>
          <w:p w14:paraId="1F43F12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0C873B9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B04C75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7E894855" w14:textId="77777777" w:rsidTr="00574EC9">
        <w:trPr>
          <w:trHeight w:val="432"/>
        </w:trPr>
        <w:tc>
          <w:tcPr>
            <w:tcW w:w="4428" w:type="dxa"/>
          </w:tcPr>
          <w:p w14:paraId="2CFA9D50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2571DA5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BD2BC2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0970BE08" w14:textId="77777777" w:rsidTr="00574EC9">
        <w:trPr>
          <w:trHeight w:val="432"/>
        </w:trPr>
        <w:tc>
          <w:tcPr>
            <w:tcW w:w="4428" w:type="dxa"/>
          </w:tcPr>
          <w:p w14:paraId="73A8E41B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143CA22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0AE4A9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4BC06E58" w14:textId="77777777" w:rsidTr="00574EC9">
        <w:trPr>
          <w:trHeight w:val="432"/>
        </w:trPr>
        <w:tc>
          <w:tcPr>
            <w:tcW w:w="4428" w:type="dxa"/>
          </w:tcPr>
          <w:p w14:paraId="4536E25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65960E9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48BB127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F939E7C" w14:textId="77777777" w:rsidR="002E6C1A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i/>
          <w:sz w:val="24"/>
        </w:rPr>
      </w:pPr>
    </w:p>
    <w:p w14:paraId="6DFF5EE4" w14:textId="48584DF9" w:rsidR="002E6C1A" w:rsidRPr="00A54A9D" w:rsidRDefault="002E6C1A" w:rsidP="00A54A9D">
      <w:pPr>
        <w:pStyle w:val="Level1"/>
        <w:widowControl/>
        <w:numPr>
          <w:ilvl w:val="0"/>
          <w:numId w:val="1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Cs/>
          <w:i/>
          <w:sz w:val="24"/>
        </w:rPr>
      </w:pPr>
      <w:r w:rsidRPr="00DC4CE1">
        <w:rPr>
          <w:rFonts w:ascii="Open Sans" w:hAnsi="Open Sans" w:cs="Open Sans"/>
          <w:b/>
          <w:bCs/>
          <w:sz w:val="24"/>
          <w:u w:val="single"/>
        </w:rPr>
        <w:t>Managed Care Pharmacy Internship/Residency Preceptor</w:t>
      </w:r>
      <w:r w:rsidRPr="00DC4CE1">
        <w:rPr>
          <w:rFonts w:ascii="Open Sans" w:hAnsi="Open Sans" w:cs="Open Sans"/>
          <w:b/>
          <w:sz w:val="24"/>
        </w:rPr>
        <w:t xml:space="preserve"> </w:t>
      </w:r>
      <w:proofErr w:type="gramStart"/>
      <w:r w:rsidRPr="00DC4CE1">
        <w:rPr>
          <w:rFonts w:ascii="Open Sans" w:hAnsi="Open Sans" w:cs="Open Sans"/>
          <w:b/>
          <w:sz w:val="24"/>
        </w:rPr>
        <w:t xml:space="preserve">-  </w:t>
      </w:r>
      <w:r w:rsidRPr="00DC4CE1">
        <w:rPr>
          <w:rFonts w:ascii="Open Sans" w:hAnsi="Open Sans" w:cs="Open Sans"/>
          <w:bCs/>
          <w:sz w:val="24"/>
        </w:rPr>
        <w:t>list</w:t>
      </w:r>
      <w:proofErr w:type="gramEnd"/>
      <w:r w:rsidRPr="00DC4CE1">
        <w:rPr>
          <w:rFonts w:ascii="Open Sans" w:hAnsi="Open Sans" w:cs="Open Sans"/>
          <w:bCs/>
          <w:sz w:val="24"/>
        </w:rPr>
        <w:t xml:space="preserve"> when you acted in a 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>preceptor role for someone in managed care pharmacy. Note, this is intended for non-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 xml:space="preserve">pharmacists acting as a preceptor or when you are precepting a non-pharmacist.  </w:t>
      </w:r>
      <w:r w:rsidR="00A72BC4" w:rsidRPr="00DC4CE1">
        <w:rPr>
          <w:rFonts w:ascii="Open Sans" w:hAnsi="Open Sans" w:cs="Open Sans"/>
          <w:bCs/>
          <w:sz w:val="24"/>
        </w:rPr>
        <w:tab/>
      </w:r>
      <w:r w:rsidRPr="00DC4CE1">
        <w:rPr>
          <w:rFonts w:ascii="Open Sans" w:hAnsi="Open Sans" w:cs="Open Sans"/>
          <w:bCs/>
          <w:sz w:val="24"/>
        </w:rPr>
        <w:t>Preceptorships must last for at least one quarter of</w:t>
      </w:r>
      <w:r w:rsidRPr="00A54A9D">
        <w:rPr>
          <w:rFonts w:ascii="Open Sans" w:hAnsi="Open Sans" w:cs="Open Sans"/>
          <w:bCs/>
          <w:sz w:val="24"/>
        </w:rPr>
        <w:t xml:space="preserve"> a year. </w:t>
      </w:r>
      <w:r w:rsidRPr="00A54A9D">
        <w:rPr>
          <w:rFonts w:ascii="Open Sans" w:hAnsi="Open Sans" w:cs="Open Sans"/>
          <w:bCs/>
          <w:i/>
          <w:sz w:val="24"/>
        </w:rPr>
        <w:t xml:space="preserve">(Scoring: 2 points per year served </w:t>
      </w:r>
      <w:r w:rsidR="00A72BC4">
        <w:rPr>
          <w:rFonts w:ascii="Open Sans" w:hAnsi="Open Sans" w:cs="Open Sans"/>
          <w:bCs/>
          <w:i/>
          <w:sz w:val="24"/>
        </w:rPr>
        <w:tab/>
      </w:r>
      <w:r w:rsidRPr="00A54A9D">
        <w:rPr>
          <w:rFonts w:ascii="Open Sans" w:hAnsi="Open Sans" w:cs="Open Sans"/>
          <w:bCs/>
          <w:i/>
          <w:sz w:val="24"/>
        </w:rPr>
        <w:t xml:space="preserve">as </w:t>
      </w:r>
      <w:proofErr w:type="gramStart"/>
      <w:r w:rsidRPr="00A54A9D">
        <w:rPr>
          <w:rFonts w:ascii="Open Sans" w:hAnsi="Open Sans" w:cs="Open Sans"/>
          <w:bCs/>
          <w:i/>
          <w:sz w:val="24"/>
        </w:rPr>
        <w:t>an</w:t>
      </w:r>
      <w:proofErr w:type="gramEnd"/>
      <w:r w:rsidRPr="00A54A9D">
        <w:rPr>
          <w:rFonts w:ascii="Open Sans" w:hAnsi="Open Sans" w:cs="Open Sans"/>
          <w:bCs/>
          <w:i/>
          <w:sz w:val="24"/>
        </w:rPr>
        <w:t xml:space="preserve"> managed care pharmacy internship/residency preceptor)</w:t>
      </w:r>
    </w:p>
    <w:p w14:paraId="78E833A8" w14:textId="77777777" w:rsidR="002E6C1A" w:rsidRPr="00A54A9D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2E6C1A" w:rsidRPr="00A72BC4" w14:paraId="7EE47F8B" w14:textId="77777777" w:rsidTr="000A4789">
        <w:trPr>
          <w:trHeight w:val="432"/>
        </w:trPr>
        <w:tc>
          <w:tcPr>
            <w:tcW w:w="4428" w:type="dxa"/>
            <w:shd w:val="clear" w:color="auto" w:fill="D9D9D9"/>
          </w:tcPr>
          <w:p w14:paraId="7F12A458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0937CEF7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3D0B8B1C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2E6C1A" w:rsidRPr="00A72BC4" w14:paraId="4EDDB395" w14:textId="77777777" w:rsidTr="000A4789">
        <w:trPr>
          <w:trHeight w:val="432"/>
        </w:trPr>
        <w:tc>
          <w:tcPr>
            <w:tcW w:w="4428" w:type="dxa"/>
          </w:tcPr>
          <w:p w14:paraId="1EFDF78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00EA00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1C1E3B82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2DAB2266" w14:textId="77777777" w:rsidTr="000A4789">
        <w:trPr>
          <w:trHeight w:val="432"/>
        </w:trPr>
        <w:tc>
          <w:tcPr>
            <w:tcW w:w="4428" w:type="dxa"/>
          </w:tcPr>
          <w:p w14:paraId="2A3F2E4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4E00B46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21D6B53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6E04EF97" w14:textId="77777777" w:rsidTr="000A4789">
        <w:trPr>
          <w:trHeight w:val="432"/>
        </w:trPr>
        <w:tc>
          <w:tcPr>
            <w:tcW w:w="4428" w:type="dxa"/>
          </w:tcPr>
          <w:p w14:paraId="19537554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31C8DBED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01A9E6B9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2E6C1A" w:rsidRPr="00A72BC4" w14:paraId="0A009120" w14:textId="77777777" w:rsidTr="000A4789">
        <w:trPr>
          <w:trHeight w:val="432"/>
        </w:trPr>
        <w:tc>
          <w:tcPr>
            <w:tcW w:w="4428" w:type="dxa"/>
          </w:tcPr>
          <w:p w14:paraId="4E687063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7AC6700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4BF82718" w14:textId="77777777" w:rsidR="002E6C1A" w:rsidRPr="00A72BC4" w:rsidRDefault="002E6C1A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3055FD43" w14:textId="53D12432" w:rsidR="00C56A2B" w:rsidRPr="00A72BC4" w:rsidRDefault="00C56A2B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72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p w14:paraId="6DE1BE44" w14:textId="3F2FDBA2" w:rsidR="00C56A2B" w:rsidRPr="00A72BC4" w:rsidRDefault="002E6C1A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360"/>
          <w:tab w:val="left" w:pos="450"/>
          <w:tab w:val="left" w:pos="2520"/>
          <w:tab w:val="left" w:pos="3240"/>
          <w:tab w:val="left" w:pos="396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 w:hanging="36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4</w:t>
      </w:r>
      <w:r w:rsidR="00C56A2B" w:rsidRPr="00A72BC4">
        <w:rPr>
          <w:rFonts w:ascii="Open Sans" w:hAnsi="Open Sans" w:cs="Open Sans"/>
          <w:b/>
          <w:bCs/>
          <w:sz w:val="24"/>
        </w:rPr>
        <w:t>.</w:t>
      </w:r>
      <w:r w:rsidR="00C56A2B" w:rsidRPr="00A72BC4">
        <w:rPr>
          <w:rFonts w:ascii="Open Sans" w:hAnsi="Open Sans" w:cs="Open Sans"/>
          <w:sz w:val="24"/>
        </w:rPr>
        <w:tab/>
      </w:r>
      <w:r w:rsidR="00C56A2B" w:rsidRPr="00A72BC4">
        <w:rPr>
          <w:rFonts w:ascii="Open Sans" w:hAnsi="Open Sans" w:cs="Open Sans"/>
          <w:b/>
          <w:bCs/>
          <w:sz w:val="24"/>
          <w:u w:val="single"/>
        </w:rPr>
        <w:t>Appointments</w:t>
      </w:r>
      <w:r w:rsidR="00C56A2B" w:rsidRPr="00A72BC4">
        <w:rPr>
          <w:rFonts w:ascii="Open Sans" w:hAnsi="Open Sans" w:cs="Open Sans"/>
          <w:b/>
          <w:sz w:val="24"/>
        </w:rPr>
        <w:t xml:space="preserve"> - list your appointments as instructor(s) in pharmacy, </w:t>
      </w:r>
      <w:r w:rsidR="00C56A2B" w:rsidRPr="00DC4CE1">
        <w:rPr>
          <w:rFonts w:ascii="Open Sans" w:hAnsi="Open Sans" w:cs="Open Sans"/>
          <w:b/>
          <w:sz w:val="24"/>
        </w:rPr>
        <w:t>medical</w:t>
      </w:r>
      <w:r w:rsidRPr="00DC4CE1">
        <w:rPr>
          <w:rFonts w:ascii="Open Sans" w:hAnsi="Open Sans" w:cs="Open Sans"/>
          <w:b/>
          <w:sz w:val="24"/>
        </w:rPr>
        <w:t>, nursing</w:t>
      </w:r>
      <w:r w:rsidR="00C56A2B" w:rsidRPr="00DC4CE1">
        <w:rPr>
          <w:rFonts w:ascii="Open Sans" w:hAnsi="Open Sans" w:cs="Open Sans"/>
          <w:b/>
          <w:sz w:val="24"/>
        </w:rPr>
        <w:t xml:space="preserve"> or business school. </w:t>
      </w:r>
      <w:r w:rsidR="00C56A2B" w:rsidRPr="00DC4CE1">
        <w:rPr>
          <w:rFonts w:ascii="Open Sans" w:hAnsi="Open Sans" w:cs="Open Sans"/>
          <w:sz w:val="24"/>
        </w:rPr>
        <w:t>Include titles, names of institution(s), and year(s) served.</w:t>
      </w:r>
      <w:r w:rsidR="0017054B" w:rsidRPr="00DC4CE1">
        <w:rPr>
          <w:rFonts w:ascii="Open Sans" w:hAnsi="Open Sans" w:cs="Open Sans"/>
          <w:sz w:val="24"/>
        </w:rPr>
        <w:t xml:space="preserve"> </w:t>
      </w:r>
      <w:r w:rsidR="00C56A2B" w:rsidRPr="00DC4CE1">
        <w:rPr>
          <w:rFonts w:ascii="Open Sans" w:hAnsi="Open Sans" w:cs="Open Sans"/>
          <w:bCs/>
          <w:i/>
          <w:sz w:val="24"/>
        </w:rPr>
        <w:t>(Scoring</w:t>
      </w:r>
      <w:r w:rsidR="00B63F69" w:rsidRPr="00A72BC4">
        <w:rPr>
          <w:rFonts w:ascii="Open Sans" w:hAnsi="Open Sans" w:cs="Open Sans"/>
          <w:bCs/>
          <w:i/>
          <w:sz w:val="24"/>
        </w:rPr>
        <w:t xml:space="preserve">: </w:t>
      </w:r>
      <w:r w:rsidR="00971BC7" w:rsidRPr="00A72BC4">
        <w:rPr>
          <w:rFonts w:ascii="Open Sans" w:hAnsi="Open Sans" w:cs="Open Sans"/>
          <w:bCs/>
          <w:i/>
          <w:sz w:val="24"/>
        </w:rPr>
        <w:t>1 point per year a</w:t>
      </w:r>
      <w:r w:rsidR="00C56A2B" w:rsidRPr="00A72BC4">
        <w:rPr>
          <w:rFonts w:ascii="Open Sans" w:hAnsi="Open Sans" w:cs="Open Sans"/>
          <w:bCs/>
          <w:i/>
          <w:sz w:val="24"/>
        </w:rPr>
        <w:t>ppointed as instructor in pharmacy, medical,</w:t>
      </w:r>
      <w:r w:rsidRPr="00A72BC4">
        <w:rPr>
          <w:rFonts w:ascii="Open Sans" w:hAnsi="Open Sans" w:cs="Open Sans"/>
          <w:bCs/>
          <w:i/>
          <w:sz w:val="24"/>
        </w:rPr>
        <w:t xml:space="preserve"> nursing, </w:t>
      </w:r>
      <w:r w:rsidR="00C56A2B" w:rsidRPr="00A72BC4">
        <w:rPr>
          <w:rFonts w:ascii="Open Sans" w:hAnsi="Open Sans" w:cs="Open Sans"/>
          <w:bCs/>
          <w:i/>
          <w:sz w:val="24"/>
        </w:rPr>
        <w:t>or business school</w:t>
      </w:r>
      <w:r w:rsidR="00971BC7" w:rsidRPr="00A72BC4">
        <w:rPr>
          <w:rFonts w:ascii="Open Sans" w:hAnsi="Open Sans" w:cs="Open Sans"/>
          <w:bCs/>
          <w:i/>
          <w:sz w:val="24"/>
        </w:rPr>
        <w:t>)</w:t>
      </w:r>
    </w:p>
    <w:p w14:paraId="084D291F" w14:textId="77777777" w:rsidR="003E20B5" w:rsidRPr="00A72BC4" w:rsidRDefault="003E20B5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3451"/>
        <w:gridCol w:w="3018"/>
      </w:tblGrid>
      <w:tr w:rsidR="000A42AD" w:rsidRPr="00A72BC4" w14:paraId="4926FE69" w14:textId="77777777" w:rsidTr="00574EC9">
        <w:trPr>
          <w:trHeight w:val="432"/>
        </w:trPr>
        <w:tc>
          <w:tcPr>
            <w:tcW w:w="4428" w:type="dxa"/>
            <w:shd w:val="clear" w:color="auto" w:fill="D9D9D9"/>
          </w:tcPr>
          <w:p w14:paraId="132F4BD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Title</w:t>
            </w:r>
          </w:p>
        </w:tc>
        <w:tc>
          <w:tcPr>
            <w:tcW w:w="3510" w:type="dxa"/>
            <w:shd w:val="clear" w:color="auto" w:fill="D9D9D9"/>
          </w:tcPr>
          <w:p w14:paraId="187CB50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Institution</w:t>
            </w:r>
          </w:p>
        </w:tc>
        <w:tc>
          <w:tcPr>
            <w:tcW w:w="3078" w:type="dxa"/>
            <w:shd w:val="clear" w:color="auto" w:fill="D9D9D9"/>
          </w:tcPr>
          <w:p w14:paraId="033952B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</w:rPr>
            </w:pPr>
            <w:r w:rsidRPr="00A72BC4">
              <w:rPr>
                <w:rFonts w:ascii="Open Sans" w:hAnsi="Open Sans" w:cs="Open Sans"/>
                <w:b/>
                <w:bCs/>
                <w:sz w:val="24"/>
              </w:rPr>
              <w:t>Years Served</w:t>
            </w:r>
          </w:p>
        </w:tc>
      </w:tr>
      <w:tr w:rsidR="000A42AD" w:rsidRPr="00A72BC4" w14:paraId="02546AD6" w14:textId="77777777" w:rsidTr="00574EC9">
        <w:trPr>
          <w:trHeight w:val="432"/>
        </w:trPr>
        <w:tc>
          <w:tcPr>
            <w:tcW w:w="4428" w:type="dxa"/>
          </w:tcPr>
          <w:p w14:paraId="77FAEA5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6FFE2263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037A351E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2D84B04E" w14:textId="77777777" w:rsidTr="00574EC9">
        <w:trPr>
          <w:trHeight w:val="432"/>
        </w:trPr>
        <w:tc>
          <w:tcPr>
            <w:tcW w:w="4428" w:type="dxa"/>
          </w:tcPr>
          <w:p w14:paraId="7B934A49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5C95DBB7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7C1ADC5C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5C243B1F" w14:textId="77777777" w:rsidTr="00574EC9">
        <w:trPr>
          <w:trHeight w:val="432"/>
        </w:trPr>
        <w:tc>
          <w:tcPr>
            <w:tcW w:w="4428" w:type="dxa"/>
          </w:tcPr>
          <w:p w14:paraId="566C75FA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19F6E94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305F895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  <w:tr w:rsidR="000A42AD" w:rsidRPr="00A72BC4" w14:paraId="4AA20225" w14:textId="77777777" w:rsidTr="00574EC9">
        <w:trPr>
          <w:trHeight w:val="432"/>
        </w:trPr>
        <w:tc>
          <w:tcPr>
            <w:tcW w:w="4428" w:type="dxa"/>
          </w:tcPr>
          <w:p w14:paraId="74FD0BC5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510" w:type="dxa"/>
          </w:tcPr>
          <w:p w14:paraId="2AB979E8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  <w:tc>
          <w:tcPr>
            <w:tcW w:w="3078" w:type="dxa"/>
          </w:tcPr>
          <w:p w14:paraId="28867E24" w14:textId="77777777" w:rsidR="000A42AD" w:rsidRPr="00A72BC4" w:rsidRDefault="000A42AD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bCs/>
                <w:sz w:val="24"/>
                <w:u w:val="single"/>
              </w:rPr>
            </w:pPr>
          </w:p>
        </w:tc>
      </w:tr>
    </w:tbl>
    <w:p w14:paraId="1E7E5AC8" w14:textId="77777777" w:rsidR="00B63F69" w:rsidRPr="00A72BC4" w:rsidRDefault="00B63F69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  <w:u w:val="single"/>
        </w:rPr>
      </w:pPr>
    </w:p>
    <w:p w14:paraId="443921D4" w14:textId="1D389379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  <w:u w:val="single"/>
        </w:rPr>
      </w:pPr>
      <w:r w:rsidRPr="00A72BC4">
        <w:rPr>
          <w:rFonts w:ascii="Open Sans" w:hAnsi="Open Sans" w:cs="Open Sans"/>
          <w:b/>
          <w:bCs/>
          <w:sz w:val="24"/>
          <w:u w:val="single"/>
        </w:rPr>
        <w:t>D. Leadership Positions and Recognitions Awarded</w:t>
      </w:r>
      <w:r w:rsidR="002E6C1A" w:rsidRPr="00A72BC4">
        <w:rPr>
          <w:rFonts w:ascii="Open Sans" w:hAnsi="Open Sans" w:cs="Open Sans"/>
          <w:b/>
          <w:bCs/>
          <w:sz w:val="24"/>
          <w:u w:val="single"/>
        </w:rPr>
        <w:t xml:space="preserve"> other than AMCP</w:t>
      </w:r>
    </w:p>
    <w:p w14:paraId="5ED39A6E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76D854AF" w14:textId="58110E6F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 w:rsidRPr="00A72BC4">
        <w:rPr>
          <w:rFonts w:ascii="Open Sans" w:hAnsi="Open Sans" w:cs="Open Sans"/>
          <w:b/>
          <w:iCs/>
          <w:sz w:val="24"/>
        </w:rPr>
        <w:t>Instructions:</w:t>
      </w:r>
      <w:r w:rsidRPr="00A72BC4">
        <w:rPr>
          <w:rFonts w:ascii="Open Sans" w:hAnsi="Open Sans" w:cs="Open Sans"/>
          <w:iCs/>
          <w:sz w:val="24"/>
        </w:rPr>
        <w:t xml:space="preserve"> Within each position or activity heading, list your activities or positions in reverse chronological </w:t>
      </w:r>
      <w:r w:rsidRPr="00DC4CE1">
        <w:rPr>
          <w:rFonts w:ascii="Open Sans" w:hAnsi="Open Sans" w:cs="Open Sans"/>
          <w:iCs/>
          <w:sz w:val="24"/>
        </w:rPr>
        <w:t>order.</w:t>
      </w:r>
      <w:r w:rsidR="00B63F69" w:rsidRPr="00DC4CE1">
        <w:rPr>
          <w:rFonts w:ascii="Open Sans" w:hAnsi="Open Sans" w:cs="Open Sans"/>
          <w:iCs/>
          <w:sz w:val="24"/>
        </w:rPr>
        <w:t xml:space="preserve"> </w:t>
      </w:r>
      <w:r w:rsidRPr="00DC4CE1">
        <w:rPr>
          <w:rFonts w:ascii="Open Sans" w:hAnsi="Open Sans" w:cs="Open Sans"/>
          <w:iCs/>
          <w:sz w:val="24"/>
        </w:rPr>
        <w:t>It is important that you list as many activities, recognitions, and positions as possible.</w:t>
      </w:r>
      <w:r w:rsidR="00B63F69" w:rsidRPr="00DC4CE1">
        <w:rPr>
          <w:rFonts w:ascii="Open Sans" w:hAnsi="Open Sans" w:cs="Open Sans"/>
          <w:iCs/>
          <w:sz w:val="24"/>
        </w:rPr>
        <w:t xml:space="preserve"> </w:t>
      </w:r>
      <w:r w:rsidR="002E6C1A" w:rsidRPr="00DC4CE1">
        <w:rPr>
          <w:rFonts w:ascii="Open Sans" w:hAnsi="Open Sans" w:cs="Open Sans"/>
          <w:i/>
          <w:sz w:val="24"/>
        </w:rPr>
        <w:t>Note: AMCP Affiliate volunteer leadership is recognized in Category I.</w:t>
      </w:r>
    </w:p>
    <w:p w14:paraId="6435BEE6" w14:textId="77777777" w:rsidR="00CF0BA5" w:rsidRPr="00A72BC4" w:rsidRDefault="00CF0BA5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sz w:val="24"/>
        </w:rPr>
      </w:pPr>
    </w:p>
    <w:p w14:paraId="21C16D39" w14:textId="107320E2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hanging="360"/>
        <w:rPr>
          <w:rFonts w:ascii="Open Sans" w:hAnsi="Open Sans" w:cs="Open Sans"/>
          <w:bCs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1.</w:t>
      </w:r>
      <w:r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ab/>
      </w:r>
      <w:r w:rsidRPr="00A72BC4">
        <w:rPr>
          <w:rFonts w:ascii="Open Sans" w:hAnsi="Open Sans" w:cs="Open Sans"/>
          <w:b/>
          <w:bCs/>
          <w:sz w:val="24"/>
        </w:rPr>
        <w:t>Positions of elected office</w:t>
      </w:r>
      <w:r w:rsidRPr="00A72BC4">
        <w:rPr>
          <w:rFonts w:ascii="Open Sans" w:hAnsi="Open Sans" w:cs="Open Sans"/>
          <w:b/>
          <w:sz w:val="24"/>
        </w:rPr>
        <w:t xml:space="preserve"> in local or state pharmacy or managed care organization</w:t>
      </w:r>
      <w:r w:rsidRPr="00A72BC4">
        <w:rPr>
          <w:rFonts w:ascii="Open Sans" w:hAnsi="Open Sans" w:cs="Open Sans"/>
          <w:sz w:val="24"/>
        </w:rPr>
        <w:t xml:space="preserve">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>: 2 points per year)</w:t>
      </w:r>
      <w:r w:rsidRPr="00A72BC4">
        <w:rPr>
          <w:rFonts w:ascii="Open Sans" w:hAnsi="Open Sans" w:cs="Open Sans"/>
          <w:b/>
          <w:bCs/>
          <w:sz w:val="24"/>
        </w:rPr>
        <w:t xml:space="preserve"> </w:t>
      </w:r>
    </w:p>
    <w:p w14:paraId="1487EF76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3896"/>
        <w:gridCol w:w="2399"/>
      </w:tblGrid>
      <w:tr w:rsidR="00971BC7" w:rsidRPr="00A72BC4" w14:paraId="53BF789F" w14:textId="77777777" w:rsidTr="00574EC9">
        <w:trPr>
          <w:trHeight w:val="432"/>
        </w:trPr>
        <w:tc>
          <w:tcPr>
            <w:tcW w:w="4608" w:type="dxa"/>
            <w:shd w:val="clear" w:color="auto" w:fill="D9D9D9"/>
          </w:tcPr>
          <w:p w14:paraId="3DFA4DD8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Title</w:t>
            </w:r>
          </w:p>
        </w:tc>
        <w:tc>
          <w:tcPr>
            <w:tcW w:w="3960" w:type="dxa"/>
            <w:shd w:val="clear" w:color="auto" w:fill="D9D9D9"/>
          </w:tcPr>
          <w:p w14:paraId="4689385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 xml:space="preserve">Organization </w:t>
            </w:r>
          </w:p>
        </w:tc>
        <w:tc>
          <w:tcPr>
            <w:tcW w:w="2448" w:type="dxa"/>
            <w:shd w:val="clear" w:color="auto" w:fill="D9D9D9"/>
          </w:tcPr>
          <w:p w14:paraId="1943A938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4AF5775A" w14:textId="77777777" w:rsidTr="00574EC9">
        <w:trPr>
          <w:trHeight w:val="432"/>
        </w:trPr>
        <w:tc>
          <w:tcPr>
            <w:tcW w:w="4608" w:type="dxa"/>
          </w:tcPr>
          <w:p w14:paraId="73835D3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119B6DE2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2D3306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71DF72B8" w14:textId="77777777" w:rsidTr="00574EC9">
        <w:trPr>
          <w:trHeight w:val="432"/>
        </w:trPr>
        <w:tc>
          <w:tcPr>
            <w:tcW w:w="4608" w:type="dxa"/>
          </w:tcPr>
          <w:p w14:paraId="45F0828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36CD204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765D3C4E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31CB610" w14:textId="77777777" w:rsidTr="00574EC9">
        <w:trPr>
          <w:trHeight w:val="432"/>
        </w:trPr>
        <w:tc>
          <w:tcPr>
            <w:tcW w:w="4608" w:type="dxa"/>
          </w:tcPr>
          <w:p w14:paraId="2440FCC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6C2D079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68A4F9B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2F735E97" w14:textId="77777777" w:rsidTr="00574EC9">
        <w:trPr>
          <w:trHeight w:val="432"/>
        </w:trPr>
        <w:tc>
          <w:tcPr>
            <w:tcW w:w="4608" w:type="dxa"/>
          </w:tcPr>
          <w:p w14:paraId="0F816BF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7317A8A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6DAD611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7800A496" w14:textId="5F0393D8" w:rsidR="00DC4CE1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</w:p>
    <w:p w14:paraId="209DC10B" w14:textId="77777777" w:rsidR="00E56BDD" w:rsidRPr="00A72BC4" w:rsidRDefault="00DC4CE1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Cs/>
          <w:sz w:val="24"/>
        </w:rPr>
      </w:pPr>
      <w:r>
        <w:rPr>
          <w:rFonts w:ascii="Open Sans" w:hAnsi="Open Sans" w:cs="Open Sans"/>
          <w:iCs/>
          <w:sz w:val="24"/>
        </w:rPr>
        <w:br w:type="page"/>
      </w:r>
    </w:p>
    <w:p w14:paraId="4BB7179C" w14:textId="6F424332" w:rsidR="00C56A2B" w:rsidRPr="00A72BC4" w:rsidRDefault="00C56A2B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i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Positions of elected office</w:t>
      </w:r>
      <w:r w:rsidRPr="00A72BC4">
        <w:rPr>
          <w:rFonts w:ascii="Open Sans" w:hAnsi="Open Sans" w:cs="Open Sans"/>
          <w:b/>
          <w:sz w:val="24"/>
        </w:rPr>
        <w:t xml:space="preserve"> in national pharmacy or managed care organization. 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 xml:space="preserve">: 3 points per year) </w:t>
      </w:r>
      <w:r w:rsidRPr="00A72BC4">
        <w:rPr>
          <w:rFonts w:ascii="Open Sans" w:hAnsi="Open Sans" w:cs="Open Sans"/>
          <w:bCs/>
          <w:i/>
          <w:sz w:val="24"/>
        </w:rPr>
        <w:t xml:space="preserve"> </w:t>
      </w:r>
    </w:p>
    <w:p w14:paraId="4A11A518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5"/>
        <w:gridCol w:w="3896"/>
        <w:gridCol w:w="2399"/>
      </w:tblGrid>
      <w:tr w:rsidR="00971BC7" w:rsidRPr="00A72BC4" w14:paraId="48661066" w14:textId="77777777" w:rsidTr="00574EC9">
        <w:trPr>
          <w:trHeight w:val="432"/>
        </w:trPr>
        <w:tc>
          <w:tcPr>
            <w:tcW w:w="4608" w:type="dxa"/>
            <w:shd w:val="clear" w:color="auto" w:fill="D9D9D9"/>
          </w:tcPr>
          <w:p w14:paraId="21F7795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Title</w:t>
            </w:r>
          </w:p>
        </w:tc>
        <w:tc>
          <w:tcPr>
            <w:tcW w:w="3960" w:type="dxa"/>
            <w:shd w:val="clear" w:color="auto" w:fill="D9D9D9"/>
          </w:tcPr>
          <w:p w14:paraId="2DF7B0F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 xml:space="preserve">Organization </w:t>
            </w:r>
          </w:p>
        </w:tc>
        <w:tc>
          <w:tcPr>
            <w:tcW w:w="2448" w:type="dxa"/>
            <w:shd w:val="clear" w:color="auto" w:fill="D9D9D9"/>
          </w:tcPr>
          <w:p w14:paraId="124DA956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7C4609C2" w14:textId="77777777" w:rsidTr="00574EC9">
        <w:trPr>
          <w:trHeight w:val="432"/>
        </w:trPr>
        <w:tc>
          <w:tcPr>
            <w:tcW w:w="4608" w:type="dxa"/>
          </w:tcPr>
          <w:p w14:paraId="0E8FEFD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42F0322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13C15E29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6E3DE71F" w14:textId="77777777" w:rsidTr="00574EC9">
        <w:trPr>
          <w:trHeight w:val="432"/>
        </w:trPr>
        <w:tc>
          <w:tcPr>
            <w:tcW w:w="4608" w:type="dxa"/>
          </w:tcPr>
          <w:p w14:paraId="25F1408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334547F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03E7CA0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0208D7C1" w14:textId="77777777" w:rsidTr="00574EC9">
        <w:trPr>
          <w:trHeight w:val="432"/>
        </w:trPr>
        <w:tc>
          <w:tcPr>
            <w:tcW w:w="4608" w:type="dxa"/>
          </w:tcPr>
          <w:p w14:paraId="57D8912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2A44D5B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2DC88E53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4C84CC6" w14:textId="77777777" w:rsidTr="00574EC9">
        <w:trPr>
          <w:trHeight w:val="432"/>
        </w:trPr>
        <w:tc>
          <w:tcPr>
            <w:tcW w:w="4608" w:type="dxa"/>
          </w:tcPr>
          <w:p w14:paraId="2849B32C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960" w:type="dxa"/>
          </w:tcPr>
          <w:p w14:paraId="2E6B7156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2448" w:type="dxa"/>
          </w:tcPr>
          <w:p w14:paraId="6AE7AC42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233617E1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1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  <w:u w:val="single"/>
        </w:rPr>
      </w:pPr>
    </w:p>
    <w:p w14:paraId="20EFE7FC" w14:textId="4854D877" w:rsidR="00C56A2B" w:rsidRPr="00A72BC4" w:rsidRDefault="00C56A2B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Awards or recognitions received</w:t>
      </w:r>
      <w:r w:rsidRPr="00A72BC4">
        <w:rPr>
          <w:rFonts w:ascii="Open Sans" w:hAnsi="Open Sans" w:cs="Open Sans"/>
          <w:b/>
          <w:sz w:val="24"/>
        </w:rPr>
        <w:t xml:space="preserve"> from pharmacy or managed care organizations other than AMCP</w:t>
      </w:r>
      <w:r w:rsidRPr="00A72BC4">
        <w:rPr>
          <w:rFonts w:ascii="Open Sans" w:hAnsi="Open Sans" w:cs="Open Sans"/>
          <w:sz w:val="24"/>
        </w:rPr>
        <w:t xml:space="preserve">. </w:t>
      </w:r>
      <w:r w:rsidRPr="00A72BC4">
        <w:rPr>
          <w:rFonts w:ascii="Open Sans" w:hAnsi="Open Sans" w:cs="Open Sans"/>
          <w:bCs/>
          <w:i/>
          <w:sz w:val="24"/>
        </w:rPr>
        <w:t>(Scoring</w:t>
      </w:r>
      <w:r w:rsidR="00971BC7" w:rsidRPr="00A72BC4">
        <w:rPr>
          <w:rFonts w:ascii="Open Sans" w:hAnsi="Open Sans" w:cs="Open Sans"/>
          <w:bCs/>
          <w:i/>
          <w:sz w:val="24"/>
        </w:rPr>
        <w:t xml:space="preserve">: 2 points per award) </w:t>
      </w:r>
    </w:p>
    <w:p w14:paraId="2EA371C2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bCs/>
          <w:sz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7"/>
        <w:gridCol w:w="3602"/>
        <w:gridCol w:w="3591"/>
      </w:tblGrid>
      <w:tr w:rsidR="00971BC7" w:rsidRPr="00A72BC4" w14:paraId="33D86B16" w14:textId="77777777" w:rsidTr="00574EC9">
        <w:trPr>
          <w:trHeight w:val="432"/>
        </w:trPr>
        <w:tc>
          <w:tcPr>
            <w:tcW w:w="3672" w:type="dxa"/>
            <w:shd w:val="clear" w:color="auto" w:fill="D9D9D9"/>
            <w:vAlign w:val="bottom"/>
          </w:tcPr>
          <w:p w14:paraId="4F4FF6B1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Name of Award</w:t>
            </w:r>
          </w:p>
        </w:tc>
        <w:tc>
          <w:tcPr>
            <w:tcW w:w="3672" w:type="dxa"/>
            <w:shd w:val="clear" w:color="auto" w:fill="D9D9D9"/>
            <w:vAlign w:val="bottom"/>
          </w:tcPr>
          <w:p w14:paraId="49B7CEA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Sponsor</w:t>
            </w:r>
          </w:p>
        </w:tc>
        <w:tc>
          <w:tcPr>
            <w:tcW w:w="3672" w:type="dxa"/>
            <w:shd w:val="clear" w:color="auto" w:fill="D9D9D9"/>
            <w:vAlign w:val="bottom"/>
          </w:tcPr>
          <w:p w14:paraId="2B7EA04D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</w:rPr>
            </w:pPr>
            <w:r w:rsidRPr="00A72BC4">
              <w:rPr>
                <w:rFonts w:ascii="Open Sans" w:hAnsi="Open Sans" w:cs="Open Sans"/>
                <w:b/>
                <w:sz w:val="24"/>
              </w:rPr>
              <w:t>Year</w:t>
            </w:r>
          </w:p>
        </w:tc>
      </w:tr>
      <w:tr w:rsidR="00971BC7" w:rsidRPr="00A72BC4" w14:paraId="67CAFBBD" w14:textId="77777777" w:rsidTr="00574EC9">
        <w:trPr>
          <w:trHeight w:val="432"/>
        </w:trPr>
        <w:tc>
          <w:tcPr>
            <w:tcW w:w="3672" w:type="dxa"/>
          </w:tcPr>
          <w:p w14:paraId="1090FEEA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25901B4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2472EBC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53FFD0D3" w14:textId="77777777" w:rsidTr="00574EC9">
        <w:trPr>
          <w:trHeight w:val="432"/>
        </w:trPr>
        <w:tc>
          <w:tcPr>
            <w:tcW w:w="3672" w:type="dxa"/>
          </w:tcPr>
          <w:p w14:paraId="71287D70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39613497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612B44EB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  <w:tr w:rsidR="00971BC7" w:rsidRPr="00A72BC4" w14:paraId="719F6FFA" w14:textId="77777777" w:rsidTr="00574EC9">
        <w:trPr>
          <w:trHeight w:val="432"/>
        </w:trPr>
        <w:tc>
          <w:tcPr>
            <w:tcW w:w="3672" w:type="dxa"/>
          </w:tcPr>
          <w:p w14:paraId="17FB063F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142B5F54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  <w:tc>
          <w:tcPr>
            <w:tcW w:w="3672" w:type="dxa"/>
          </w:tcPr>
          <w:p w14:paraId="5EF4D515" w14:textId="77777777" w:rsidR="00971BC7" w:rsidRPr="00A72BC4" w:rsidRDefault="00971BC7" w:rsidP="00A54A9D">
            <w:pPr>
              <w:pStyle w:val="Level1"/>
              <w:widowControl/>
              <w:numPr>
                <w:ilvl w:val="0"/>
                <w:numId w:val="0"/>
              </w:numPr>
              <w:tabs>
                <w:tab w:val="left" w:pos="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  <w:tab w:val="left" w:pos="7560"/>
                <w:tab w:val="left" w:pos="8280"/>
                <w:tab w:val="left" w:pos="9000"/>
              </w:tabs>
              <w:ind w:right="0"/>
              <w:rPr>
                <w:rFonts w:ascii="Open Sans" w:hAnsi="Open Sans" w:cs="Open Sans"/>
                <w:b/>
                <w:sz w:val="24"/>
                <w:u w:val="single"/>
              </w:rPr>
            </w:pPr>
          </w:p>
        </w:tc>
      </w:tr>
    </w:tbl>
    <w:p w14:paraId="0C97B280" w14:textId="77777777" w:rsidR="00E56BDD" w:rsidRPr="00A72BC4" w:rsidRDefault="00E56BDD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1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  <w:u w:val="single"/>
        </w:rPr>
      </w:pPr>
    </w:p>
    <w:p w14:paraId="5896E7F0" w14:textId="274B9EEF" w:rsidR="00971BC7" w:rsidRPr="00DC4CE1" w:rsidRDefault="00971BC7" w:rsidP="00A54A9D">
      <w:pPr>
        <w:pStyle w:val="Level1"/>
        <w:widowControl/>
        <w:numPr>
          <w:ilvl w:val="0"/>
          <w:numId w:val="6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b/>
          <w:bCs/>
          <w:sz w:val="24"/>
        </w:rPr>
        <w:t>Grants received</w:t>
      </w:r>
      <w:r w:rsidRPr="00A72BC4">
        <w:rPr>
          <w:rFonts w:ascii="Open Sans" w:hAnsi="Open Sans" w:cs="Open Sans"/>
          <w:b/>
          <w:sz w:val="24"/>
        </w:rPr>
        <w:t xml:space="preserve"> for disease state management or outcomes research project.</w:t>
      </w:r>
      <w:r w:rsidRPr="00A72BC4">
        <w:rPr>
          <w:rFonts w:ascii="Open Sans" w:hAnsi="Open Sans" w:cs="Open Sans"/>
          <w:sz w:val="24"/>
        </w:rPr>
        <w:t xml:space="preserve">  Include all pertinent information such as titles of projects, grants received, contributors of grants, </w:t>
      </w:r>
      <w:r w:rsidR="002E6C1A" w:rsidRPr="00A72BC4">
        <w:rPr>
          <w:rFonts w:ascii="Open Sans" w:hAnsi="Open Sans" w:cs="Open Sans"/>
          <w:sz w:val="24"/>
        </w:rPr>
        <w:t xml:space="preserve">and </w:t>
      </w:r>
      <w:r w:rsidRPr="00A72BC4">
        <w:rPr>
          <w:rFonts w:ascii="Open Sans" w:hAnsi="Open Sans" w:cs="Open Sans"/>
          <w:sz w:val="24"/>
        </w:rPr>
        <w:t>years awarded.</w:t>
      </w:r>
      <w:r w:rsidR="00C82E1D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bCs/>
          <w:i/>
          <w:sz w:val="24"/>
        </w:rPr>
        <w:t xml:space="preserve">(Scoring: 2 points per grant) </w:t>
      </w:r>
    </w:p>
    <w:p w14:paraId="1B1D0C05" w14:textId="4462E373" w:rsid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bCs/>
          <w:sz w:val="24"/>
        </w:rPr>
      </w:pPr>
    </w:p>
    <w:p w14:paraId="20BC7F22" w14:textId="7F485812" w:rsidR="00DC4CE1" w:rsidRP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sz w:val="24"/>
        </w:rPr>
      </w:pPr>
    </w:p>
    <w:p w14:paraId="304CCDF0" w14:textId="17B378EF" w:rsidR="00971BC7" w:rsidRPr="00A72BC4" w:rsidRDefault="00DC4CE1" w:rsidP="00A54A9D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/>
          <w:sz w:val="24"/>
        </w:rPr>
      </w:pPr>
      <w:r>
        <w:rPr>
          <w:rFonts w:ascii="Open Sans" w:hAnsi="Open Sans" w:cs="Open Sans"/>
          <w:b/>
          <w:sz w:val="24"/>
        </w:rPr>
        <w:br w:type="page"/>
      </w:r>
    </w:p>
    <w:p w14:paraId="3BFD1842" w14:textId="4B8B48B3" w:rsidR="00CF0BA5" w:rsidRPr="00DC4CE1" w:rsidRDefault="00D6598F" w:rsidP="00A72BC4">
      <w:pPr>
        <w:pStyle w:val="Level1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num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0"/>
        <w:rPr>
          <w:rFonts w:ascii="Open Sans" w:hAnsi="Open Sans" w:cs="Open Sans"/>
          <w:b/>
          <w:sz w:val="24"/>
        </w:rPr>
      </w:pPr>
      <w:r w:rsidRPr="00A72BC4">
        <w:rPr>
          <w:rFonts w:ascii="Open Sans" w:hAnsi="Open Sans" w:cs="Open Sans"/>
          <w:b/>
          <w:sz w:val="24"/>
        </w:rPr>
        <w:t>D</w:t>
      </w:r>
      <w:r w:rsidR="00C56A2B" w:rsidRPr="00A72BC4">
        <w:rPr>
          <w:rFonts w:ascii="Open Sans" w:hAnsi="Open Sans" w:cs="Open Sans"/>
          <w:b/>
          <w:sz w:val="24"/>
        </w:rPr>
        <w:t>escribe</w:t>
      </w:r>
      <w:r w:rsidRPr="00A72BC4">
        <w:rPr>
          <w:rFonts w:ascii="Open Sans" w:hAnsi="Open Sans" w:cs="Open Sans"/>
          <w:b/>
          <w:sz w:val="24"/>
        </w:rPr>
        <w:t xml:space="preserve"> below</w:t>
      </w:r>
      <w:r w:rsidR="00C56A2B" w:rsidRPr="00A72BC4">
        <w:rPr>
          <w:rFonts w:ascii="Open Sans" w:hAnsi="Open Sans" w:cs="Open Sans"/>
          <w:b/>
          <w:sz w:val="24"/>
        </w:rPr>
        <w:t xml:space="preserve"> in 500 words or less a pharmacy practice initiative or program you developed and implemented at your practice site that is considered among the first of its kind.</w:t>
      </w:r>
      <w:r w:rsidR="00EE3E3D" w:rsidRPr="00A72BC4">
        <w:rPr>
          <w:rFonts w:ascii="Open Sans" w:hAnsi="Open Sans" w:cs="Open Sans"/>
          <w:b/>
          <w:sz w:val="24"/>
        </w:rPr>
        <w:t xml:space="preserve"> </w:t>
      </w:r>
      <w:r w:rsidR="00C56A2B" w:rsidRPr="00A72BC4">
        <w:rPr>
          <w:rFonts w:ascii="Open Sans" w:hAnsi="Open Sans" w:cs="Open Sans"/>
          <w:bCs/>
          <w:sz w:val="24"/>
        </w:rPr>
        <w:t xml:space="preserve">(Scoring = Among </w:t>
      </w:r>
      <w:r w:rsidR="0017054B" w:rsidRPr="00A72BC4">
        <w:rPr>
          <w:rFonts w:ascii="Open Sans" w:hAnsi="Open Sans" w:cs="Open Sans"/>
          <w:bCs/>
          <w:sz w:val="24"/>
        </w:rPr>
        <w:t xml:space="preserve">the </w:t>
      </w:r>
      <w:r w:rsidR="00C56A2B" w:rsidRPr="00A72BC4">
        <w:rPr>
          <w:rFonts w:ascii="Open Sans" w:hAnsi="Open Sans" w:cs="Open Sans"/>
          <w:bCs/>
          <w:sz w:val="24"/>
        </w:rPr>
        <w:t>first to implement cutting-edge service or management model – two 2 points.)</w:t>
      </w:r>
    </w:p>
    <w:p w14:paraId="3970DFA8" w14:textId="3A4107B3" w:rsidR="00DC4CE1" w:rsidRPr="00DC4CE1" w:rsidRDefault="00DC4CE1" w:rsidP="00DC4CE1">
      <w:pPr>
        <w:pStyle w:val="Level1"/>
        <w:widowControl/>
        <w:numPr>
          <w:ilvl w:val="0"/>
          <w:numId w:val="0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left="360" w:right="0"/>
        <w:rPr>
          <w:rFonts w:ascii="Open Sans" w:hAnsi="Open Sans" w:cs="Open Sans"/>
          <w:bCs/>
          <w:sz w:val="24"/>
        </w:rPr>
      </w:pPr>
    </w:p>
    <w:p w14:paraId="1649A077" w14:textId="5B331E19" w:rsidR="00F50A52" w:rsidRPr="00DC4CE1" w:rsidRDefault="00F50A52" w:rsidP="00DC4CE1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</w:rPr>
      </w:pPr>
    </w:p>
    <w:p w14:paraId="5316848A" w14:textId="21E78BB5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4AE775F8" w14:textId="2CA5956B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761FA0B" w14:textId="34C25F79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1FD578E1" w14:textId="5B8B13FF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018B09B0" w14:textId="4DFF5591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7827118" w14:textId="42398DB8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34FEAA2E" w14:textId="28D3747D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328A7B7" w14:textId="59B6FC2F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5BF575B5" w14:textId="72B18A66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20176F9B" w14:textId="3E214D39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1E9C5B3A" w14:textId="77777777" w:rsidR="00DC4CE1" w:rsidRDefault="00DC4CE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779881E0" w14:textId="6CBC5F58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Category II:</w:t>
      </w:r>
    </w:p>
    <w:p w14:paraId="30BB6FC7" w14:textId="79A1F044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Total Points Must Equal or Exceed</w:t>
      </w:r>
    </w:p>
    <w:p w14:paraId="21BBF372" w14:textId="77777777" w:rsidR="00C56A2B" w:rsidRPr="00A54A9D" w:rsidRDefault="00E56BDD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35 Points </w:t>
      </w:r>
      <w:r w:rsidR="00C56A2B" w:rsidRPr="00A54A9D">
        <w:rPr>
          <w:rFonts w:ascii="Open Sans" w:hAnsi="Open Sans" w:cs="Open Sans"/>
          <w:b/>
          <w:bCs/>
          <w:sz w:val="36"/>
          <w:szCs w:val="20"/>
        </w:rPr>
        <w:t>to Qualify</w:t>
      </w:r>
    </w:p>
    <w:p w14:paraId="42772133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6F4171A0" w14:textId="548B683F" w:rsidR="00FF1C9F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Total Points </w:t>
      </w:r>
      <w:r w:rsidR="00FF1C9F" w:rsidRPr="00A54A9D">
        <w:rPr>
          <w:rFonts w:ascii="Open Sans" w:hAnsi="Open Sans" w:cs="Open Sans"/>
          <w:b/>
          <w:bCs/>
          <w:sz w:val="36"/>
          <w:szCs w:val="20"/>
        </w:rPr>
        <w:t>from Category I &amp; II</w:t>
      </w:r>
    </w:p>
    <w:p w14:paraId="3CB0E7A2" w14:textId="032B295C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Must Equal or Exceed</w:t>
      </w:r>
    </w:p>
    <w:p w14:paraId="69B309E4" w14:textId="29DE5430" w:rsidR="00FF1C9F" w:rsidRPr="00A54A9D" w:rsidRDefault="00C14EB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  <w:u w:val="single"/>
        </w:rPr>
      </w:pPr>
      <w:r w:rsidRPr="00A54A9D">
        <w:rPr>
          <w:rFonts w:ascii="Open Sans" w:hAnsi="Open Sans" w:cs="Open Sans"/>
          <w:b/>
          <w:bCs/>
          <w:sz w:val="36"/>
          <w:szCs w:val="20"/>
          <w:u w:val="single"/>
        </w:rPr>
        <w:t>6</w:t>
      </w:r>
      <w:r w:rsidR="00E56BDD" w:rsidRPr="00A54A9D">
        <w:rPr>
          <w:rFonts w:ascii="Open Sans" w:hAnsi="Open Sans" w:cs="Open Sans"/>
          <w:b/>
          <w:bCs/>
          <w:sz w:val="36"/>
          <w:szCs w:val="20"/>
          <w:u w:val="single"/>
        </w:rPr>
        <w:t>0 Points</w:t>
      </w:r>
    </w:p>
    <w:p w14:paraId="148F5A14" w14:textId="51507DE5" w:rsidR="00FF1C9F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>to</w:t>
      </w:r>
    </w:p>
    <w:p w14:paraId="5A7F7A78" w14:textId="77777777" w:rsidR="006F2692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  <w:r w:rsidRPr="00A54A9D">
        <w:rPr>
          <w:rFonts w:ascii="Open Sans" w:hAnsi="Open Sans" w:cs="Open Sans"/>
          <w:b/>
          <w:bCs/>
          <w:sz w:val="36"/>
          <w:szCs w:val="20"/>
        </w:rPr>
        <w:t xml:space="preserve">Qualify as </w:t>
      </w:r>
      <w:r w:rsidR="00C14EB1" w:rsidRPr="00A54A9D">
        <w:rPr>
          <w:rFonts w:ascii="Open Sans" w:hAnsi="Open Sans" w:cs="Open Sans"/>
          <w:b/>
          <w:bCs/>
          <w:sz w:val="36"/>
          <w:szCs w:val="20"/>
        </w:rPr>
        <w:t>a</w:t>
      </w:r>
      <w:r w:rsidRPr="00A54A9D">
        <w:rPr>
          <w:rFonts w:ascii="Open Sans" w:hAnsi="Open Sans" w:cs="Open Sans"/>
          <w:b/>
          <w:bCs/>
          <w:sz w:val="36"/>
          <w:szCs w:val="20"/>
        </w:rPr>
        <w:t xml:space="preserve"> Fellow</w:t>
      </w:r>
      <w:r w:rsidR="00C14EB1" w:rsidRPr="00A54A9D">
        <w:rPr>
          <w:rFonts w:ascii="Open Sans" w:hAnsi="Open Sans" w:cs="Open Sans"/>
          <w:b/>
          <w:bCs/>
          <w:sz w:val="36"/>
          <w:szCs w:val="20"/>
        </w:rPr>
        <w:t xml:space="preserve"> of the Academy of Managed Care Pharmacy</w:t>
      </w:r>
    </w:p>
    <w:p w14:paraId="678A3930" w14:textId="77777777" w:rsidR="00C14EB1" w:rsidRPr="00A54A9D" w:rsidRDefault="00C14EB1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6"/>
          <w:szCs w:val="20"/>
        </w:rPr>
      </w:pPr>
    </w:p>
    <w:p w14:paraId="3CC0E059" w14:textId="77777777" w:rsidR="00C56A2B" w:rsidRPr="00A54A9D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32"/>
        </w:rPr>
      </w:pPr>
      <w:r w:rsidRPr="00A54A9D">
        <w:rPr>
          <w:rFonts w:ascii="Open Sans" w:hAnsi="Open Sans" w:cs="Open Sans"/>
          <w:bCs/>
          <w:color w:val="FF0000"/>
          <w:sz w:val="24"/>
          <w:szCs w:val="24"/>
        </w:rPr>
        <w:br w:type="column"/>
      </w:r>
      <w:r w:rsidR="00C56A2B" w:rsidRPr="00A54A9D">
        <w:rPr>
          <w:rFonts w:ascii="Open Sans" w:hAnsi="Open Sans" w:cs="Open Sans"/>
          <w:b/>
          <w:bCs/>
          <w:sz w:val="32"/>
        </w:rPr>
        <w:t>Statement of Accomplishments or Other</w:t>
      </w:r>
      <w:r w:rsidR="00C56A2B" w:rsidRPr="00A54A9D">
        <w:rPr>
          <w:rFonts w:ascii="Open Sans" w:hAnsi="Open Sans" w:cs="Open Sans"/>
          <w:sz w:val="32"/>
        </w:rPr>
        <w:t xml:space="preserve"> </w:t>
      </w:r>
      <w:r w:rsidR="00C56A2B" w:rsidRPr="00A54A9D">
        <w:rPr>
          <w:rFonts w:ascii="Open Sans" w:hAnsi="Open Sans" w:cs="Open Sans"/>
          <w:b/>
          <w:bCs/>
          <w:sz w:val="32"/>
        </w:rPr>
        <w:t>Additional Information (Optional)</w:t>
      </w:r>
    </w:p>
    <w:p w14:paraId="4E6B7E1D" w14:textId="77777777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b/>
          <w:bCs/>
          <w:sz w:val="24"/>
        </w:rPr>
      </w:pPr>
    </w:p>
    <w:p w14:paraId="0CD1F8D4" w14:textId="48E8E67C" w:rsidR="00C56A2B" w:rsidRPr="00A54A9D" w:rsidRDefault="00C56A2B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rPr>
          <w:rFonts w:ascii="Open Sans" w:hAnsi="Open Sans" w:cs="Open Sans"/>
          <w:i/>
          <w:iCs/>
          <w:sz w:val="24"/>
        </w:rPr>
      </w:pPr>
      <w:r w:rsidRPr="00A54A9D">
        <w:rPr>
          <w:rFonts w:ascii="Open Sans" w:hAnsi="Open Sans" w:cs="Open Sans"/>
          <w:i/>
          <w:sz w:val="24"/>
        </w:rPr>
        <w:t xml:space="preserve">Describe </w:t>
      </w:r>
      <w:r w:rsidR="00E56BDD" w:rsidRPr="00A54A9D">
        <w:rPr>
          <w:rFonts w:ascii="Open Sans" w:hAnsi="Open Sans" w:cs="Open Sans"/>
          <w:i/>
          <w:sz w:val="24"/>
        </w:rPr>
        <w:t xml:space="preserve">below </w:t>
      </w:r>
      <w:r w:rsidRPr="00A54A9D">
        <w:rPr>
          <w:rFonts w:ascii="Open Sans" w:hAnsi="Open Sans" w:cs="Open Sans"/>
          <w:i/>
          <w:sz w:val="24"/>
        </w:rPr>
        <w:t xml:space="preserve">in 500 words or less any additional information you believe is </w:t>
      </w:r>
      <w:r w:rsidR="002E6C1A" w:rsidRPr="00A54A9D">
        <w:rPr>
          <w:rFonts w:ascii="Open Sans" w:hAnsi="Open Sans" w:cs="Open Sans"/>
          <w:i/>
          <w:sz w:val="24"/>
        </w:rPr>
        <w:t>essential</w:t>
      </w:r>
      <w:r w:rsidRPr="00A54A9D">
        <w:rPr>
          <w:rFonts w:ascii="Open Sans" w:hAnsi="Open Sans" w:cs="Open Sans"/>
          <w:i/>
          <w:sz w:val="24"/>
        </w:rPr>
        <w:t xml:space="preserve"> to the </w:t>
      </w:r>
      <w:r w:rsidR="00644768" w:rsidRPr="00A54A9D">
        <w:rPr>
          <w:rFonts w:ascii="Open Sans" w:hAnsi="Open Sans" w:cs="Open Sans"/>
          <w:i/>
          <w:sz w:val="24"/>
        </w:rPr>
        <w:t>FAMCP Selection Committee</w:t>
      </w:r>
      <w:r w:rsidR="003E488E" w:rsidRPr="00A54A9D">
        <w:rPr>
          <w:rFonts w:ascii="Open Sans" w:hAnsi="Open Sans" w:cs="Open Sans"/>
          <w:i/>
          <w:sz w:val="24"/>
        </w:rPr>
        <w:t>'</w:t>
      </w:r>
      <w:r w:rsidRPr="00A54A9D">
        <w:rPr>
          <w:rFonts w:ascii="Open Sans" w:hAnsi="Open Sans" w:cs="Open Sans"/>
          <w:i/>
          <w:sz w:val="24"/>
        </w:rPr>
        <w:t xml:space="preserve">s decision-making process. Information can include but is not limited to specific accomplishments, contributions, and dedicated volunteer time toward </w:t>
      </w:r>
      <w:r w:rsidR="002E6C1A" w:rsidRPr="00A54A9D">
        <w:rPr>
          <w:rFonts w:ascii="Open Sans" w:hAnsi="Open Sans" w:cs="Open Sans"/>
          <w:i/>
          <w:sz w:val="24"/>
        </w:rPr>
        <w:t xml:space="preserve">the </w:t>
      </w:r>
      <w:r w:rsidRPr="00A54A9D">
        <w:rPr>
          <w:rFonts w:ascii="Open Sans" w:hAnsi="Open Sans" w:cs="Open Sans"/>
          <w:i/>
          <w:sz w:val="24"/>
        </w:rPr>
        <w:t xml:space="preserve">community, philanthropic activities, and others. </w:t>
      </w:r>
    </w:p>
    <w:p w14:paraId="6E438BC5" w14:textId="77777777" w:rsidR="006F2692" w:rsidRPr="00A54A9D" w:rsidRDefault="006F2692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3055EB98" w14:textId="77777777" w:rsidR="00C56A2B" w:rsidRPr="00A72BC4" w:rsidRDefault="00004B3F" w:rsidP="00A54A9D">
      <w:pPr>
        <w:pStyle w:val="BodyText"/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A54A9D">
        <w:rPr>
          <w:rFonts w:ascii="Open Sans" w:hAnsi="Open Sans" w:cs="Open Sans"/>
          <w:b/>
          <w:bCs/>
          <w:sz w:val="32"/>
          <w:szCs w:val="32"/>
        </w:rPr>
        <w:br w:type="column"/>
      </w:r>
      <w:r w:rsidR="00C56A2B" w:rsidRPr="00A72BC4">
        <w:rPr>
          <w:rFonts w:ascii="Open Sans" w:hAnsi="Open Sans" w:cs="Open Sans"/>
          <w:b/>
          <w:bCs/>
          <w:sz w:val="32"/>
          <w:szCs w:val="32"/>
        </w:rPr>
        <w:t>List of References</w:t>
      </w:r>
    </w:p>
    <w:p w14:paraId="6B3BF6C4" w14:textId="77777777" w:rsidR="00C56A2B" w:rsidRPr="00A72BC4" w:rsidRDefault="00C56A2B" w:rsidP="00A54A9D">
      <w:pPr>
        <w:widowControl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360"/>
          <w:tab w:val="left" w:pos="108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ind w:right="-180"/>
        <w:jc w:val="center"/>
        <w:rPr>
          <w:rFonts w:ascii="Open Sans" w:hAnsi="Open Sans" w:cs="Open Sans"/>
          <w:b/>
          <w:bCs/>
          <w:sz w:val="24"/>
        </w:rPr>
      </w:pPr>
    </w:p>
    <w:p w14:paraId="7676A128" w14:textId="7C3782EB" w:rsidR="00C56A2B" w:rsidRPr="00A72BC4" w:rsidRDefault="00C56A2B" w:rsidP="00A54A9D">
      <w:pPr>
        <w:pStyle w:val="Level1"/>
        <w:widowControl/>
        <w:numPr>
          <w:ilvl w:val="0"/>
          <w:numId w:val="0"/>
        </w:numPr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right="0"/>
        <w:rPr>
          <w:rFonts w:ascii="Open Sans" w:hAnsi="Open Sans" w:cs="Open Sans"/>
          <w:i/>
          <w:iCs/>
          <w:sz w:val="24"/>
        </w:rPr>
      </w:pPr>
      <w:r w:rsidRPr="00A72BC4">
        <w:rPr>
          <w:rFonts w:ascii="Open Sans" w:hAnsi="Open Sans" w:cs="Open Sans"/>
          <w:sz w:val="24"/>
        </w:rPr>
        <w:t xml:space="preserve">List names and contact information of no less than </w:t>
      </w:r>
      <w:r w:rsidRPr="00A72BC4">
        <w:rPr>
          <w:rFonts w:ascii="Open Sans" w:hAnsi="Open Sans" w:cs="Open Sans"/>
          <w:b/>
          <w:bCs/>
          <w:sz w:val="24"/>
        </w:rPr>
        <w:t xml:space="preserve">three references </w:t>
      </w:r>
      <w:r w:rsidRPr="00A72BC4">
        <w:rPr>
          <w:rFonts w:ascii="Open Sans" w:hAnsi="Open Sans" w:cs="Open Sans"/>
          <w:sz w:val="24"/>
        </w:rPr>
        <w:t>that can attest to the candidate</w:t>
      </w:r>
      <w:r w:rsidR="003E488E" w:rsidRPr="00A72BC4">
        <w:rPr>
          <w:rFonts w:ascii="Open Sans" w:hAnsi="Open Sans" w:cs="Open Sans"/>
          <w:sz w:val="24"/>
        </w:rPr>
        <w:t>'</w:t>
      </w:r>
      <w:r w:rsidRPr="00A72BC4">
        <w:rPr>
          <w:rFonts w:ascii="Open Sans" w:hAnsi="Open Sans" w:cs="Open Sans"/>
          <w:sz w:val="24"/>
        </w:rPr>
        <w:t xml:space="preserve">s contributions to AMCP and to the practice of pharmacy profession is required. The candidate must sign the list of reference names </w:t>
      </w:r>
      <w:proofErr w:type="gramStart"/>
      <w:r w:rsidRPr="00A72BC4">
        <w:rPr>
          <w:rFonts w:ascii="Open Sans" w:hAnsi="Open Sans" w:cs="Open Sans"/>
          <w:sz w:val="24"/>
        </w:rPr>
        <w:t>in order to</w:t>
      </w:r>
      <w:proofErr w:type="gramEnd"/>
      <w:r w:rsidRPr="00A72BC4">
        <w:rPr>
          <w:rFonts w:ascii="Open Sans" w:hAnsi="Open Sans" w:cs="Open Sans"/>
          <w:sz w:val="24"/>
        </w:rPr>
        <w:t xml:space="preserve"> provide members of the </w:t>
      </w:r>
      <w:r w:rsidR="00644768" w:rsidRPr="00A72BC4">
        <w:rPr>
          <w:rFonts w:ascii="Open Sans" w:hAnsi="Open Sans" w:cs="Open Sans"/>
          <w:sz w:val="24"/>
        </w:rPr>
        <w:t>FAMCP Selection Committee</w:t>
      </w:r>
      <w:r w:rsidRPr="00A72BC4">
        <w:rPr>
          <w:rFonts w:ascii="Open Sans" w:hAnsi="Open Sans" w:cs="Open Sans"/>
          <w:sz w:val="24"/>
        </w:rPr>
        <w:t xml:space="preserve"> the right to contact candidate</w:t>
      </w:r>
      <w:r w:rsidR="003E488E" w:rsidRPr="00A72BC4">
        <w:rPr>
          <w:rFonts w:ascii="Open Sans" w:hAnsi="Open Sans" w:cs="Open Sans"/>
          <w:sz w:val="24"/>
        </w:rPr>
        <w:t>'</w:t>
      </w:r>
      <w:r w:rsidRPr="00A72BC4">
        <w:rPr>
          <w:rFonts w:ascii="Open Sans" w:hAnsi="Open Sans" w:cs="Open Sans"/>
          <w:sz w:val="24"/>
        </w:rPr>
        <w:t>s references.</w:t>
      </w:r>
      <w:r w:rsidR="00B63F69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 xml:space="preserve">The </w:t>
      </w:r>
      <w:r w:rsidR="00644768" w:rsidRPr="00A72BC4">
        <w:rPr>
          <w:rFonts w:ascii="Open Sans" w:hAnsi="Open Sans" w:cs="Open Sans"/>
          <w:sz w:val="24"/>
        </w:rPr>
        <w:t>FAMCP Selection Committee</w:t>
      </w:r>
      <w:r w:rsidRPr="00A72BC4">
        <w:rPr>
          <w:rFonts w:ascii="Open Sans" w:hAnsi="Open Sans" w:cs="Open Sans"/>
          <w:sz w:val="24"/>
        </w:rPr>
        <w:t xml:space="preserve"> reserves the right to make selection decisions without contacting references.</w:t>
      </w:r>
      <w:r w:rsidR="00B63F69" w:rsidRPr="00A72BC4">
        <w:rPr>
          <w:rFonts w:ascii="Open Sans" w:hAnsi="Open Sans" w:cs="Open Sans"/>
          <w:sz w:val="24"/>
        </w:rPr>
        <w:t xml:space="preserve"> </w:t>
      </w:r>
      <w:r w:rsidRPr="00A72BC4">
        <w:rPr>
          <w:rFonts w:ascii="Open Sans" w:hAnsi="Open Sans" w:cs="Open Sans"/>
          <w:sz w:val="24"/>
        </w:rPr>
        <w:t>The information for each reference must appear as follows</w:t>
      </w:r>
      <w:r w:rsidRPr="00A72BC4">
        <w:rPr>
          <w:rFonts w:ascii="Open Sans" w:hAnsi="Open Sans" w:cs="Open Sans"/>
          <w:i/>
          <w:iCs/>
          <w:sz w:val="24"/>
        </w:rPr>
        <w:t>: (Please use separate page.)</w:t>
      </w:r>
    </w:p>
    <w:p w14:paraId="4011615C" w14:textId="77777777" w:rsidR="00C56A2B" w:rsidRPr="00A72BC4" w:rsidRDefault="00C56A2B" w:rsidP="00A54A9D">
      <w:pPr>
        <w:pStyle w:val="Heading4"/>
        <w:rPr>
          <w:rFonts w:ascii="Open Sans" w:hAnsi="Open Sans" w:cs="Open Sans"/>
          <w:b/>
          <w:bCs/>
        </w:rPr>
      </w:pPr>
    </w:p>
    <w:p w14:paraId="75D0DA90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1.</w:t>
      </w:r>
      <w:r w:rsidRPr="00A72BC4">
        <w:rPr>
          <w:rFonts w:ascii="Open Sans" w:hAnsi="Open Sans" w:cs="Open Sans"/>
          <w:b/>
          <w:bCs/>
        </w:rPr>
        <w:tab/>
      </w:r>
      <w:r w:rsidRPr="00A72BC4">
        <w:rPr>
          <w:rFonts w:ascii="Open Sans" w:hAnsi="Open Sans" w:cs="Open Sans"/>
        </w:rPr>
        <w:t>Name: ______________________________________________________________________</w:t>
      </w:r>
    </w:p>
    <w:p w14:paraId="685DC5D7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707BA8F0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530CE53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30C33E49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4D394A4A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29E3D592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______________</w:t>
      </w:r>
    </w:p>
    <w:p w14:paraId="24850FF7" w14:textId="77777777" w:rsidR="00C56A2B" w:rsidRPr="00A72BC4" w:rsidRDefault="00C56A2B" w:rsidP="00A54A9D">
      <w:pPr>
        <w:rPr>
          <w:rFonts w:ascii="Open Sans" w:hAnsi="Open Sans" w:cs="Open Sans"/>
          <w:sz w:val="24"/>
        </w:rPr>
      </w:pPr>
    </w:p>
    <w:p w14:paraId="1FC24CFA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2</w:t>
      </w:r>
      <w:r w:rsidRPr="00A72BC4">
        <w:rPr>
          <w:rFonts w:ascii="Open Sans" w:hAnsi="Open Sans" w:cs="Open Sans"/>
        </w:rPr>
        <w:t>.</w:t>
      </w:r>
      <w:r w:rsidRPr="00A72BC4">
        <w:rPr>
          <w:rFonts w:ascii="Open Sans" w:hAnsi="Open Sans" w:cs="Open Sans"/>
        </w:rPr>
        <w:tab/>
        <w:t>Name: ______________________________________________________________________</w:t>
      </w:r>
    </w:p>
    <w:p w14:paraId="7C0FC8EA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049BBEC2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65F1D4CB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097D520E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27C1A28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4A85CF4B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______________</w:t>
      </w:r>
    </w:p>
    <w:p w14:paraId="0A6E4272" w14:textId="77777777" w:rsidR="00C56A2B" w:rsidRPr="00A72BC4" w:rsidRDefault="00C56A2B" w:rsidP="00A54A9D">
      <w:pPr>
        <w:rPr>
          <w:rFonts w:ascii="Open Sans" w:hAnsi="Open Sans" w:cs="Open Sans"/>
          <w:sz w:val="24"/>
        </w:rPr>
      </w:pPr>
    </w:p>
    <w:p w14:paraId="42F7CCDB" w14:textId="77777777" w:rsidR="00C56A2B" w:rsidRPr="00A72BC4" w:rsidRDefault="00C56A2B" w:rsidP="00A54A9D">
      <w:pPr>
        <w:pStyle w:val="Heading4"/>
        <w:rPr>
          <w:rFonts w:ascii="Open Sans" w:hAnsi="Open Sans" w:cs="Open Sans"/>
        </w:rPr>
      </w:pPr>
      <w:r w:rsidRPr="00A72BC4">
        <w:rPr>
          <w:rFonts w:ascii="Open Sans" w:hAnsi="Open Sans" w:cs="Open Sans"/>
          <w:b/>
          <w:bCs/>
        </w:rPr>
        <w:t>3</w:t>
      </w:r>
      <w:r w:rsidRPr="00A72BC4">
        <w:rPr>
          <w:rFonts w:ascii="Open Sans" w:hAnsi="Open Sans" w:cs="Open Sans"/>
        </w:rPr>
        <w:t>.</w:t>
      </w:r>
      <w:r w:rsidRPr="00A72BC4">
        <w:rPr>
          <w:rFonts w:ascii="Open Sans" w:hAnsi="Open Sans" w:cs="Open Sans"/>
        </w:rPr>
        <w:tab/>
        <w:t>Name: ______________________________________________________________________</w:t>
      </w:r>
    </w:p>
    <w:p w14:paraId="377AC54D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Title: ________________________________________________________________________</w:t>
      </w:r>
    </w:p>
    <w:p w14:paraId="7BEFE958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ffiliation: ____________________________________________________________________</w:t>
      </w:r>
    </w:p>
    <w:p w14:paraId="3DD7D506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Address: ______________________________________________________________________</w:t>
      </w:r>
    </w:p>
    <w:p w14:paraId="1C140AFE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City, State, Zip: ________________________________________________________________</w:t>
      </w:r>
    </w:p>
    <w:p w14:paraId="47F67483" w14:textId="77777777" w:rsidR="00C56A2B" w:rsidRPr="00A72BC4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Phone Number: ________________________________________________________________</w:t>
      </w:r>
    </w:p>
    <w:p w14:paraId="54E08EF2" w14:textId="77777777" w:rsidR="00C56A2B" w:rsidRPr="00A54A9D" w:rsidRDefault="00C56A2B" w:rsidP="00A54A9D">
      <w:pPr>
        <w:ind w:firstLine="720"/>
        <w:rPr>
          <w:rFonts w:ascii="Open Sans" w:hAnsi="Open Sans" w:cs="Open Sans"/>
          <w:sz w:val="24"/>
        </w:rPr>
      </w:pPr>
      <w:r w:rsidRPr="00A72BC4">
        <w:rPr>
          <w:rFonts w:ascii="Open Sans" w:hAnsi="Open Sans" w:cs="Open Sans"/>
          <w:sz w:val="24"/>
        </w:rPr>
        <w:t>E-mail: __________________________________________________</w:t>
      </w:r>
      <w:r w:rsidRPr="00A54A9D">
        <w:rPr>
          <w:rFonts w:ascii="Open Sans" w:hAnsi="Open Sans" w:cs="Open Sans"/>
          <w:sz w:val="24"/>
        </w:rPr>
        <w:t>______________</w:t>
      </w:r>
    </w:p>
    <w:sectPr w:rsidR="00C56A2B" w:rsidRPr="00A54A9D" w:rsidSect="00F27ECF">
      <w:footerReference w:type="even" r:id="rId14"/>
      <w:footerReference w:type="default" r:id="rId15"/>
      <w:endnotePr>
        <w:numFmt w:val="decimal"/>
      </w:endnotePr>
      <w:type w:val="continuous"/>
      <w:pgSz w:w="12240" w:h="15840" w:code="1"/>
      <w:pgMar w:top="720" w:right="720" w:bottom="720" w:left="720" w:header="432" w:footer="432" w:gutter="0"/>
      <w:pgNumType w:start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87AFD" w14:textId="77777777" w:rsidR="00BB7648" w:rsidRDefault="00BB7648">
      <w:r>
        <w:separator/>
      </w:r>
    </w:p>
  </w:endnote>
  <w:endnote w:type="continuationSeparator" w:id="0">
    <w:p w14:paraId="5545AB90" w14:textId="77777777" w:rsidR="00BB7648" w:rsidRDefault="00BB7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5EBCF" w14:textId="77777777" w:rsidR="00B72786" w:rsidRDefault="00B72786" w:rsidP="006F26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841DD2" w14:textId="77777777" w:rsidR="00B72786" w:rsidRDefault="00B7278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6DEBE" w14:textId="5336F5D3" w:rsidR="00B72786" w:rsidRDefault="00B72786" w:rsidP="003A4BDB">
    <w:pPr>
      <w:pStyle w:val="Footer"/>
      <w:framePr w:wrap="around" w:vAnchor="text" w:hAnchor="margin" w:xAlign="center" w:y="1"/>
      <w:rPr>
        <w:rStyle w:val="PageNumber"/>
      </w:rPr>
    </w:pPr>
  </w:p>
  <w:p w14:paraId="38BC02E7" w14:textId="77777777" w:rsidR="00B72786" w:rsidRDefault="00B72786">
    <w:pPr>
      <w:spacing w:line="240" w:lineRule="exact"/>
    </w:pPr>
  </w:p>
  <w:p w14:paraId="1FC836A1" w14:textId="77777777" w:rsidR="00B72786" w:rsidRDefault="00B72786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E3CDB" w14:textId="77777777" w:rsidR="00BB7648" w:rsidRDefault="00BB7648">
      <w:r>
        <w:separator/>
      </w:r>
    </w:p>
  </w:footnote>
  <w:footnote w:type="continuationSeparator" w:id="0">
    <w:p w14:paraId="310A307B" w14:textId="77777777" w:rsidR="00BB7648" w:rsidRDefault="00BB76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1B20D996"/>
    <w:lvl w:ilvl="0">
      <w:numFmt w:val="decimal"/>
      <w:lvlText w:val="*"/>
      <w:lvlJc w:val="left"/>
    </w:lvl>
  </w:abstractNum>
  <w:abstractNum w:abstractNumId="1" w15:restartNumberingAfterBreak="0">
    <w:nsid w:val="00000015"/>
    <w:multiLevelType w:val="multilevel"/>
    <w:tmpl w:val="A4805E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17"/>
    <w:multiLevelType w:val="multilevel"/>
    <w:tmpl w:val="CA98CA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19"/>
    <w:multiLevelType w:val="multilevel"/>
    <w:tmpl w:val="BC5C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1E"/>
    <w:multiLevelType w:val="multilevel"/>
    <w:tmpl w:val="72B279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000020"/>
    <w:multiLevelType w:val="multilevel"/>
    <w:tmpl w:val="81087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23"/>
    <w:multiLevelType w:val="multilevel"/>
    <w:tmpl w:val="28768A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000025"/>
    <w:multiLevelType w:val="multilevel"/>
    <w:tmpl w:val="1E9494CE"/>
    <w:lvl w:ilvl="0">
      <w:start w:val="1"/>
      <w:numFmt w:val="upperLetter"/>
      <w:pStyle w:val="Level1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366217D"/>
    <w:multiLevelType w:val="hybridMultilevel"/>
    <w:tmpl w:val="F0BE4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C4A94"/>
    <w:multiLevelType w:val="hybridMultilevel"/>
    <w:tmpl w:val="88303EC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821331"/>
    <w:multiLevelType w:val="hybridMultilevel"/>
    <w:tmpl w:val="48B6D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F41DFD"/>
    <w:multiLevelType w:val="hybridMultilevel"/>
    <w:tmpl w:val="37647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1D6E59"/>
    <w:multiLevelType w:val="hybridMultilevel"/>
    <w:tmpl w:val="120A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200DB"/>
    <w:multiLevelType w:val="hybridMultilevel"/>
    <w:tmpl w:val="DB9806C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9D32FC"/>
    <w:multiLevelType w:val="multilevel"/>
    <w:tmpl w:val="DBE8FED2"/>
    <w:lvl w:ilvl="0">
      <w:start w:val="3"/>
      <w:numFmt w:val="decimal"/>
      <w:lvlText w:val="%1."/>
      <w:lvlJc w:val="left"/>
      <w:pPr>
        <w:ind w:left="0" w:firstLine="0"/>
      </w:pPr>
      <w:rPr>
        <w:rFonts w:hint="default"/>
        <w:b/>
        <w:bCs w:val="0"/>
        <w:i w:val="0"/>
        <w:iCs/>
      </w:rPr>
    </w:lvl>
    <w:lvl w:ilvl="1">
      <w:start w:val="1"/>
      <w:numFmt w:val="decimal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8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 w16cid:durableId="1444836965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hint="default"/>
          <w:b/>
          <w:sz w:val="24"/>
          <w:szCs w:val="24"/>
        </w:rPr>
      </w:lvl>
    </w:lvlOverride>
    <w:lvlOverride w:ilvl="1">
      <w:lvl w:ilvl="1" w:tentative="1">
        <w:start w:val="1"/>
        <w:numFmt w:val="lowerLetter"/>
        <w:lvlText w:val="%2."/>
        <w:lvlJc w:val="left"/>
        <w:pPr>
          <w:tabs>
            <w:tab w:val="num" w:pos="1080"/>
          </w:tabs>
          <w:ind w:left="108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tabs>
            <w:tab w:val="num" w:pos="1800"/>
          </w:tabs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520"/>
          </w:tabs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tabs>
            <w:tab w:val="num" w:pos="3240"/>
          </w:tabs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tabs>
            <w:tab w:val="num" w:pos="3960"/>
          </w:tabs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4680"/>
          </w:tabs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tabs>
            <w:tab w:val="num" w:pos="5400"/>
          </w:tabs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tabs>
            <w:tab w:val="num" w:pos="6120"/>
          </w:tabs>
          <w:ind w:left="6120" w:hanging="180"/>
        </w:pPr>
      </w:lvl>
    </w:lvlOverride>
  </w:num>
  <w:num w:numId="2" w16cid:durableId="139348546">
    <w:abstractNumId w:val="2"/>
    <w:lvlOverride w:ilvl="0">
      <w:lvl w:ilvl="0">
        <w:start w:val="1"/>
        <w:numFmt w:val="decimal"/>
        <w:lvlText w:val="%1."/>
        <w:lvlJc w:val="left"/>
        <w:rPr>
          <w:b/>
          <w:bCs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 w16cid:durableId="420834136">
    <w:abstractNumId w:val="3"/>
    <w:lvlOverride w:ilvl="0">
      <w:startOverride w:val="1"/>
      <w:lvl w:ilvl="0">
        <w:start w:val="1"/>
        <w:numFmt w:val="decimal"/>
        <w:lvlText w:val="%1."/>
        <w:lvlJc w:val="left"/>
        <w:rPr>
          <w:b/>
          <w:bCs/>
          <w:i w:val="0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1356611292">
    <w:abstractNumId w:val="4"/>
    <w:lvlOverride w:ilvl="0">
      <w:startOverride w:val="1"/>
      <w:lvl w:ilvl="0">
        <w:start w:val="1"/>
        <w:numFmt w:val="decimal"/>
        <w:lvlText w:val="%1."/>
        <w:lvlJc w:val="left"/>
        <w:rPr>
          <w:b/>
          <w:bCs w:val="0"/>
          <w:i w:val="0"/>
          <w:strike w:val="0"/>
          <w:sz w:val="24"/>
          <w:szCs w:val="24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5" w16cid:durableId="656998464">
    <w:abstractNumId w:val="5"/>
    <w:lvlOverride w:ilvl="0">
      <w:lvl w:ilvl="0">
        <w:start w:val="1"/>
        <w:numFmt w:val="decimal"/>
        <w:lvlText w:val="%1."/>
        <w:lvlJc w:val="left"/>
        <w:rPr>
          <w:b/>
          <w:bCs/>
          <w:i w:val="0"/>
          <w:iCs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6" w16cid:durableId="771626230">
    <w:abstractNumId w:val="6"/>
    <w:lvlOverride w:ilvl="0">
      <w:startOverride w:val="2"/>
      <w:lvl w:ilvl="0">
        <w:start w:val="2"/>
        <w:numFmt w:val="decimal"/>
        <w:lvlText w:val="%1."/>
        <w:lvlJc w:val="left"/>
        <w:rPr>
          <w:b/>
          <w:bCs/>
          <w:i w:val="0"/>
          <w:iCs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7" w16cid:durableId="1350062190">
    <w:abstractNumId w:val="7"/>
    <w:lvlOverride w:ilvl="0">
      <w:startOverride w:val="5"/>
      <w:lvl w:ilvl="0">
        <w:start w:val="5"/>
        <w:numFmt w:val="decimal"/>
        <w:pStyle w:val="Level1"/>
        <w:lvlText w:val="%1."/>
        <w:lvlJc w:val="left"/>
        <w:rPr>
          <w:b/>
          <w:bCs w:val="0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8" w16cid:durableId="758139082">
    <w:abstractNumId w:val="0"/>
    <w:lvlOverride w:ilvl="0">
      <w:lvl w:ilvl="0">
        <w:numFmt w:val="bullet"/>
        <w:lvlText w:val="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  <w:num w:numId="9" w16cid:durableId="2024167780">
    <w:abstractNumId w:val="12"/>
  </w:num>
  <w:num w:numId="10" w16cid:durableId="1128008330">
    <w:abstractNumId w:val="13"/>
  </w:num>
  <w:num w:numId="11" w16cid:durableId="962224714">
    <w:abstractNumId w:val="9"/>
  </w:num>
  <w:num w:numId="12" w16cid:durableId="2127845131">
    <w:abstractNumId w:val="8"/>
  </w:num>
  <w:num w:numId="13" w16cid:durableId="358245173">
    <w:abstractNumId w:val="11"/>
  </w:num>
  <w:num w:numId="14" w16cid:durableId="579405708">
    <w:abstractNumId w:val="2"/>
    <w:lvlOverride w:ilvl="0">
      <w:lvl w:ilvl="0">
        <w:start w:val="1"/>
        <w:numFmt w:val="decimal"/>
        <w:lvlText w:val="%1."/>
        <w:lvlJc w:val="left"/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15" w16cid:durableId="1543056702">
    <w:abstractNumId w:val="10"/>
  </w:num>
  <w:num w:numId="16" w16cid:durableId="291208626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AysLA0N7Y0NjNV0lEKTi0uzszPAykwqQUAosrPaiwAAAA="/>
  </w:docVars>
  <w:rsids>
    <w:rsidRoot w:val="00475CA0"/>
    <w:rsid w:val="00004B3F"/>
    <w:rsid w:val="00012AD5"/>
    <w:rsid w:val="0003108B"/>
    <w:rsid w:val="00033C15"/>
    <w:rsid w:val="00034862"/>
    <w:rsid w:val="00043129"/>
    <w:rsid w:val="000565D0"/>
    <w:rsid w:val="000839B8"/>
    <w:rsid w:val="0009049A"/>
    <w:rsid w:val="00090C9D"/>
    <w:rsid w:val="000A42AD"/>
    <w:rsid w:val="000B2297"/>
    <w:rsid w:val="000C26BC"/>
    <w:rsid w:val="000D2A58"/>
    <w:rsid w:val="000D3E25"/>
    <w:rsid w:val="000D7019"/>
    <w:rsid w:val="000D7B86"/>
    <w:rsid w:val="000E45AA"/>
    <w:rsid w:val="0012112B"/>
    <w:rsid w:val="00137F3D"/>
    <w:rsid w:val="00142045"/>
    <w:rsid w:val="00160C96"/>
    <w:rsid w:val="0016212A"/>
    <w:rsid w:val="0017054B"/>
    <w:rsid w:val="00175BE7"/>
    <w:rsid w:val="001A7FAD"/>
    <w:rsid w:val="001B26C6"/>
    <w:rsid w:val="002067C1"/>
    <w:rsid w:val="0024218F"/>
    <w:rsid w:val="002459F4"/>
    <w:rsid w:val="002815F8"/>
    <w:rsid w:val="0028714F"/>
    <w:rsid w:val="00292721"/>
    <w:rsid w:val="002965E1"/>
    <w:rsid w:val="00297828"/>
    <w:rsid w:val="002A1D9E"/>
    <w:rsid w:val="002B34E5"/>
    <w:rsid w:val="002B3DDE"/>
    <w:rsid w:val="002D3BA9"/>
    <w:rsid w:val="002E5C5D"/>
    <w:rsid w:val="002E6C1A"/>
    <w:rsid w:val="002F4A3C"/>
    <w:rsid w:val="00322D45"/>
    <w:rsid w:val="003344FA"/>
    <w:rsid w:val="0033656A"/>
    <w:rsid w:val="003562CB"/>
    <w:rsid w:val="00391262"/>
    <w:rsid w:val="00392532"/>
    <w:rsid w:val="003A4BDB"/>
    <w:rsid w:val="003B2F44"/>
    <w:rsid w:val="003B75F4"/>
    <w:rsid w:val="003C2FB7"/>
    <w:rsid w:val="003D65FF"/>
    <w:rsid w:val="003E20B5"/>
    <w:rsid w:val="003E488E"/>
    <w:rsid w:val="003F5F15"/>
    <w:rsid w:val="00405C63"/>
    <w:rsid w:val="00406F8C"/>
    <w:rsid w:val="0041405B"/>
    <w:rsid w:val="00440FE9"/>
    <w:rsid w:val="00441DCC"/>
    <w:rsid w:val="00455F1E"/>
    <w:rsid w:val="0046266C"/>
    <w:rsid w:val="00475CA0"/>
    <w:rsid w:val="00496E35"/>
    <w:rsid w:val="004A491A"/>
    <w:rsid w:val="004A6B3D"/>
    <w:rsid w:val="004C6D07"/>
    <w:rsid w:val="004F6B83"/>
    <w:rsid w:val="00502B44"/>
    <w:rsid w:val="005110D6"/>
    <w:rsid w:val="00554559"/>
    <w:rsid w:val="00556A45"/>
    <w:rsid w:val="00567F33"/>
    <w:rsid w:val="00574EC9"/>
    <w:rsid w:val="00583C11"/>
    <w:rsid w:val="00585816"/>
    <w:rsid w:val="005B3FC9"/>
    <w:rsid w:val="005F2D20"/>
    <w:rsid w:val="00617A00"/>
    <w:rsid w:val="00622C07"/>
    <w:rsid w:val="00625EA2"/>
    <w:rsid w:val="006379E7"/>
    <w:rsid w:val="00644768"/>
    <w:rsid w:val="00665720"/>
    <w:rsid w:val="006B623F"/>
    <w:rsid w:val="006F2259"/>
    <w:rsid w:val="006F2692"/>
    <w:rsid w:val="00701611"/>
    <w:rsid w:val="00734CF0"/>
    <w:rsid w:val="007368DE"/>
    <w:rsid w:val="007474FF"/>
    <w:rsid w:val="00753A30"/>
    <w:rsid w:val="00780A1E"/>
    <w:rsid w:val="007916E4"/>
    <w:rsid w:val="0082703E"/>
    <w:rsid w:val="0083668D"/>
    <w:rsid w:val="0085229E"/>
    <w:rsid w:val="00854BB9"/>
    <w:rsid w:val="008A491F"/>
    <w:rsid w:val="008D331D"/>
    <w:rsid w:val="008D4A01"/>
    <w:rsid w:val="008D5366"/>
    <w:rsid w:val="00906049"/>
    <w:rsid w:val="00912727"/>
    <w:rsid w:val="00941BE1"/>
    <w:rsid w:val="0094569B"/>
    <w:rsid w:val="00945A40"/>
    <w:rsid w:val="00971BC7"/>
    <w:rsid w:val="00971F3B"/>
    <w:rsid w:val="00996982"/>
    <w:rsid w:val="00996C4E"/>
    <w:rsid w:val="0099716F"/>
    <w:rsid w:val="009B2164"/>
    <w:rsid w:val="009D5518"/>
    <w:rsid w:val="00A3550C"/>
    <w:rsid w:val="00A42032"/>
    <w:rsid w:val="00A54A9D"/>
    <w:rsid w:val="00A65C9A"/>
    <w:rsid w:val="00A72BC4"/>
    <w:rsid w:val="00A77D38"/>
    <w:rsid w:val="00A80F5C"/>
    <w:rsid w:val="00AC0016"/>
    <w:rsid w:val="00AC77B2"/>
    <w:rsid w:val="00AC7C97"/>
    <w:rsid w:val="00AF03A7"/>
    <w:rsid w:val="00B5374A"/>
    <w:rsid w:val="00B63F69"/>
    <w:rsid w:val="00B66D18"/>
    <w:rsid w:val="00B72786"/>
    <w:rsid w:val="00B841FA"/>
    <w:rsid w:val="00B91869"/>
    <w:rsid w:val="00B94A41"/>
    <w:rsid w:val="00BB2149"/>
    <w:rsid w:val="00BB2B4A"/>
    <w:rsid w:val="00BB7648"/>
    <w:rsid w:val="00BE2A87"/>
    <w:rsid w:val="00BE419E"/>
    <w:rsid w:val="00BF1A9E"/>
    <w:rsid w:val="00C14EB1"/>
    <w:rsid w:val="00C21CAD"/>
    <w:rsid w:val="00C22F5F"/>
    <w:rsid w:val="00C50CAD"/>
    <w:rsid w:val="00C532EB"/>
    <w:rsid w:val="00C538DF"/>
    <w:rsid w:val="00C56A2B"/>
    <w:rsid w:val="00C57BE9"/>
    <w:rsid w:val="00C82E1D"/>
    <w:rsid w:val="00C973A3"/>
    <w:rsid w:val="00CA1053"/>
    <w:rsid w:val="00CA5BF6"/>
    <w:rsid w:val="00CD30F5"/>
    <w:rsid w:val="00CF0BA5"/>
    <w:rsid w:val="00D020B5"/>
    <w:rsid w:val="00D07543"/>
    <w:rsid w:val="00D6598F"/>
    <w:rsid w:val="00D91DD1"/>
    <w:rsid w:val="00DC4CE1"/>
    <w:rsid w:val="00DE0363"/>
    <w:rsid w:val="00DF5DAC"/>
    <w:rsid w:val="00E04DEC"/>
    <w:rsid w:val="00E514FA"/>
    <w:rsid w:val="00E56BDD"/>
    <w:rsid w:val="00E62055"/>
    <w:rsid w:val="00E87EAC"/>
    <w:rsid w:val="00E95BD4"/>
    <w:rsid w:val="00EB3707"/>
    <w:rsid w:val="00EE2969"/>
    <w:rsid w:val="00EE3E3D"/>
    <w:rsid w:val="00F26B57"/>
    <w:rsid w:val="00F27ECF"/>
    <w:rsid w:val="00F300B2"/>
    <w:rsid w:val="00F50A52"/>
    <w:rsid w:val="00F56684"/>
    <w:rsid w:val="00F76470"/>
    <w:rsid w:val="00F772A4"/>
    <w:rsid w:val="00F87A54"/>
    <w:rsid w:val="00F913E6"/>
    <w:rsid w:val="00FB0B35"/>
    <w:rsid w:val="00FB2726"/>
    <w:rsid w:val="00FC04DB"/>
    <w:rsid w:val="00FD3E25"/>
    <w:rsid w:val="00FF12AF"/>
    <w:rsid w:val="00FF1C9F"/>
    <w:rsid w:val="00FF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E0AB12"/>
  <w15:chartTrackingRefBased/>
  <w15:docId w15:val="{97C04077-CCA8-4695-8D34-15EB2AE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outlineLvl w:val="1"/>
    </w:pPr>
    <w:rPr>
      <w:i/>
      <w:iCs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-180"/>
      <w:outlineLvl w:val="2"/>
    </w:pPr>
    <w:rPr>
      <w:b/>
      <w:bCs/>
      <w:sz w:val="24"/>
      <w:szCs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jc w:val="center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widowControl/>
      <w:tabs>
        <w:tab w:val="left" w:pos="0"/>
        <w:tab w:val="left" w:pos="4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450" w:hanging="450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pPr>
      <w:keepNext/>
      <w:spacing w:after="58"/>
      <w:outlineLvl w:val="6"/>
    </w:pPr>
    <w:rPr>
      <w:b/>
      <w:bCs/>
      <w:sz w:val="24"/>
      <w:szCs w:val="20"/>
    </w:rPr>
  </w:style>
  <w:style w:type="paragraph" w:styleId="Heading8">
    <w:name w:val="heading 8"/>
    <w:basedOn w:val="Normal"/>
    <w:next w:val="Normal"/>
    <w:qFormat/>
    <w:pPr>
      <w:keepNext/>
      <w:widowControl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tabs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ind w:right="-180"/>
      <w:jc w:val="center"/>
      <w:outlineLvl w:val="7"/>
    </w:pPr>
    <w:rPr>
      <w:b/>
      <w:bCs/>
      <w:sz w:val="32"/>
      <w:szCs w:val="22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numPr>
        <w:numId w:val="7"/>
      </w:numPr>
      <w:ind w:left="360" w:right="-180" w:hanging="360"/>
      <w:outlineLvl w:val="0"/>
    </w:pPr>
  </w:style>
  <w:style w:type="paragraph" w:styleId="BodyText">
    <w:name w:val="Body Text"/>
    <w:basedOn w:val="Normal"/>
    <w:rPr>
      <w:sz w:val="22"/>
      <w:szCs w:val="22"/>
    </w:rPr>
  </w:style>
  <w:style w:type="character" w:customStyle="1" w:styleId="Hypertext">
    <w:name w:val="Hypertext"/>
    <w:rPr>
      <w:color w:val="0000FF"/>
      <w:u w:val="single"/>
    </w:rPr>
  </w:style>
  <w:style w:type="paragraph" w:styleId="BodyText2">
    <w:name w:val="Body Text 2"/>
    <w:basedOn w:val="Normal"/>
    <w:link w:val="BodyText2Char"/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widowControl/>
      <w:tabs>
        <w:tab w:val="left" w:pos="0"/>
        <w:tab w:val="left" w:pos="45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450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pPr>
      <w:jc w:val="both"/>
    </w:pPr>
    <w:rPr>
      <w:sz w:val="24"/>
    </w:rPr>
  </w:style>
  <w:style w:type="paragraph" w:styleId="BodyTextIndent2">
    <w:name w:val="Body Text Indent 2"/>
    <w:basedOn w:val="Normal"/>
    <w:pPr>
      <w:ind w:left="720"/>
    </w:pPr>
    <w:rPr>
      <w:b/>
      <w:bCs/>
    </w:rPr>
  </w:style>
  <w:style w:type="paragraph" w:styleId="BodyTextIndent3">
    <w:name w:val="Body Text Indent 3"/>
    <w:basedOn w:val="Normal"/>
    <w:pPr>
      <w:widowControl/>
      <w:tabs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/>
      <w:jc w:val="both"/>
    </w:pPr>
    <w:rPr>
      <w:b/>
      <w:bCs/>
      <w:sz w:val="24"/>
    </w:rPr>
  </w:style>
  <w:style w:type="paragraph" w:styleId="Title">
    <w:name w:val="Title"/>
    <w:basedOn w:val="Normal"/>
    <w:qFormat/>
    <w:pPr>
      <w:widowControl/>
      <w:autoSpaceDE/>
      <w:autoSpaceDN/>
      <w:adjustRightInd/>
      <w:jc w:val="center"/>
    </w:pPr>
    <w:rPr>
      <w:b/>
      <w:bCs/>
      <w:sz w:val="24"/>
    </w:rPr>
  </w:style>
  <w:style w:type="paragraph" w:styleId="EnvelopeReturn">
    <w:name w:val="envelope return"/>
    <w:basedOn w:val="Normal"/>
    <w:pPr>
      <w:widowControl/>
      <w:autoSpaceDE/>
      <w:autoSpaceDN/>
      <w:adjustRightInd/>
    </w:pPr>
    <w:rPr>
      <w:sz w:val="24"/>
      <w:szCs w:val="20"/>
    </w:rPr>
  </w:style>
  <w:style w:type="character" w:customStyle="1" w:styleId="BodyText2Char">
    <w:name w:val="Body Text 2 Char"/>
    <w:link w:val="BodyText2"/>
    <w:rsid w:val="005F2D20"/>
    <w:rPr>
      <w:sz w:val="24"/>
      <w:szCs w:val="24"/>
    </w:rPr>
  </w:style>
  <w:style w:type="character" w:styleId="Strong">
    <w:name w:val="Strong"/>
    <w:uiPriority w:val="22"/>
    <w:qFormat/>
    <w:rsid w:val="005F2D20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FF3DF6"/>
    <w:pPr>
      <w:widowControl/>
      <w:autoSpaceDE/>
      <w:autoSpaceDN/>
      <w:adjustRightInd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FF3DF6"/>
    <w:rPr>
      <w:rFonts w:ascii="Consolas" w:eastAsia="Calibri" w:hAnsi="Consolas" w:cs="Times New Roman"/>
      <w:sz w:val="21"/>
      <w:szCs w:val="21"/>
    </w:rPr>
  </w:style>
  <w:style w:type="paragraph" w:styleId="BalloonText">
    <w:name w:val="Balloon Text"/>
    <w:basedOn w:val="Normal"/>
    <w:link w:val="BalloonTextChar"/>
    <w:rsid w:val="00F27E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27E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56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37F3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42045"/>
    <w:pPr>
      <w:widowControl/>
      <w:autoSpaceDE/>
      <w:autoSpaceDN/>
      <w:adjustRightInd/>
      <w:spacing w:before="75" w:after="150" w:line="360" w:lineRule="auto"/>
    </w:pPr>
    <w:rPr>
      <w:sz w:val="24"/>
    </w:rPr>
  </w:style>
  <w:style w:type="character" w:styleId="CommentReference">
    <w:name w:val="annotation reference"/>
    <w:rsid w:val="004F6B83"/>
    <w:rPr>
      <w:sz w:val="16"/>
      <w:szCs w:val="16"/>
    </w:rPr>
  </w:style>
  <w:style w:type="paragraph" w:styleId="CommentText">
    <w:name w:val="annotation text"/>
    <w:basedOn w:val="Normal"/>
    <w:link w:val="CommentTextChar"/>
    <w:rsid w:val="004F6B83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4F6B83"/>
  </w:style>
  <w:style w:type="paragraph" w:styleId="CommentSubject">
    <w:name w:val="annotation subject"/>
    <w:basedOn w:val="CommentText"/>
    <w:next w:val="CommentText"/>
    <w:link w:val="CommentSubjectChar"/>
    <w:rsid w:val="004F6B83"/>
    <w:rPr>
      <w:b/>
      <w:bCs/>
    </w:rPr>
  </w:style>
  <w:style w:type="character" w:customStyle="1" w:styleId="CommentSubjectChar">
    <w:name w:val="Comment Subject Char"/>
    <w:link w:val="CommentSubject"/>
    <w:rsid w:val="004F6B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mcp.org/committe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whitaker@amcp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656780966D048BC653ABA89CB4CA4" ma:contentTypeVersion="10" ma:contentTypeDescription="Create a new document." ma:contentTypeScope="" ma:versionID="49acbfd7cda111ae6bd855c5e4a5788d">
  <xsd:schema xmlns:xsd="http://www.w3.org/2001/XMLSchema" xmlns:xs="http://www.w3.org/2001/XMLSchema" xmlns:p="http://schemas.microsoft.com/office/2006/metadata/properties" xmlns:ns2="9282a466-a547-496b-b821-861d08f3978b" targetNamespace="http://schemas.microsoft.com/office/2006/metadata/properties" ma:root="true" ma:fieldsID="d914d6d64e8a80e8850cbbd00a4fcb7b" ns2:_="">
    <xsd:import namespace="9282a466-a547-496b-b821-861d08f397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2a466-a547-496b-b821-861d08f39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1C700C-E542-44F3-B602-8EDE897151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AEF2F4-36E3-45A0-AB3F-9BB9BCD87D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0195E-B277-4425-B464-815AEDD932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52CDC2-6458-4305-B305-1985208C13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82a466-a547-496b-b821-861d08f397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3</Pages>
  <Words>3475</Words>
  <Characters>19808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 CPxH</Company>
  <LinksUpToDate>false</LinksUpToDate>
  <CharactersWithSpaces>23237</CharactersWithSpaces>
  <SharedDoc>false</SharedDoc>
  <HLinks>
    <vt:vector size="12" baseType="variant">
      <vt:variant>
        <vt:i4>4784214</vt:i4>
      </vt:variant>
      <vt:variant>
        <vt:i4>3</vt:i4>
      </vt:variant>
      <vt:variant>
        <vt:i4>0</vt:i4>
      </vt:variant>
      <vt:variant>
        <vt:i4>5</vt:i4>
      </vt:variant>
      <vt:variant>
        <vt:lpwstr>http://www.amcp.org/committee</vt:lpwstr>
      </vt:variant>
      <vt:variant>
        <vt:lpwstr/>
      </vt:variant>
      <vt:variant>
        <vt:i4>5963874</vt:i4>
      </vt:variant>
      <vt:variant>
        <vt:i4>0</vt:i4>
      </vt:variant>
      <vt:variant>
        <vt:i4>0</vt:i4>
      </vt:variant>
      <vt:variant>
        <vt:i4>5</vt:i4>
      </vt:variant>
      <vt:variant>
        <vt:lpwstr>mailto:bwhitaker@amc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ll CPxH</dc:creator>
  <cp:keywords/>
  <cp:lastModifiedBy>Betty Whitaker</cp:lastModifiedBy>
  <cp:revision>3</cp:revision>
  <cp:lastPrinted>2012-09-04T13:11:00Z</cp:lastPrinted>
  <dcterms:created xsi:type="dcterms:W3CDTF">2022-10-03T22:29:00Z</dcterms:created>
  <dcterms:modified xsi:type="dcterms:W3CDTF">2022-10-03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656780966D048BC653ABA89CB4CA4</vt:lpwstr>
  </property>
</Properties>
</file>